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6FEFC9F6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BF3B38">
        <w:rPr>
          <w:b/>
          <w:bCs/>
          <w:sz w:val="24"/>
          <w:szCs w:val="24"/>
        </w:rPr>
        <w:t>6 October</w:t>
      </w:r>
      <w:r w:rsidR="00F01E65">
        <w:rPr>
          <w:b/>
          <w:bCs/>
          <w:sz w:val="24"/>
          <w:szCs w:val="24"/>
        </w:rPr>
        <w:t xml:space="preserve">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9975BD">
        <w:rPr>
          <w:b/>
          <w:bCs/>
          <w:sz w:val="24"/>
          <w:szCs w:val="24"/>
        </w:rPr>
        <w:t>1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372D8B23" w:rsidR="00277916" w:rsidRDefault="00277916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494F4758" w:rsidR="007F7685" w:rsidRDefault="00F80C18" w:rsidP="00D9702F">
            <w:r>
              <w:t>Apologies - family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4D70A7BD" w:rsidR="0022288A" w:rsidRDefault="0022288A" w:rsidP="00D9702F">
            <w:r>
              <w:t xml:space="preserve">Present </w:t>
            </w:r>
          </w:p>
        </w:tc>
      </w:tr>
      <w:tr w:rsidR="00BF3B38" w14:paraId="38835189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7FDD7B9" w14:textId="0872F0ED" w:rsidR="00BF3B38" w:rsidRDefault="00BF3B38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0499745" w14:textId="21B1382D" w:rsidR="00BF3B38" w:rsidRDefault="00BF3B38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3CFB59" w14:textId="51AE0469" w:rsidR="00BF3B38" w:rsidRDefault="00BF3B38" w:rsidP="00D9702F">
            <w:r>
              <w:t xml:space="preserve">Present </w:t>
            </w:r>
          </w:p>
        </w:tc>
      </w:tr>
      <w:tr w:rsidR="00651B26" w14:paraId="361F8DD7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42CF398" w14:textId="12A830BE" w:rsidR="00651B26" w:rsidRDefault="00651B26" w:rsidP="00D9702F">
            <w:r>
              <w:t>E</w:t>
            </w:r>
            <w:r w:rsidR="00530045">
              <w:t>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B89E68F" w14:textId="61ACE7A1" w:rsidR="00651B26" w:rsidRDefault="0053004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45EDBB5" w14:textId="0CF3A318" w:rsidR="00651B26" w:rsidRDefault="00530045" w:rsidP="00D9702F">
            <w:r>
              <w:t xml:space="preserve">Apologies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00C4B5B" w:rsidR="007F7685" w:rsidRDefault="002819F3" w:rsidP="00D9702F">
            <w:r>
              <w:t xml:space="preserve">Present </w:t>
            </w:r>
            <w:r w:rsidR="007F7685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C94128" w14:paraId="4249F8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42AD25A" w14:textId="5F3AB3CC" w:rsidR="00C94128" w:rsidRDefault="00B03C9A" w:rsidP="00D9702F">
            <w:r>
              <w:t>Hafsa Naeem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9D4A51C" w14:textId="3022C73F" w:rsidR="00C94128" w:rsidRDefault="00C94128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CED18E" w14:textId="1C2840CC" w:rsidR="00C94128" w:rsidRDefault="00B907B5" w:rsidP="00D9702F">
            <w:r>
              <w:t>Present</w:t>
            </w:r>
            <w:r w:rsidR="00F276A6">
              <w:t xml:space="preserve">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0AB071F7" w:rsidR="007F7685" w:rsidRDefault="000F16FD" w:rsidP="00D9702F">
            <w:r>
              <w:t xml:space="preserve">Present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6FBAD6F7" w:rsidR="0022288A" w:rsidRDefault="008514E8" w:rsidP="00D9702F">
            <w:r>
              <w:t xml:space="preserve">Apologies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48B04090" w:rsidR="002F4CB6" w:rsidRDefault="002F4CB6" w:rsidP="00D9702F">
            <w:r>
              <w:t xml:space="preserve">Present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5A815C8B" w:rsidR="007F7685" w:rsidRDefault="007F7685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30924371" w:rsidR="007F7685" w:rsidRDefault="00B907B5" w:rsidP="00D9702F">
            <w:r>
              <w:t xml:space="preserve">Present </w:t>
            </w:r>
            <w:r w:rsidR="00D07210">
              <w:t xml:space="preserve">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27CF0F75" w:rsidR="0022288A" w:rsidRDefault="005F1F09" w:rsidP="00D9702F">
            <w:r>
              <w:t xml:space="preserve">Present </w:t>
            </w:r>
            <w:r w:rsidR="0022288A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</w:t>
            </w:r>
            <w:proofErr w:type="spellStart"/>
            <w:r>
              <w:t>Gainlall</w:t>
            </w:r>
            <w:proofErr w:type="spellEnd"/>
            <w:r>
              <w:t xml:space="preserve">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7F7685" w14:paraId="44B408E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C359CF8" w14:textId="3AF51FC5" w:rsidR="007F7685" w:rsidRPr="0022507B" w:rsidRDefault="00E6189B" w:rsidP="000C7B5D">
            <w:r w:rsidRPr="0022507B">
              <w:t xml:space="preserve">Martin Ree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FD3BEC6" w14:textId="16AE9022" w:rsidR="007F7685" w:rsidRPr="0022507B" w:rsidRDefault="004C4A4D" w:rsidP="000C7B5D">
            <w:r w:rsidRPr="0022507B">
              <w:t xml:space="preserve">Assistant Principal </w:t>
            </w:r>
            <w:r w:rsidR="00660302" w:rsidRPr="0022507B">
              <w:t>Student Services</w:t>
            </w:r>
            <w:r w:rsidR="002E0BEA">
              <w:t xml:space="preserve"> &amp; Human Resources </w:t>
            </w:r>
            <w:r w:rsidR="00660302" w:rsidRPr="0022507B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94A5BE4" w14:textId="160EEABE" w:rsidR="007F7685" w:rsidRDefault="007F7685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0BC7F322" w14:textId="6DD5A9F4" w:rsidR="008E7D0A" w:rsidRPr="00D87DF6" w:rsidRDefault="008E7D0A" w:rsidP="008E7D0A">
      <w:pPr>
        <w:rPr>
          <w:b/>
          <w:bCs/>
        </w:rPr>
      </w:pPr>
      <w:bookmarkStart w:id="0" w:name="_Hlk78789841"/>
      <w:r>
        <w:rPr>
          <w:b/>
          <w:bCs/>
        </w:rPr>
        <w:t>1</w:t>
      </w:r>
      <w:r w:rsidRPr="00D87DF6">
        <w:rPr>
          <w:b/>
          <w:bCs/>
        </w:rPr>
        <w:tab/>
      </w:r>
      <w:r w:rsidR="005C2F3B">
        <w:rPr>
          <w:b/>
          <w:bCs/>
        </w:rPr>
        <w:t xml:space="preserve">MEMBERSHIP OF THE CORPORATION </w:t>
      </w:r>
    </w:p>
    <w:p w14:paraId="0619C8B5" w14:textId="336C4CB6" w:rsidR="00FD55F9" w:rsidRDefault="008E7D0A" w:rsidP="00FD55F9">
      <w:pPr>
        <w:ind w:left="737"/>
      </w:pPr>
      <w:r>
        <w:t xml:space="preserve">The Corporation </w:t>
      </w:r>
      <w:r w:rsidR="008514E8">
        <w:t>NOTED the following</w:t>
      </w:r>
      <w:r w:rsidR="00FD55F9">
        <w:t xml:space="preserve"> with regard to the membership of the Corporation: </w:t>
      </w:r>
    </w:p>
    <w:p w14:paraId="10C71BF9" w14:textId="0C17D4FC" w:rsidR="008E7D0A" w:rsidRDefault="001C2917" w:rsidP="00FD55F9">
      <w:pPr>
        <w:pStyle w:val="ListParagraph"/>
        <w:numPr>
          <w:ilvl w:val="0"/>
          <w:numId w:val="22"/>
        </w:numPr>
      </w:pPr>
      <w:r>
        <w:t xml:space="preserve">The Student Members for 2021/22 were Hafsa Naeem and Yvonne </w:t>
      </w:r>
      <w:proofErr w:type="spellStart"/>
      <w:r w:rsidR="0088472D">
        <w:t>Odai</w:t>
      </w:r>
      <w:proofErr w:type="spellEnd"/>
    </w:p>
    <w:p w14:paraId="3F710262" w14:textId="3526179E" w:rsidR="0088472D" w:rsidRDefault="0088472D" w:rsidP="00FD55F9">
      <w:pPr>
        <w:pStyle w:val="ListParagraph"/>
        <w:numPr>
          <w:ilvl w:val="0"/>
          <w:numId w:val="22"/>
        </w:numPr>
      </w:pPr>
      <w:r>
        <w:t xml:space="preserve">Edet </w:t>
      </w:r>
      <w:r w:rsidR="005024FC">
        <w:t xml:space="preserve">Okon had resigned from membership of the Corporation as from </w:t>
      </w:r>
      <w:r w:rsidR="007C7781">
        <w:t>27 August 2021</w:t>
      </w:r>
      <w:r w:rsidR="0067606C">
        <w:t xml:space="preserve"> and </w:t>
      </w:r>
      <w:r w:rsidR="00881B98">
        <w:t xml:space="preserve">arrangements were being progressed to appoint a new Teaching Staff Member </w:t>
      </w:r>
    </w:p>
    <w:p w14:paraId="1D662530" w14:textId="70337E58" w:rsidR="003064F6" w:rsidRDefault="003064F6" w:rsidP="00FD55F9">
      <w:pPr>
        <w:pStyle w:val="ListParagraph"/>
        <w:numPr>
          <w:ilvl w:val="0"/>
          <w:numId w:val="22"/>
        </w:numPr>
      </w:pPr>
      <w:r>
        <w:t xml:space="preserve">Kieran Healy had resigned from </w:t>
      </w:r>
      <w:r w:rsidR="00BE6AA7">
        <w:t xml:space="preserve">membership of the Corporation given the increased </w:t>
      </w:r>
      <w:r w:rsidR="003050F0">
        <w:t>demands</w:t>
      </w:r>
      <w:r w:rsidR="00BE6AA7">
        <w:t xml:space="preserve"> on his time </w:t>
      </w:r>
      <w:r w:rsidR="003050F0">
        <w:t xml:space="preserve">as a result of being appointed as the Chair of an Academy Governing Body </w:t>
      </w:r>
    </w:p>
    <w:p w14:paraId="71C0EF0B" w14:textId="22BDBCD0" w:rsidR="003050F0" w:rsidRDefault="00F7775E" w:rsidP="00FD55F9">
      <w:pPr>
        <w:pStyle w:val="ListParagraph"/>
        <w:numPr>
          <w:ilvl w:val="0"/>
          <w:numId w:val="22"/>
        </w:numPr>
      </w:pPr>
      <w:r>
        <w:t xml:space="preserve">Ebenezer Maps (known as Ebby) </w:t>
      </w:r>
      <w:r w:rsidR="00030235">
        <w:t xml:space="preserve">had been appointed to serve on the Corporation as the Parent Member as from </w:t>
      </w:r>
      <w:r w:rsidR="002575C1">
        <w:t>6 October 2021</w:t>
      </w:r>
      <w:r w:rsidR="00030235">
        <w:t xml:space="preserve"> </w:t>
      </w:r>
      <w:r>
        <w:t xml:space="preserve"> </w:t>
      </w:r>
    </w:p>
    <w:bookmarkEnd w:id="0"/>
    <w:p w14:paraId="6372416A" w14:textId="41EDC873" w:rsidR="00E03DBD" w:rsidRPr="00D87DF6" w:rsidRDefault="00D53315" w:rsidP="00E03DBD">
      <w:pPr>
        <w:rPr>
          <w:b/>
          <w:bCs/>
        </w:rPr>
      </w:pPr>
      <w:r>
        <w:rPr>
          <w:b/>
          <w:bCs/>
        </w:rPr>
        <w:t>2</w:t>
      </w:r>
      <w:r w:rsidRPr="00D87DF6">
        <w:rPr>
          <w:b/>
          <w:bCs/>
        </w:rPr>
        <w:tab/>
      </w:r>
      <w:r w:rsidR="00E03DBD">
        <w:rPr>
          <w:b/>
          <w:bCs/>
        </w:rPr>
        <w:t xml:space="preserve">WELCOME AND INTRODUCTIONS   </w:t>
      </w:r>
      <w:r w:rsidR="00E03DBD" w:rsidRPr="00D87DF6">
        <w:rPr>
          <w:b/>
          <w:bCs/>
        </w:rPr>
        <w:t xml:space="preserve"> </w:t>
      </w:r>
    </w:p>
    <w:p w14:paraId="3EAF8374" w14:textId="2BE49891" w:rsidR="00A53462" w:rsidRDefault="008227B7" w:rsidP="00E03DBD">
      <w:pPr>
        <w:ind w:left="737"/>
      </w:pPr>
      <w:r>
        <w:t xml:space="preserve">The newly appointed Student Members were </w:t>
      </w:r>
      <w:r w:rsidR="00E75233">
        <w:t xml:space="preserve">welcomed to </w:t>
      </w:r>
      <w:r w:rsidR="00E03DBD">
        <w:t>the meeting</w:t>
      </w:r>
      <w:r w:rsidR="00A53462">
        <w:t xml:space="preserve"> </w:t>
      </w:r>
      <w:r>
        <w:t xml:space="preserve">although it was appreciated that Yvonne </w:t>
      </w:r>
      <w:proofErr w:type="spellStart"/>
      <w:r>
        <w:t>Odai</w:t>
      </w:r>
      <w:proofErr w:type="spellEnd"/>
      <w:r>
        <w:t xml:space="preserve"> had served on the Corporation in 2020/21</w:t>
      </w:r>
      <w:r w:rsidR="00A53462">
        <w:t>.</w:t>
      </w:r>
    </w:p>
    <w:p w14:paraId="2AEA260B" w14:textId="3340E4D4" w:rsidR="00E03DBD" w:rsidRDefault="001834A4" w:rsidP="00E03DBD">
      <w:pPr>
        <w:ind w:left="737"/>
      </w:pPr>
      <w:r>
        <w:t>A</w:t>
      </w:r>
      <w:r w:rsidR="00E75233">
        <w:t xml:space="preserve">ll present introduced themselves. </w:t>
      </w:r>
      <w:r w:rsidR="00E03DBD">
        <w:t xml:space="preserve">  </w:t>
      </w:r>
    </w:p>
    <w:p w14:paraId="2654B2BD" w14:textId="70884CFD" w:rsidR="00580AEB" w:rsidRDefault="00542657" w:rsidP="00E03DBD">
      <w:pPr>
        <w:ind w:left="737"/>
      </w:pPr>
      <w:r>
        <w:t>The meeting was taking place on a hybrid basis with some Members in College and some online</w:t>
      </w:r>
      <w:r w:rsidR="00E56A89">
        <w:t xml:space="preserve">. All confirmed that they could see and hear proceedings. </w:t>
      </w:r>
    </w:p>
    <w:p w14:paraId="2AD214D1" w14:textId="18625CA6" w:rsidR="00CC23A2" w:rsidRPr="00D87DF6" w:rsidRDefault="00525075" w:rsidP="00CC23A2">
      <w:pPr>
        <w:rPr>
          <w:b/>
          <w:bCs/>
        </w:rPr>
      </w:pPr>
      <w:r>
        <w:rPr>
          <w:b/>
          <w:bCs/>
        </w:rPr>
        <w:lastRenderedPageBreak/>
        <w:t>3</w:t>
      </w:r>
      <w:r w:rsidR="00CC23A2" w:rsidRPr="00D87DF6">
        <w:rPr>
          <w:b/>
          <w:bCs/>
        </w:rPr>
        <w:tab/>
        <w:t xml:space="preserve">APOLOGIES FOR ABSENCE </w:t>
      </w:r>
    </w:p>
    <w:p w14:paraId="3AF979D0" w14:textId="77777777" w:rsidR="00D07210" w:rsidRDefault="00CC23A2" w:rsidP="00CC23A2">
      <w:pPr>
        <w:ind w:left="737"/>
      </w:pPr>
      <w:r>
        <w:t xml:space="preserve">The Corporation </w:t>
      </w:r>
      <w:r w:rsidR="00787177">
        <w:t>received the apologies for absence submitted by</w:t>
      </w:r>
      <w:r w:rsidR="00D07210">
        <w:t xml:space="preserve"> the following Members</w:t>
      </w:r>
    </w:p>
    <w:p w14:paraId="0C6A2511" w14:textId="2E5D4876" w:rsidR="00D07210" w:rsidRDefault="00DF0E13" w:rsidP="00D07210">
      <w:pPr>
        <w:pStyle w:val="ListParagraph"/>
        <w:numPr>
          <w:ilvl w:val="0"/>
          <w:numId w:val="18"/>
        </w:numPr>
      </w:pPr>
      <w:r>
        <w:t>Sohid</w:t>
      </w:r>
      <w:r w:rsidR="00903ED0">
        <w:t xml:space="preserve">ul Hoque because of family commitments </w:t>
      </w:r>
    </w:p>
    <w:p w14:paraId="4A5BD352" w14:textId="299E997F" w:rsidR="00D07210" w:rsidRDefault="002373C0" w:rsidP="00D07210">
      <w:pPr>
        <w:pStyle w:val="ListParagraph"/>
        <w:numPr>
          <w:ilvl w:val="0"/>
          <w:numId w:val="18"/>
        </w:numPr>
      </w:pPr>
      <w:r>
        <w:t xml:space="preserve">Ebby Maps </w:t>
      </w:r>
      <w:r w:rsidR="00264363">
        <w:t xml:space="preserve">given </w:t>
      </w:r>
      <w:r w:rsidR="00E346E6">
        <w:t>other c</w:t>
      </w:r>
      <w:r w:rsidR="00264363">
        <w:t>ommitments</w:t>
      </w:r>
      <w:r w:rsidR="00E346E6">
        <w:t xml:space="preserve"> which could not be rearranged </w:t>
      </w:r>
      <w:r w:rsidR="0015754E">
        <w:t>bearing</w:t>
      </w:r>
      <w:r w:rsidR="00E346E6">
        <w:t xml:space="preserve"> in mind that his appointment to serve on the Corporation had only been confirmed earlier in the day</w:t>
      </w:r>
    </w:p>
    <w:p w14:paraId="013BFB85" w14:textId="1875AB3C" w:rsidR="002819F3" w:rsidRDefault="00E346E6" w:rsidP="00D07210">
      <w:pPr>
        <w:pStyle w:val="ListParagraph"/>
        <w:numPr>
          <w:ilvl w:val="0"/>
          <w:numId w:val="18"/>
        </w:numPr>
      </w:pPr>
      <w:r>
        <w:t xml:space="preserve">Mandeep </w:t>
      </w:r>
      <w:proofErr w:type="spellStart"/>
      <w:r>
        <w:t>S</w:t>
      </w:r>
      <w:r w:rsidR="00256843">
        <w:t>ahotay</w:t>
      </w:r>
      <w:proofErr w:type="spellEnd"/>
      <w:r>
        <w:t xml:space="preserve"> whose apologies arrived during the meeting </w:t>
      </w:r>
      <w:r w:rsidR="0015754E">
        <w:t>and who had witnessed an incident on the way to College and stayed with the person whilst the emergency serves were called</w:t>
      </w:r>
      <w:r w:rsidR="00787177">
        <w:t xml:space="preserve">. </w:t>
      </w:r>
    </w:p>
    <w:p w14:paraId="130C9122" w14:textId="769C0EBA" w:rsidR="00A43EC2" w:rsidRDefault="00470568" w:rsidP="00A43EC2">
      <w:pPr>
        <w:ind w:left="737"/>
      </w:pPr>
      <w:r>
        <w:t xml:space="preserve">The meeting was quorate throughout. </w:t>
      </w:r>
      <w:r w:rsidR="003B26D9">
        <w:t xml:space="preserve"> </w:t>
      </w:r>
      <w:r w:rsidR="00A43EC2" w:rsidRPr="001328D8">
        <w:t xml:space="preserve"> </w:t>
      </w:r>
    </w:p>
    <w:p w14:paraId="1E0BC3D9" w14:textId="72FA4B20" w:rsidR="00CC23A2" w:rsidRPr="00D87DF6" w:rsidRDefault="00525075" w:rsidP="00CC23A2">
      <w:pPr>
        <w:rPr>
          <w:b/>
          <w:bCs/>
        </w:rPr>
      </w:pPr>
      <w:r>
        <w:rPr>
          <w:b/>
          <w:bCs/>
        </w:rPr>
        <w:t>4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49C92604" w:rsidR="00D87DF6" w:rsidRPr="00D87DF6" w:rsidRDefault="00525075" w:rsidP="00EA06EF">
      <w:pPr>
        <w:ind w:left="720" w:hanging="720"/>
        <w:rPr>
          <w:b/>
          <w:bCs/>
        </w:rPr>
      </w:pPr>
      <w:bookmarkStart w:id="1" w:name="_Hlk54272196"/>
      <w:r>
        <w:rPr>
          <w:b/>
          <w:bCs/>
        </w:rPr>
        <w:t>5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2" w:name="_Hlk20397122"/>
      <w:bookmarkStart w:id="3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>
        <w:rPr>
          <w:b/>
          <w:bCs/>
        </w:rPr>
        <w:t>14 JULY 2</w:t>
      </w:r>
      <w:r w:rsidR="00EA06EF">
        <w:rPr>
          <w:b/>
          <w:bCs/>
        </w:rPr>
        <w:t>0</w:t>
      </w:r>
      <w:r w:rsidR="00CC23A2">
        <w:rPr>
          <w:b/>
          <w:bCs/>
        </w:rPr>
        <w:t>2</w:t>
      </w:r>
      <w:r w:rsidR="00DF1E6C">
        <w:rPr>
          <w:b/>
          <w:bCs/>
        </w:rPr>
        <w:t>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555D7ECF" w:rsidR="00D87DF6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525075">
        <w:t xml:space="preserve">14 July </w:t>
      </w:r>
      <w:r w:rsidR="005001F1">
        <w:t>20</w:t>
      </w:r>
      <w:r w:rsidR="00CC23A2">
        <w:t>2</w:t>
      </w:r>
      <w:r w:rsidR="00DF1E6C">
        <w:t>1</w:t>
      </w:r>
      <w:r w:rsidR="005001F1">
        <w:t xml:space="preserve"> were </w:t>
      </w:r>
      <w:r w:rsidR="00EA06EF">
        <w:t>agreed</w:t>
      </w:r>
      <w:r w:rsidR="005001F1">
        <w:t xml:space="preserve"> to be a correct record. </w:t>
      </w:r>
      <w:r w:rsidR="00EA06EF">
        <w:t xml:space="preserve"> </w:t>
      </w:r>
      <w:bookmarkEnd w:id="2"/>
      <w:r w:rsidR="006C02AF">
        <w:t xml:space="preserve"> </w:t>
      </w:r>
    </w:p>
    <w:p w14:paraId="373D0962" w14:textId="55A8D651" w:rsidR="00411463" w:rsidRPr="00E9305E" w:rsidRDefault="00BB0384" w:rsidP="00411463">
      <w:pPr>
        <w:ind w:left="720" w:hanging="720"/>
        <w:rPr>
          <w:b/>
          <w:bCs/>
        </w:rPr>
      </w:pPr>
      <w:bookmarkStart w:id="4" w:name="_Hlk29990539"/>
      <w:r>
        <w:rPr>
          <w:b/>
          <w:bCs/>
        </w:rPr>
        <w:t>6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 xml:space="preserve">MATTERS ARISING FROM THE MINUTES OF THE MEETING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525075">
        <w:rPr>
          <w:b/>
          <w:bCs/>
        </w:rPr>
        <w:t>14 JULY</w:t>
      </w:r>
      <w:r w:rsidR="00E6189B">
        <w:rPr>
          <w:b/>
          <w:bCs/>
        </w:rPr>
        <w:t xml:space="preserve"> </w:t>
      </w:r>
      <w:r w:rsidR="00411463">
        <w:rPr>
          <w:b/>
          <w:bCs/>
        </w:rPr>
        <w:t>20</w:t>
      </w:r>
      <w:r w:rsidR="00CC23A2">
        <w:rPr>
          <w:b/>
          <w:bCs/>
        </w:rPr>
        <w:t>2</w:t>
      </w:r>
      <w:r w:rsidR="000B1AA4">
        <w:rPr>
          <w:b/>
          <w:bCs/>
        </w:rPr>
        <w:t>1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2B700343" w14:textId="6389BD8B" w:rsidR="00272745" w:rsidRDefault="0023628C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4"/>
      <w:r w:rsidR="00101547">
        <w:t>agreed that, on this occasion, there were no</w:t>
      </w:r>
      <w:r w:rsidR="00411463">
        <w:t xml:space="preserve"> matters arising from the </w:t>
      </w:r>
      <w:r w:rsidR="00BE508F">
        <w:t xml:space="preserve">Minutes of the </w:t>
      </w:r>
      <w:r w:rsidR="005B64F6">
        <w:t xml:space="preserve">last </w:t>
      </w:r>
      <w:r w:rsidR="00411463">
        <w:t xml:space="preserve">meeting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1"/>
    <w:bookmarkEnd w:id="3"/>
    <w:p w14:paraId="131A1F9B" w14:textId="3949FCC2" w:rsidR="00F91DC0" w:rsidRPr="00E9305E" w:rsidRDefault="00BB0384" w:rsidP="00F91DC0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1C025C12" w14:textId="23C84DC6" w:rsidR="00E93531" w:rsidRDefault="00F91DC0" w:rsidP="00101547">
      <w:pPr>
        <w:ind w:left="737"/>
      </w:pPr>
      <w:r>
        <w:t>The Corporation received the updated Decision Tracker</w:t>
      </w:r>
      <w:r w:rsidR="00E807E7">
        <w:t>.</w:t>
      </w:r>
    </w:p>
    <w:p w14:paraId="26B405D8" w14:textId="559C4FEA" w:rsidR="001A25C4" w:rsidRDefault="00B122CE" w:rsidP="00C805FD">
      <w:pPr>
        <w:ind w:left="737"/>
      </w:pPr>
      <w:r>
        <w:t>At this time the item</w:t>
      </w:r>
      <w:r w:rsidR="000136A5">
        <w:t xml:space="preserve"> </w:t>
      </w:r>
      <w:r w:rsidR="008E6AC8">
        <w:t xml:space="preserve">relating to </w:t>
      </w:r>
      <w:r w:rsidR="00C805FD">
        <w:t>Safeguarding</w:t>
      </w:r>
      <w:r w:rsidR="008E6AC8">
        <w:t xml:space="preserve"> &amp; Prevent </w:t>
      </w:r>
      <w:r>
        <w:t>could be removed</w:t>
      </w:r>
      <w:r w:rsidR="004769F9">
        <w:t xml:space="preserve"> from the Decision Tracker</w:t>
      </w:r>
      <w:r w:rsidR="008E6AC8">
        <w:t xml:space="preserve"> as it would covered at this meeting of the Corporation. </w:t>
      </w:r>
    </w:p>
    <w:p w14:paraId="6B8C6BBC" w14:textId="06C0E1B0" w:rsidR="00331FF4" w:rsidRDefault="00331FF4" w:rsidP="00331FF4">
      <w:pPr>
        <w:ind w:left="737"/>
      </w:pPr>
      <w:r>
        <w:t xml:space="preserve">The Decision Tracker would </w:t>
      </w:r>
      <w:r w:rsidR="00101547">
        <w:t xml:space="preserve">continue to </w:t>
      </w:r>
      <w:r>
        <w:t xml:space="preserve">be updated in the light of developments and presented to </w:t>
      </w:r>
      <w:r w:rsidR="00FF3399">
        <w:t xml:space="preserve">future </w:t>
      </w:r>
      <w:r>
        <w:t>meeting</w:t>
      </w:r>
      <w:r w:rsidR="00FF3399">
        <w:t>s</w:t>
      </w:r>
      <w:r>
        <w:t xml:space="preserve"> of the Corporation. </w:t>
      </w:r>
    </w:p>
    <w:p w14:paraId="17E61B48" w14:textId="2CF89E96" w:rsidR="008E5A07" w:rsidRPr="00D87DF6" w:rsidRDefault="004A3C1D" w:rsidP="008E5A07">
      <w:pPr>
        <w:ind w:left="720" w:hanging="720"/>
        <w:rPr>
          <w:b/>
          <w:bCs/>
        </w:rPr>
      </w:pPr>
      <w:bookmarkStart w:id="5" w:name="_Hlk71623195"/>
      <w:r>
        <w:rPr>
          <w:b/>
          <w:bCs/>
        </w:rPr>
        <w:t>8</w:t>
      </w:r>
      <w:r w:rsidR="008E5A07" w:rsidRPr="00D87DF6">
        <w:rPr>
          <w:b/>
          <w:bCs/>
        </w:rPr>
        <w:tab/>
      </w:r>
      <w:r w:rsidR="008E0417">
        <w:rPr>
          <w:b/>
          <w:bCs/>
        </w:rPr>
        <w:t xml:space="preserve">PRESENTATION – </w:t>
      </w:r>
      <w:r w:rsidR="00D04EC2">
        <w:rPr>
          <w:b/>
          <w:bCs/>
        </w:rPr>
        <w:t xml:space="preserve">SAFEGUARDING </w:t>
      </w:r>
      <w:r w:rsidR="008E0417">
        <w:rPr>
          <w:b/>
          <w:bCs/>
        </w:rPr>
        <w:t xml:space="preserve"> </w:t>
      </w:r>
      <w:r w:rsidR="00582D83">
        <w:rPr>
          <w:b/>
          <w:bCs/>
        </w:rPr>
        <w:t xml:space="preserve"> </w:t>
      </w:r>
      <w:r w:rsidR="00930AA4">
        <w:rPr>
          <w:b/>
          <w:bCs/>
        </w:rPr>
        <w:t xml:space="preserve"> </w:t>
      </w:r>
      <w:r w:rsidR="008E5A07">
        <w:rPr>
          <w:b/>
          <w:bCs/>
        </w:rPr>
        <w:t xml:space="preserve">   </w:t>
      </w:r>
      <w:r w:rsidR="008E5A07" w:rsidRPr="00D87DF6">
        <w:rPr>
          <w:b/>
          <w:bCs/>
        </w:rPr>
        <w:t xml:space="preserve"> </w:t>
      </w:r>
    </w:p>
    <w:p w14:paraId="71B153BF" w14:textId="081E5874" w:rsidR="008E5A07" w:rsidRDefault="008E5A07" w:rsidP="00582D83">
      <w:pPr>
        <w:ind w:left="737"/>
      </w:pPr>
      <w:r>
        <w:t xml:space="preserve">The Corporation </w:t>
      </w:r>
      <w:r w:rsidR="00BF3A93">
        <w:t>re</w:t>
      </w:r>
      <w:r w:rsidR="00476813">
        <w:t xml:space="preserve">ceived a presentation </w:t>
      </w:r>
      <w:r w:rsidR="001D788F">
        <w:t>by the Assistant Principal Student Services &amp; Human Resources</w:t>
      </w:r>
      <w:r w:rsidR="002E0BEA">
        <w:t xml:space="preserve"> </w:t>
      </w:r>
      <w:r w:rsidR="00BF452A">
        <w:t xml:space="preserve">on the College’s </w:t>
      </w:r>
      <w:r w:rsidR="00D04EC2">
        <w:t xml:space="preserve">approach to </w:t>
      </w:r>
      <w:r w:rsidR="0054007C">
        <w:t>Safeguarding</w:t>
      </w:r>
      <w:r w:rsidR="00D04EC2">
        <w:t xml:space="preserve"> </w:t>
      </w:r>
      <w:r w:rsidR="0054007C">
        <w:t>and related matters</w:t>
      </w:r>
      <w:r w:rsidR="002158CE">
        <w:t xml:space="preserve"> which was </w:t>
      </w:r>
      <w:r w:rsidR="004169B6">
        <w:t>intended</w:t>
      </w:r>
      <w:r w:rsidR="002158CE">
        <w:t xml:space="preserve"> </w:t>
      </w:r>
      <w:r w:rsidR="00763FAF">
        <w:t xml:space="preserve">to be a training session so that Members had an up-to-date </w:t>
      </w:r>
      <w:r w:rsidR="004169B6">
        <w:t>understanding</w:t>
      </w:r>
      <w:r w:rsidR="00763FAF">
        <w:t xml:space="preserve"> of the </w:t>
      </w:r>
      <w:r w:rsidR="00480E07">
        <w:t xml:space="preserve">related </w:t>
      </w:r>
      <w:r w:rsidR="004169B6">
        <w:t>statutory and regulatory framework</w:t>
      </w:r>
      <w:r w:rsidR="006866A0">
        <w:t xml:space="preserve">. </w:t>
      </w:r>
    </w:p>
    <w:p w14:paraId="2FD86EFB" w14:textId="2BF0435C" w:rsidR="0044712F" w:rsidRDefault="0044712F" w:rsidP="00582D83">
      <w:pPr>
        <w:ind w:left="737"/>
      </w:pPr>
      <w:r>
        <w:t xml:space="preserve">At the outset Members were asked to complete a brief </w:t>
      </w:r>
      <w:r w:rsidR="00813D38">
        <w:t>questionnaire</w:t>
      </w:r>
      <w:r>
        <w:t xml:space="preserve"> </w:t>
      </w:r>
      <w:r w:rsidR="00594856">
        <w:t xml:space="preserve">on their confidence level relating to </w:t>
      </w:r>
      <w:r w:rsidR="00813D38">
        <w:t xml:space="preserve">the knowledge of </w:t>
      </w:r>
      <w:r w:rsidR="007D6823">
        <w:t>S</w:t>
      </w:r>
      <w:r w:rsidR="00813D38">
        <w:t xml:space="preserve">afeguarding. This was then repeated at the end to check that awareness had increased as a result of the session. </w:t>
      </w:r>
    </w:p>
    <w:p w14:paraId="08575F33" w14:textId="7B6BC057" w:rsidR="001F2A7D" w:rsidRDefault="00152D44" w:rsidP="00582D83">
      <w:pPr>
        <w:ind w:left="737"/>
      </w:pPr>
      <w:r>
        <w:t xml:space="preserve">A number of points were highlighted </w:t>
      </w:r>
      <w:r w:rsidR="0019557C">
        <w:t>including the following:</w:t>
      </w:r>
    </w:p>
    <w:p w14:paraId="25E377CA" w14:textId="0AA8E17D" w:rsidR="00FC1F9A" w:rsidRDefault="005B1996" w:rsidP="00E610C2">
      <w:pPr>
        <w:pStyle w:val="ListParagraph"/>
        <w:numPr>
          <w:ilvl w:val="0"/>
          <w:numId w:val="17"/>
        </w:numPr>
      </w:pPr>
      <w:r>
        <w:t xml:space="preserve">The </w:t>
      </w:r>
      <w:r w:rsidR="008562E5">
        <w:t xml:space="preserve">background to the </w:t>
      </w:r>
      <w:r w:rsidR="000D62EA">
        <w:t xml:space="preserve">latest update of the Government’s </w:t>
      </w:r>
      <w:r w:rsidR="00CA1B48">
        <w:t xml:space="preserve">statutory safeguarding document – Keeping Children Safe in Education </w:t>
      </w:r>
      <w:r w:rsidR="00FC1F9A">
        <w:t>(</w:t>
      </w:r>
      <w:proofErr w:type="spellStart"/>
      <w:r w:rsidR="00FC1F9A">
        <w:t>KCSIE</w:t>
      </w:r>
      <w:proofErr w:type="spellEnd"/>
      <w:r w:rsidR="00FC1F9A">
        <w:t>)</w:t>
      </w:r>
    </w:p>
    <w:p w14:paraId="0F0CADCF" w14:textId="46134AD9" w:rsidR="006F1013" w:rsidRDefault="009B130B" w:rsidP="00E610C2">
      <w:pPr>
        <w:pStyle w:val="ListParagraph"/>
        <w:numPr>
          <w:ilvl w:val="0"/>
          <w:numId w:val="17"/>
        </w:numPr>
      </w:pPr>
      <w:r>
        <w:t xml:space="preserve">Reporting abuse, </w:t>
      </w:r>
      <w:r w:rsidR="005B31F2">
        <w:t xml:space="preserve">sexual violence and </w:t>
      </w:r>
      <w:r>
        <w:t xml:space="preserve">sexual harassment </w:t>
      </w:r>
      <w:r w:rsidR="005B31F2">
        <w:t xml:space="preserve">were now a significant focus of the </w:t>
      </w:r>
      <w:proofErr w:type="spellStart"/>
      <w:r w:rsidR="005B31F2">
        <w:t>KCSIE</w:t>
      </w:r>
      <w:proofErr w:type="spellEnd"/>
      <w:r w:rsidR="006F1013">
        <w:t xml:space="preserve"> – with </w:t>
      </w:r>
      <w:r w:rsidR="00DA164B">
        <w:t xml:space="preserve">peer on peer abuse </w:t>
      </w:r>
      <w:r w:rsidR="007817AF">
        <w:t xml:space="preserve">being a major consideration </w:t>
      </w:r>
      <w:r w:rsidR="006F1013">
        <w:t xml:space="preserve"> </w:t>
      </w:r>
    </w:p>
    <w:p w14:paraId="1EBE0512" w14:textId="390AE15B" w:rsidR="004A1EAA" w:rsidRDefault="007817AF" w:rsidP="00E610C2">
      <w:pPr>
        <w:pStyle w:val="ListParagraph"/>
        <w:numPr>
          <w:ilvl w:val="0"/>
          <w:numId w:val="17"/>
        </w:numPr>
      </w:pPr>
      <w:r>
        <w:lastRenderedPageBreak/>
        <w:t xml:space="preserve">References in the </w:t>
      </w:r>
      <w:proofErr w:type="spellStart"/>
      <w:r>
        <w:t>KCSIE</w:t>
      </w:r>
      <w:proofErr w:type="spellEnd"/>
      <w:r w:rsidR="004A1EAA">
        <w:t xml:space="preserve"> </w:t>
      </w:r>
      <w:r w:rsidR="009B130B">
        <w:t>a</w:t>
      </w:r>
      <w:r w:rsidR="004A1EAA">
        <w:t xml:space="preserve">re also made to </w:t>
      </w:r>
      <w:r w:rsidR="00776815">
        <w:t xml:space="preserve">(1) </w:t>
      </w:r>
      <w:r w:rsidR="004A1EAA">
        <w:t xml:space="preserve">sexting and </w:t>
      </w:r>
      <w:proofErr w:type="spellStart"/>
      <w:r w:rsidR="004A1EAA">
        <w:t>upskirting</w:t>
      </w:r>
      <w:proofErr w:type="spellEnd"/>
      <w:r w:rsidR="000217CD">
        <w:t>,</w:t>
      </w:r>
      <w:r w:rsidR="004A1EAA">
        <w:t xml:space="preserve"> </w:t>
      </w:r>
      <w:r w:rsidR="00776815">
        <w:t xml:space="preserve">(2) </w:t>
      </w:r>
      <w:r w:rsidR="00BD2866">
        <w:t>the guidance available from the UK Council for Internet Safety (</w:t>
      </w:r>
      <w:proofErr w:type="spellStart"/>
      <w:r w:rsidR="00BD2866">
        <w:t>UKCIS</w:t>
      </w:r>
      <w:proofErr w:type="spellEnd"/>
      <w:r w:rsidR="00BD2866">
        <w:t>)</w:t>
      </w:r>
      <w:r w:rsidR="000217CD">
        <w:t xml:space="preserve">, (3) Child Criminal Exploitation (CCE) and </w:t>
      </w:r>
      <w:r w:rsidR="004F5CDE">
        <w:t xml:space="preserve">(4) </w:t>
      </w:r>
      <w:r w:rsidR="000217CD">
        <w:t>Child Se</w:t>
      </w:r>
      <w:r w:rsidR="004F5CDE">
        <w:t>xual Exploitation (CSE)</w:t>
      </w:r>
    </w:p>
    <w:p w14:paraId="17F85927" w14:textId="1C13C720" w:rsidR="00553EE4" w:rsidRDefault="005B2F48" w:rsidP="008E0417">
      <w:pPr>
        <w:pStyle w:val="ListParagraph"/>
        <w:numPr>
          <w:ilvl w:val="0"/>
          <w:numId w:val="17"/>
        </w:numPr>
      </w:pPr>
      <w:r>
        <w:t xml:space="preserve">The background to </w:t>
      </w:r>
      <w:r w:rsidR="00BD7AA9">
        <w:t xml:space="preserve">the Section 11 Audit which was prepared </w:t>
      </w:r>
      <w:r w:rsidR="00B62D9D">
        <w:t xml:space="preserve">by the College </w:t>
      </w:r>
      <w:r w:rsidR="00BD7AA9">
        <w:t xml:space="preserve">for forwarding to the Local Authority </w:t>
      </w:r>
    </w:p>
    <w:p w14:paraId="5B0EDC73" w14:textId="1D405A84" w:rsidR="00092C64" w:rsidRDefault="00553EE4" w:rsidP="008E0417">
      <w:pPr>
        <w:pStyle w:val="ListParagraph"/>
        <w:numPr>
          <w:ilvl w:val="0"/>
          <w:numId w:val="17"/>
        </w:numPr>
      </w:pPr>
      <w:r>
        <w:t xml:space="preserve">The NewVIc arrangements for </w:t>
      </w:r>
      <w:r w:rsidR="003A54B4">
        <w:t xml:space="preserve">safeguarding including the holders of the key roles of Designated Safeguarding Lead, the Deputy Designated </w:t>
      </w:r>
      <w:r w:rsidR="00092C64">
        <w:t xml:space="preserve">Safeguarding </w:t>
      </w:r>
      <w:r w:rsidR="00F25E24">
        <w:t xml:space="preserve">and the </w:t>
      </w:r>
      <w:r w:rsidR="007F489B">
        <w:t xml:space="preserve">Corporation Link Member for Safeguarding </w:t>
      </w:r>
    </w:p>
    <w:p w14:paraId="26506BAF" w14:textId="4E934C4B" w:rsidR="00547D79" w:rsidRDefault="00032804" w:rsidP="008E0417">
      <w:pPr>
        <w:pStyle w:val="ListParagraph"/>
        <w:numPr>
          <w:ilvl w:val="0"/>
          <w:numId w:val="17"/>
        </w:numPr>
      </w:pPr>
      <w:r>
        <w:t xml:space="preserve">The links in place between the College and other </w:t>
      </w:r>
      <w:r w:rsidR="008B127C">
        <w:t xml:space="preserve">bodies in </w:t>
      </w:r>
      <w:r w:rsidR="00833D3D">
        <w:t>Newham which have s</w:t>
      </w:r>
      <w:r w:rsidR="00CC6385">
        <w:t>e</w:t>
      </w:r>
      <w:r w:rsidR="00833D3D">
        <w:t xml:space="preserve">en real improvements in terms of information </w:t>
      </w:r>
      <w:r w:rsidR="00CC6385">
        <w:t>s</w:t>
      </w:r>
      <w:r w:rsidR="002664B9">
        <w:t>ha</w:t>
      </w:r>
      <w:r w:rsidR="00CC6385">
        <w:t>ring</w:t>
      </w:r>
      <w:r w:rsidR="00833D3D">
        <w:t xml:space="preserve"> and support over the last year or so and this includes </w:t>
      </w:r>
      <w:r w:rsidR="00CC6385">
        <w:t xml:space="preserve">the Police </w:t>
      </w:r>
      <w:r w:rsidR="00E96758">
        <w:t xml:space="preserve"> which now have a</w:t>
      </w:r>
      <w:r w:rsidR="00915CDD">
        <w:t>n increased presence on site which is</w:t>
      </w:r>
      <w:r w:rsidR="00E96758">
        <w:t xml:space="preserve"> welcome</w:t>
      </w:r>
      <w:r w:rsidR="00915CDD">
        <w:t xml:space="preserve">d by the College </w:t>
      </w:r>
      <w:r w:rsidR="00096CE6">
        <w:t xml:space="preserve"> </w:t>
      </w:r>
      <w:r w:rsidR="00547D79">
        <w:t xml:space="preserve"> </w:t>
      </w:r>
    </w:p>
    <w:p w14:paraId="6EEC9B5B" w14:textId="2148D3EC" w:rsidR="00154051" w:rsidRDefault="00E85DC8" w:rsidP="008E0417">
      <w:pPr>
        <w:pStyle w:val="ListParagraph"/>
        <w:numPr>
          <w:ilvl w:val="0"/>
          <w:numId w:val="17"/>
        </w:numPr>
      </w:pPr>
      <w:r>
        <w:t xml:space="preserve">The College’s approach to Prevent  </w:t>
      </w:r>
    </w:p>
    <w:p w14:paraId="5766D31B" w14:textId="239B387C" w:rsidR="000A7942" w:rsidRDefault="005E330D" w:rsidP="00582D83">
      <w:pPr>
        <w:ind w:left="737"/>
      </w:pPr>
      <w:r>
        <w:t xml:space="preserve">The </w:t>
      </w:r>
      <w:r w:rsidR="000A7942">
        <w:t xml:space="preserve">presentation concluded with a focus on the role of </w:t>
      </w:r>
      <w:r w:rsidR="00E77797">
        <w:t>Corporation</w:t>
      </w:r>
      <w:r w:rsidR="000A7942">
        <w:t xml:space="preserve"> Members </w:t>
      </w:r>
      <w:r w:rsidR="00E77797">
        <w:t xml:space="preserve">in terms of </w:t>
      </w:r>
      <w:r w:rsidR="007D4DE3">
        <w:t>Safeguarding</w:t>
      </w:r>
      <w:r w:rsidR="00E77797">
        <w:t xml:space="preserve"> and Prevent and this included </w:t>
      </w:r>
      <w:r w:rsidR="007D4DE3">
        <w:t xml:space="preserve">the expectation that Members would </w:t>
      </w:r>
      <w:r w:rsidR="006C6421">
        <w:t xml:space="preserve">read the entire Keeping Children Safe in Education document </w:t>
      </w:r>
      <w:r w:rsidR="00A05D55">
        <w:t xml:space="preserve">– to </w:t>
      </w:r>
      <w:r w:rsidR="007D4DE3">
        <w:t xml:space="preserve">be provided. </w:t>
      </w:r>
    </w:p>
    <w:p w14:paraId="6FAB28A3" w14:textId="6B4A9122" w:rsidR="00B37EAD" w:rsidRDefault="00870E24" w:rsidP="00582D83">
      <w:pPr>
        <w:ind w:left="737"/>
      </w:pPr>
      <w:r>
        <w:t xml:space="preserve">Members were invited to </w:t>
      </w:r>
      <w:r w:rsidR="00B37EAD">
        <w:t>raise issues associated with the presentation.</w:t>
      </w:r>
    </w:p>
    <w:p w14:paraId="7A5F07B9" w14:textId="712F0B01" w:rsidR="004A69AC" w:rsidRDefault="00B37EAD" w:rsidP="00582D83">
      <w:pPr>
        <w:ind w:left="737"/>
      </w:pPr>
      <w:r>
        <w:t xml:space="preserve">One Member asked </w:t>
      </w:r>
      <w:r w:rsidR="0085156D">
        <w:t>about</w:t>
      </w:r>
      <w:r w:rsidR="00221A3C">
        <w:t xml:space="preserve"> the arrangements for </w:t>
      </w:r>
      <w:r w:rsidR="00E46608">
        <w:t xml:space="preserve">the </w:t>
      </w:r>
      <w:r w:rsidR="00221A3C">
        <w:t>training College staff</w:t>
      </w:r>
      <w:r w:rsidR="005119C2">
        <w:t xml:space="preserve"> </w:t>
      </w:r>
      <w:r w:rsidR="00452FD2">
        <w:t xml:space="preserve">and it was confirmed that </w:t>
      </w:r>
      <w:r w:rsidR="00976DFE">
        <w:t xml:space="preserve">Safeguarding and Prevent are covered as </w:t>
      </w:r>
      <w:r w:rsidR="008D301D">
        <w:t xml:space="preserve">an integral </w:t>
      </w:r>
      <w:r w:rsidR="00244179">
        <w:t>part</w:t>
      </w:r>
      <w:r w:rsidR="00976DFE">
        <w:t xml:space="preserve"> of the </w:t>
      </w:r>
      <w:r w:rsidR="00244179">
        <w:t>induction</w:t>
      </w:r>
      <w:r w:rsidR="00976DFE">
        <w:t xml:space="preserve"> of new staff and as part of </w:t>
      </w:r>
      <w:r w:rsidR="00244179">
        <w:t xml:space="preserve">ongoing professional development for all staff. </w:t>
      </w:r>
      <w:r w:rsidR="007B7365">
        <w:t xml:space="preserve"> </w:t>
      </w:r>
    </w:p>
    <w:p w14:paraId="7517D61A" w14:textId="7B80A869" w:rsidR="008D301D" w:rsidRDefault="000523B2" w:rsidP="00582D83">
      <w:pPr>
        <w:ind w:left="737"/>
      </w:pPr>
      <w:r>
        <w:t xml:space="preserve">Another Member </w:t>
      </w:r>
      <w:r w:rsidR="00815D33">
        <w:t xml:space="preserve">asked if students were </w:t>
      </w:r>
      <w:r w:rsidR="009325A9">
        <w:t xml:space="preserve">able to tell </w:t>
      </w:r>
      <w:r w:rsidR="00815D33">
        <w:t xml:space="preserve">the College </w:t>
      </w:r>
      <w:r w:rsidR="009325A9">
        <w:t xml:space="preserve">in any way </w:t>
      </w:r>
      <w:r w:rsidR="00815D33">
        <w:t>if they feel safe</w:t>
      </w:r>
      <w:r w:rsidR="008A34FC">
        <w:t xml:space="preserve">. It was </w:t>
      </w:r>
      <w:r w:rsidR="00AE3577">
        <w:t xml:space="preserve">explained that it was </w:t>
      </w:r>
      <w:r w:rsidR="008A34FC">
        <w:t xml:space="preserve">important </w:t>
      </w:r>
      <w:r w:rsidR="00321709">
        <w:t xml:space="preserve">to put this in a context and this was achieved </w:t>
      </w:r>
      <w:r w:rsidR="00AE3577">
        <w:t xml:space="preserve">by the College </w:t>
      </w:r>
      <w:r w:rsidR="00321709">
        <w:t>through the various student surveys</w:t>
      </w:r>
      <w:r w:rsidR="00706F06">
        <w:t xml:space="preserve"> as well as individual contact</w:t>
      </w:r>
      <w:r w:rsidR="008D301D">
        <w:t>.</w:t>
      </w:r>
    </w:p>
    <w:p w14:paraId="705CA54A" w14:textId="12744261" w:rsidR="008D301D" w:rsidRDefault="004C0541" w:rsidP="00582D83">
      <w:pPr>
        <w:ind w:left="737"/>
      </w:pPr>
      <w:r>
        <w:t>A challenge for the College was to encourage students who experience</w:t>
      </w:r>
      <w:r w:rsidR="00BF4E70">
        <w:t xml:space="preserve">, for example, </w:t>
      </w:r>
      <w:r w:rsidR="007E1AD9">
        <w:t>sexual</w:t>
      </w:r>
      <w:r w:rsidR="00BF4E70">
        <w:t xml:space="preserve"> harassment </w:t>
      </w:r>
      <w:r w:rsidR="006D20CC">
        <w:t xml:space="preserve">to make this known so it can be addressed. </w:t>
      </w:r>
      <w:r w:rsidR="007E1AD9">
        <w:t>Unfortunately</w:t>
      </w:r>
      <w:r w:rsidR="00757DA1">
        <w:t>,</w:t>
      </w:r>
      <w:r w:rsidR="006D20CC">
        <w:t xml:space="preserve"> by the time young people arrive at NewVIc </w:t>
      </w:r>
      <w:r w:rsidR="00116920">
        <w:t xml:space="preserve">it had been found </w:t>
      </w:r>
      <w:r w:rsidR="00757DA1">
        <w:t xml:space="preserve">from their experience at school </w:t>
      </w:r>
      <w:r w:rsidR="00116920">
        <w:t xml:space="preserve">that there was little if any point in making such reports so now </w:t>
      </w:r>
      <w:r w:rsidR="006D20CC">
        <w:t>the</w:t>
      </w:r>
      <w:r w:rsidR="00176E29">
        <w:t>y did</w:t>
      </w:r>
      <w:r w:rsidR="00CE3028">
        <w:t xml:space="preserve"> </w:t>
      </w:r>
      <w:r w:rsidR="00176E29">
        <w:t>n</w:t>
      </w:r>
      <w:r w:rsidR="00CE3028">
        <w:t>o</w:t>
      </w:r>
      <w:r w:rsidR="00176E29">
        <w:t xml:space="preserve">t bother. Given this learned </w:t>
      </w:r>
      <w:r w:rsidR="007E1AD9">
        <w:t>behaviour</w:t>
      </w:r>
      <w:r w:rsidR="00176E29">
        <w:t xml:space="preserve"> the College was taking every opportunity to make it known to students that </w:t>
      </w:r>
      <w:r w:rsidR="00E827E3">
        <w:t xml:space="preserve">reports would be </w:t>
      </w:r>
      <w:r w:rsidR="007E1AD9">
        <w:t>dealt</w:t>
      </w:r>
      <w:r w:rsidR="00E827E3">
        <w:t xml:space="preserve"> with seriously and </w:t>
      </w:r>
      <w:r w:rsidR="007E1AD9">
        <w:t>sensitively</w:t>
      </w:r>
      <w:r w:rsidR="00E827E3">
        <w:t xml:space="preserve"> including supporting students to go to other agencies such as the police </w:t>
      </w:r>
      <w:r w:rsidR="007E1AD9">
        <w:t xml:space="preserve">as and when appropriate. </w:t>
      </w:r>
      <w:r w:rsidR="00BF4E70">
        <w:t xml:space="preserve"> </w:t>
      </w:r>
      <w:r>
        <w:t xml:space="preserve"> </w:t>
      </w:r>
    </w:p>
    <w:p w14:paraId="3873EC4F" w14:textId="5502CC59" w:rsidR="00211514" w:rsidRDefault="00211514" w:rsidP="00582D83">
      <w:pPr>
        <w:ind w:left="737"/>
      </w:pPr>
      <w:r>
        <w:t xml:space="preserve">A related matter – and one growing in terms of numbers coming forward – concerned </w:t>
      </w:r>
      <w:r w:rsidR="00181112">
        <w:t>mental</w:t>
      </w:r>
      <w:r>
        <w:t xml:space="preserve"> health and wellbeing. It was </w:t>
      </w:r>
      <w:r w:rsidR="00181112">
        <w:t>apparent</w:t>
      </w:r>
      <w:r>
        <w:t xml:space="preserve"> </w:t>
      </w:r>
      <w:r w:rsidR="00286D71">
        <w:t xml:space="preserve">from the referrals that students did feel safe in making known to the College their </w:t>
      </w:r>
      <w:r w:rsidR="00181112">
        <w:t>personal challenges and</w:t>
      </w:r>
      <w:r w:rsidR="00CD07AB">
        <w:t>,</w:t>
      </w:r>
      <w:r w:rsidR="00181112">
        <w:t xml:space="preserve"> in doing so</w:t>
      </w:r>
      <w:r w:rsidR="00CD07AB">
        <w:t>,</w:t>
      </w:r>
      <w:r w:rsidR="00181112">
        <w:t xml:space="preserve"> to seek support.  </w:t>
      </w:r>
    </w:p>
    <w:p w14:paraId="3C6267B8" w14:textId="3EC20AD7" w:rsidR="00167E49" w:rsidRDefault="00167E49" w:rsidP="00582D83">
      <w:pPr>
        <w:ind w:left="737"/>
      </w:pPr>
      <w:r>
        <w:t xml:space="preserve">Members </w:t>
      </w:r>
      <w:r w:rsidR="001152FC">
        <w:t xml:space="preserve">were as one on the importance of Safeguarding and Prevent </w:t>
      </w:r>
      <w:r w:rsidR="00064F16">
        <w:t xml:space="preserve">and their individual and collective roles and welcomed the regular updates presented to the Curriculum, Quality &amp; </w:t>
      </w:r>
      <w:r w:rsidR="00EB1810">
        <w:t>Engagement</w:t>
      </w:r>
      <w:r w:rsidR="00064F16">
        <w:t xml:space="preserve"> Committee. It was thought that </w:t>
      </w:r>
      <w:r w:rsidR="002641F7">
        <w:t xml:space="preserve">the opportunities to introduce </w:t>
      </w:r>
      <w:proofErr w:type="spellStart"/>
      <w:r w:rsidR="002641F7">
        <w:t>KPIs</w:t>
      </w:r>
      <w:proofErr w:type="spellEnd"/>
      <w:r w:rsidR="002641F7">
        <w:t xml:space="preserve"> as part of the ongoing </w:t>
      </w:r>
      <w:r w:rsidR="00EB1810">
        <w:t xml:space="preserve">monitoring of impact </w:t>
      </w:r>
      <w:r w:rsidR="00481F2E">
        <w:t xml:space="preserve">should be explored </w:t>
      </w:r>
      <w:r w:rsidR="00EB1810">
        <w:t xml:space="preserve">although it was acknowledged that it was important to avoid any form of tick box approach which would have little if any benefit. </w:t>
      </w:r>
    </w:p>
    <w:p w14:paraId="53404613" w14:textId="3537D550" w:rsidR="007654F5" w:rsidRDefault="00BD1551" w:rsidP="00582D83">
      <w:pPr>
        <w:ind w:left="737"/>
      </w:pPr>
      <w:r>
        <w:t xml:space="preserve">The Corporation </w:t>
      </w:r>
      <w:r w:rsidR="00256AF8">
        <w:t xml:space="preserve">AGREED </w:t>
      </w:r>
      <w:r>
        <w:t xml:space="preserve">following </w:t>
      </w:r>
      <w:r w:rsidR="007654F5">
        <w:t>discussion:</w:t>
      </w:r>
    </w:p>
    <w:p w14:paraId="59282C43" w14:textId="5D63D326" w:rsidR="00E121DF" w:rsidRDefault="007654F5" w:rsidP="00E121DF">
      <w:pPr>
        <w:pStyle w:val="ListParagraph"/>
        <w:numPr>
          <w:ilvl w:val="0"/>
          <w:numId w:val="16"/>
        </w:numPr>
      </w:pPr>
      <w:r>
        <w:t xml:space="preserve">To </w:t>
      </w:r>
      <w:r w:rsidR="00DE1D93">
        <w:t>thank</w:t>
      </w:r>
      <w:r>
        <w:t xml:space="preserve"> the </w:t>
      </w:r>
      <w:r w:rsidR="00D03BCE">
        <w:t xml:space="preserve">Assistant Principal Student Services &amp; Human Resources for </w:t>
      </w:r>
      <w:r w:rsidR="008D4562">
        <w:t xml:space="preserve">such an informative </w:t>
      </w:r>
      <w:r w:rsidR="00440EA9">
        <w:t>presentation</w:t>
      </w:r>
      <w:r w:rsidR="00D03BCE">
        <w:t xml:space="preserve"> </w:t>
      </w:r>
      <w:r w:rsidR="00246D36">
        <w:t xml:space="preserve">and training session </w:t>
      </w:r>
      <w:r w:rsidR="00440EA9">
        <w:t xml:space="preserve">on </w:t>
      </w:r>
      <w:r w:rsidR="008D4562">
        <w:t xml:space="preserve">Safeguarding </w:t>
      </w:r>
      <w:r w:rsidR="009F7860">
        <w:t xml:space="preserve">&amp; Prevent </w:t>
      </w:r>
    </w:p>
    <w:p w14:paraId="0EA91B28" w14:textId="7882D726" w:rsidR="006A7271" w:rsidRDefault="006A7271" w:rsidP="00E121DF">
      <w:pPr>
        <w:pStyle w:val="ListParagraph"/>
        <w:numPr>
          <w:ilvl w:val="0"/>
          <w:numId w:val="16"/>
        </w:numPr>
      </w:pPr>
      <w:r>
        <w:t xml:space="preserve">To </w:t>
      </w:r>
      <w:r w:rsidR="00B92563">
        <w:t xml:space="preserve">note the Section 11 Questionnaire </w:t>
      </w:r>
      <w:r w:rsidR="007533F3">
        <w:t xml:space="preserve">which would now be uploaded </w:t>
      </w:r>
      <w:r w:rsidR="00A85833">
        <w:t>to the London Borough of Newham</w:t>
      </w:r>
    </w:p>
    <w:p w14:paraId="250A0FBE" w14:textId="7C572F45" w:rsidR="00BD1551" w:rsidRDefault="00440EA9" w:rsidP="007654F5">
      <w:pPr>
        <w:pStyle w:val="ListParagraph"/>
        <w:numPr>
          <w:ilvl w:val="0"/>
          <w:numId w:val="16"/>
        </w:numPr>
      </w:pPr>
      <w:r>
        <w:t xml:space="preserve">To </w:t>
      </w:r>
      <w:r w:rsidR="008D4562">
        <w:t xml:space="preserve">invite Members to make known to the Assistant Principal and the Clerk any comments and or questions on </w:t>
      </w:r>
      <w:r w:rsidR="00B60344">
        <w:t xml:space="preserve">the proposed updated College </w:t>
      </w:r>
      <w:r w:rsidR="008A19A3">
        <w:t>Safeguarding</w:t>
      </w:r>
      <w:r w:rsidR="00B60344">
        <w:t xml:space="preserve"> Policy </w:t>
      </w:r>
      <w:r w:rsidR="00202CCC">
        <w:t xml:space="preserve"> </w:t>
      </w:r>
    </w:p>
    <w:p w14:paraId="751373E2" w14:textId="4C733F1F" w:rsidR="008A19A3" w:rsidRDefault="008A19A3" w:rsidP="007654F5">
      <w:pPr>
        <w:pStyle w:val="ListParagraph"/>
        <w:numPr>
          <w:ilvl w:val="0"/>
          <w:numId w:val="16"/>
        </w:numPr>
      </w:pPr>
      <w:r>
        <w:t xml:space="preserve">To consider the approval of the </w:t>
      </w:r>
      <w:r w:rsidR="00130154">
        <w:t>Safeguarding</w:t>
      </w:r>
      <w:r>
        <w:t xml:space="preserve"> Policy </w:t>
      </w:r>
      <w:r w:rsidR="00130154">
        <w:t xml:space="preserve">for 2021/22 </w:t>
      </w:r>
      <w:r>
        <w:t xml:space="preserve">via Written Resolution once the </w:t>
      </w:r>
      <w:r w:rsidR="00130154">
        <w:t xml:space="preserve">document was updated to reflect feedback from Members </w:t>
      </w:r>
    </w:p>
    <w:p w14:paraId="7F7FED20" w14:textId="420AE06D" w:rsidR="00C65278" w:rsidRPr="000C7B5D" w:rsidRDefault="004A3C1D" w:rsidP="00C65278">
      <w:pPr>
        <w:rPr>
          <w:b/>
          <w:bCs/>
        </w:rPr>
      </w:pPr>
      <w:bookmarkStart w:id="6" w:name="_Hlk82512919"/>
      <w:bookmarkEnd w:id="5"/>
      <w:r>
        <w:rPr>
          <w:b/>
          <w:bCs/>
        </w:rPr>
        <w:t>8</w:t>
      </w:r>
      <w:r w:rsidR="00C65278" w:rsidRPr="000C7B5D">
        <w:rPr>
          <w:b/>
          <w:bCs/>
        </w:rPr>
        <w:tab/>
      </w:r>
      <w:r w:rsidR="00C65278">
        <w:rPr>
          <w:b/>
          <w:bCs/>
        </w:rPr>
        <w:t xml:space="preserve">REPORT OF THE PRINCIPAL &amp; CHIEF EXECUTIVE   </w:t>
      </w:r>
      <w:r w:rsidR="00C65278" w:rsidRPr="000C7B5D">
        <w:rPr>
          <w:b/>
          <w:bCs/>
        </w:rPr>
        <w:t xml:space="preserve">  </w:t>
      </w:r>
    </w:p>
    <w:p w14:paraId="69B8D65D" w14:textId="6F47E59B" w:rsidR="00C65278" w:rsidRDefault="00C65278" w:rsidP="00C65278">
      <w:pPr>
        <w:ind w:left="737"/>
      </w:pPr>
      <w:r>
        <w:t xml:space="preserve">The Corporation received and discussed the comprehensive report of the Principal &amp; Chief Executive </w:t>
      </w:r>
      <w:bookmarkEnd w:id="6"/>
      <w:r>
        <w:t xml:space="preserve">which drew on briefings provided by the </w:t>
      </w:r>
      <w:proofErr w:type="spellStart"/>
      <w:r>
        <w:t>ESFA</w:t>
      </w:r>
      <w:proofErr w:type="spellEnd"/>
      <w:r>
        <w:t>, AoC, SFCA</w:t>
      </w:r>
      <w:r w:rsidR="002C226D">
        <w:t>,</w:t>
      </w:r>
      <w:r>
        <w:t xml:space="preserve"> Click</w:t>
      </w:r>
      <w:r w:rsidR="002C226D">
        <w:t xml:space="preserve"> and </w:t>
      </w:r>
      <w:proofErr w:type="spellStart"/>
      <w:r w:rsidR="003405EA">
        <w:t>ASCL</w:t>
      </w:r>
      <w:proofErr w:type="spellEnd"/>
      <w:r>
        <w:t>.</w:t>
      </w:r>
    </w:p>
    <w:p w14:paraId="7304A3CB" w14:textId="41DF789C" w:rsidR="00C65278" w:rsidRDefault="00C65278" w:rsidP="00C65278">
      <w:pPr>
        <w:ind w:left="737"/>
      </w:pPr>
      <w:r>
        <w:t xml:space="preserve">The update </w:t>
      </w:r>
      <w:r w:rsidR="00F86251">
        <w:t xml:space="preserve">and </w:t>
      </w:r>
      <w:r w:rsidR="008C0FFC">
        <w:t xml:space="preserve">the associated discussion </w:t>
      </w:r>
      <w:r>
        <w:t>included the following:</w:t>
      </w:r>
    </w:p>
    <w:p w14:paraId="30919693" w14:textId="62DA4CAE" w:rsidR="00707E98" w:rsidRDefault="00C65278" w:rsidP="00707E98">
      <w:pPr>
        <w:pStyle w:val="ListParagraph"/>
        <w:numPr>
          <w:ilvl w:val="0"/>
          <w:numId w:val="1"/>
        </w:numPr>
      </w:pPr>
      <w:r>
        <w:t xml:space="preserve">The </w:t>
      </w:r>
      <w:r w:rsidR="00B10F87">
        <w:t xml:space="preserve">future funding of </w:t>
      </w:r>
      <w:r w:rsidR="00707E98">
        <w:t>qualifications</w:t>
      </w:r>
      <w:r w:rsidR="00773D89">
        <w:t xml:space="preserve"> </w:t>
      </w:r>
      <w:r w:rsidR="00150784">
        <w:t xml:space="preserve">that overlap T Levels  </w:t>
      </w:r>
    </w:p>
    <w:p w14:paraId="59259503" w14:textId="273E67E2" w:rsidR="00D53525" w:rsidRDefault="00C92164" w:rsidP="00707E98">
      <w:pPr>
        <w:pStyle w:val="ListParagraph"/>
        <w:numPr>
          <w:ilvl w:val="0"/>
          <w:numId w:val="1"/>
        </w:numPr>
      </w:pPr>
      <w:r>
        <w:t xml:space="preserve">Consultation on </w:t>
      </w:r>
      <w:r w:rsidR="00956B02">
        <w:t xml:space="preserve">awarding A Levels, GCSEs and </w:t>
      </w:r>
      <w:r w:rsidR="00D53525">
        <w:t>vocational</w:t>
      </w:r>
      <w:r w:rsidR="00956B02">
        <w:t xml:space="preserve"> </w:t>
      </w:r>
      <w:r w:rsidR="006601EB">
        <w:t>qualifications</w:t>
      </w:r>
      <w:r w:rsidR="00956B02">
        <w:t xml:space="preserve"> </w:t>
      </w:r>
      <w:r>
        <w:t>in 2022</w:t>
      </w:r>
      <w:r w:rsidR="00956B02">
        <w:t xml:space="preserve"> </w:t>
      </w:r>
      <w:r w:rsidR="00D53525">
        <w:t>– in general the proposal</w:t>
      </w:r>
      <w:r w:rsidR="006601EB">
        <w:t>s</w:t>
      </w:r>
      <w:r w:rsidR="00D53525">
        <w:t xml:space="preserve"> indicate that the authorities are keen to keep exams in place</w:t>
      </w:r>
    </w:p>
    <w:p w14:paraId="4721DC5A" w14:textId="21DD83F5" w:rsidR="00160A96" w:rsidRDefault="00D948EF" w:rsidP="00707E98">
      <w:pPr>
        <w:pStyle w:val="ListParagraph"/>
        <w:numPr>
          <w:ilvl w:val="0"/>
          <w:numId w:val="1"/>
        </w:numPr>
      </w:pPr>
      <w:r>
        <w:t xml:space="preserve">The publication of the draft Statutory Guidance for Further Education Colleges, Sixth Form Colleges and designated institutions </w:t>
      </w:r>
      <w:r w:rsidR="00E477D8">
        <w:t xml:space="preserve">which sets </w:t>
      </w:r>
      <w:r w:rsidR="00C3263D">
        <w:t xml:space="preserve">out </w:t>
      </w:r>
      <w:r w:rsidR="00E477D8">
        <w:t xml:space="preserve">how college governors will be expected to comply with </w:t>
      </w:r>
      <w:r w:rsidR="00A42C19">
        <w:t xml:space="preserve">a new statutory duty set out in the Skills and Post-16 Education Bill </w:t>
      </w:r>
      <w:r w:rsidR="0031137A">
        <w:t xml:space="preserve">to </w:t>
      </w:r>
      <w:r w:rsidR="003D4153">
        <w:t>regularly</w:t>
      </w:r>
      <w:r w:rsidR="0031137A">
        <w:t xml:space="preserve"> </w:t>
      </w:r>
      <w:r w:rsidR="003D4153">
        <w:t>review</w:t>
      </w:r>
      <w:r w:rsidR="0031137A">
        <w:t xml:space="preserve"> how </w:t>
      </w:r>
      <w:r w:rsidR="003D4153">
        <w:t>well</w:t>
      </w:r>
      <w:r w:rsidR="0031137A">
        <w:t xml:space="preserve"> the education and training their college provides meets the </w:t>
      </w:r>
      <w:r w:rsidR="008D34A0">
        <w:t xml:space="preserve">local skills and employment needs identified in the Local </w:t>
      </w:r>
      <w:r w:rsidR="00B43B21">
        <w:t>Skills Improvement Plans (</w:t>
      </w:r>
      <w:proofErr w:type="spellStart"/>
      <w:r w:rsidR="00B43B21">
        <w:t>LSIPs</w:t>
      </w:r>
      <w:proofErr w:type="spellEnd"/>
      <w:r w:rsidR="00B43B21">
        <w:t>)</w:t>
      </w:r>
    </w:p>
    <w:p w14:paraId="6F686567" w14:textId="77777777" w:rsidR="003F43B9" w:rsidRDefault="00160A96" w:rsidP="00707E98">
      <w:pPr>
        <w:pStyle w:val="ListParagraph"/>
        <w:numPr>
          <w:ilvl w:val="0"/>
          <w:numId w:val="1"/>
        </w:numPr>
      </w:pPr>
      <w:r>
        <w:t xml:space="preserve">The </w:t>
      </w:r>
      <w:r w:rsidR="00340A83">
        <w:t>consultation</w:t>
      </w:r>
      <w:r>
        <w:t xml:space="preserve"> </w:t>
      </w:r>
      <w:r w:rsidR="00340A83">
        <w:t xml:space="preserve">on proposals to simplify FE funding and </w:t>
      </w:r>
      <w:r w:rsidR="003F43B9">
        <w:t>accountability</w:t>
      </w:r>
    </w:p>
    <w:p w14:paraId="6F0D9782" w14:textId="77777777" w:rsidR="00081EEF" w:rsidRDefault="003F43B9" w:rsidP="00707E98">
      <w:pPr>
        <w:pStyle w:val="ListParagraph"/>
        <w:numPr>
          <w:ilvl w:val="0"/>
          <w:numId w:val="1"/>
        </w:numPr>
      </w:pPr>
      <w:r>
        <w:t xml:space="preserve">The </w:t>
      </w:r>
      <w:r w:rsidR="001F3997">
        <w:t>increase in employee and employer national insurance</w:t>
      </w:r>
      <w:r w:rsidR="002E728B">
        <w:t xml:space="preserve"> as from April 2022</w:t>
      </w:r>
      <w:r w:rsidR="00465CF4">
        <w:t xml:space="preserve"> – schools and academies will have the increase covered whilst colleges will have to fund from existing budget provision</w:t>
      </w:r>
    </w:p>
    <w:p w14:paraId="2CC0C343" w14:textId="07DC443F" w:rsidR="0018598E" w:rsidRDefault="00081EEF" w:rsidP="00707E98">
      <w:pPr>
        <w:pStyle w:val="ListParagraph"/>
        <w:numPr>
          <w:ilvl w:val="0"/>
          <w:numId w:val="1"/>
        </w:numPr>
      </w:pPr>
      <w:r>
        <w:t>The appointment of a new Education Secretary and Ministerial Team</w:t>
      </w:r>
      <w:r w:rsidR="00BF4731">
        <w:t xml:space="preserve"> following the Cabinet reshuffle </w:t>
      </w:r>
    </w:p>
    <w:p w14:paraId="225B74EA" w14:textId="69CBB222" w:rsidR="00276713" w:rsidRDefault="0018598E" w:rsidP="00707E98">
      <w:pPr>
        <w:pStyle w:val="ListParagraph"/>
        <w:numPr>
          <w:ilvl w:val="0"/>
          <w:numId w:val="1"/>
        </w:numPr>
      </w:pPr>
      <w:r>
        <w:t xml:space="preserve">The College continued to update </w:t>
      </w:r>
      <w:r w:rsidR="00851DCC">
        <w:t xml:space="preserve">the Covid </w:t>
      </w:r>
      <w:r w:rsidR="00D82997">
        <w:t xml:space="preserve">related </w:t>
      </w:r>
      <w:r w:rsidR="00047102">
        <w:t xml:space="preserve">practices, guidance, information and risk </w:t>
      </w:r>
      <w:r w:rsidR="00851DCC">
        <w:t>assessments</w:t>
      </w:r>
      <w:r w:rsidR="00047102">
        <w:t xml:space="preserve"> taking into consideration the latest </w:t>
      </w:r>
      <w:r w:rsidR="00851DCC">
        <w:t>Government</w:t>
      </w:r>
      <w:r w:rsidR="00047102">
        <w:t xml:space="preserve"> </w:t>
      </w:r>
      <w:r w:rsidR="00851DCC">
        <w:t>announcements</w:t>
      </w:r>
    </w:p>
    <w:p w14:paraId="58559C74" w14:textId="11B256B9" w:rsidR="007C1E9E" w:rsidRDefault="00276713" w:rsidP="00707E98">
      <w:pPr>
        <w:pStyle w:val="ListParagraph"/>
        <w:numPr>
          <w:ilvl w:val="0"/>
          <w:numId w:val="1"/>
        </w:numPr>
      </w:pPr>
      <w:r>
        <w:t xml:space="preserve">The current student achievement rate for 2020/21  for all qualifications </w:t>
      </w:r>
      <w:r w:rsidR="00C426B9">
        <w:t xml:space="preserve">was 89.4% with retention at 93.6% and </w:t>
      </w:r>
      <w:r w:rsidR="00882131">
        <w:t>pass rate at 95.5%</w:t>
      </w:r>
      <w:r w:rsidR="003A3D1F">
        <w:t xml:space="preserve">. </w:t>
      </w:r>
    </w:p>
    <w:p w14:paraId="3A9ED50A" w14:textId="77777777" w:rsidR="009F6838" w:rsidRDefault="00EA32D4" w:rsidP="00612C20">
      <w:pPr>
        <w:ind w:left="737"/>
      </w:pPr>
      <w:r>
        <w:t xml:space="preserve">The report also </w:t>
      </w:r>
      <w:r w:rsidR="009F6838">
        <w:t>covered a number of NewVIc specific good news stories.</w:t>
      </w:r>
    </w:p>
    <w:p w14:paraId="5A5AED4D" w14:textId="1898D7E3" w:rsidR="0047527E" w:rsidRDefault="0047527E" w:rsidP="00612C20">
      <w:pPr>
        <w:ind w:left="737"/>
      </w:pPr>
      <w:r>
        <w:t xml:space="preserve">The Corporation AGREED following </w:t>
      </w:r>
      <w:r w:rsidR="008C04F7">
        <w:t>discussion</w:t>
      </w:r>
      <w:r>
        <w:t>:</w:t>
      </w:r>
    </w:p>
    <w:p w14:paraId="06C7F094" w14:textId="7941E150" w:rsidR="00612C20" w:rsidRDefault="0047527E" w:rsidP="0047527E">
      <w:pPr>
        <w:pStyle w:val="ListParagraph"/>
        <w:numPr>
          <w:ilvl w:val="0"/>
          <w:numId w:val="21"/>
        </w:numPr>
      </w:pPr>
      <w:r>
        <w:t>To NOTE the report</w:t>
      </w:r>
      <w:r w:rsidR="00CD50D2">
        <w:t xml:space="preserve"> presented and  to thank the </w:t>
      </w:r>
      <w:r w:rsidR="00877E21">
        <w:t xml:space="preserve">Principal &amp; Chief Executive for the information provided which covered such a wide range of </w:t>
      </w:r>
      <w:r w:rsidR="00E8264C">
        <w:t>pertinent</w:t>
      </w:r>
      <w:r w:rsidR="00877E21">
        <w:t xml:space="preserve"> issues </w:t>
      </w:r>
    </w:p>
    <w:p w14:paraId="44C6AE09" w14:textId="1C101020" w:rsidR="009F6838" w:rsidRDefault="009F6838" w:rsidP="0047527E">
      <w:pPr>
        <w:pStyle w:val="ListParagraph"/>
        <w:numPr>
          <w:ilvl w:val="0"/>
          <w:numId w:val="21"/>
        </w:numPr>
      </w:pPr>
      <w:r>
        <w:t xml:space="preserve">To </w:t>
      </w:r>
      <w:r w:rsidR="007657D3">
        <w:t>NOTE</w:t>
      </w:r>
      <w:r>
        <w:t xml:space="preserve"> that the </w:t>
      </w:r>
      <w:r w:rsidR="007657D3">
        <w:t>student achievement position and related matters would be covered in detail at the meeting of the Corporation on 15 December 2021</w:t>
      </w:r>
    </w:p>
    <w:p w14:paraId="7646A884" w14:textId="7F536BF8" w:rsidR="00F225F3" w:rsidRDefault="00E8264C" w:rsidP="0047527E">
      <w:pPr>
        <w:pStyle w:val="ListParagraph"/>
        <w:numPr>
          <w:ilvl w:val="0"/>
          <w:numId w:val="21"/>
        </w:numPr>
      </w:pPr>
      <w:r>
        <w:t xml:space="preserve">To </w:t>
      </w:r>
      <w:r w:rsidR="00C6048B">
        <w:t xml:space="preserve">NOTE in particular the </w:t>
      </w:r>
      <w:r w:rsidR="001C7D38">
        <w:t>uncertainties</w:t>
      </w:r>
      <w:r w:rsidR="00C6048B">
        <w:t xml:space="preserve"> relating to the future funding of a number of </w:t>
      </w:r>
      <w:r w:rsidR="00722AB7">
        <w:t xml:space="preserve">courses given the priority focus on </w:t>
      </w:r>
      <w:r w:rsidR="0068077E">
        <w:t>T Levels</w:t>
      </w:r>
      <w:r w:rsidR="00E57C55">
        <w:t xml:space="preserve"> and the challenge </w:t>
      </w:r>
      <w:r w:rsidR="00B503FE">
        <w:t xml:space="preserve">for the College </w:t>
      </w:r>
      <w:r w:rsidR="00E57C55">
        <w:t>of finding sufficient work experience placements for students attending T Levels</w:t>
      </w:r>
    </w:p>
    <w:p w14:paraId="23197AC2" w14:textId="382DDC49" w:rsidR="00877E21" w:rsidRDefault="006917EF" w:rsidP="0047527E">
      <w:pPr>
        <w:pStyle w:val="ListParagraph"/>
        <w:numPr>
          <w:ilvl w:val="0"/>
          <w:numId w:val="21"/>
        </w:numPr>
      </w:pPr>
      <w:r>
        <w:t xml:space="preserve">To NOTE that the College maintained close contact with the Local Public Health </w:t>
      </w:r>
      <w:r w:rsidR="00976805">
        <w:t>Officer on the arrangements for vaccinations and other Covid matters</w:t>
      </w:r>
      <w:r w:rsidR="00301C1F">
        <w:t>.</w:t>
      </w:r>
      <w:r w:rsidR="001C7D38">
        <w:t xml:space="preserve"> </w:t>
      </w:r>
      <w:r w:rsidR="002B6D9B">
        <w:t xml:space="preserve"> </w:t>
      </w:r>
    </w:p>
    <w:p w14:paraId="2630A9CD" w14:textId="05E8AFE2" w:rsidR="009F420C" w:rsidRPr="00147480" w:rsidRDefault="00C71883" w:rsidP="00147480">
      <w:pPr>
        <w:ind w:firstLine="720"/>
        <w:rPr>
          <w:i/>
          <w:iCs/>
        </w:rPr>
      </w:pPr>
      <w:r w:rsidRPr="00147480">
        <w:rPr>
          <w:i/>
          <w:iCs/>
        </w:rPr>
        <w:t>Note: Julia Shelton left the meeting during the previous item</w:t>
      </w:r>
    </w:p>
    <w:p w14:paraId="2CE6A1C4" w14:textId="66B085B7" w:rsidR="00B93A04" w:rsidRPr="000C7B5D" w:rsidRDefault="004A3C1D" w:rsidP="00B93A04">
      <w:pPr>
        <w:rPr>
          <w:b/>
          <w:bCs/>
        </w:rPr>
      </w:pPr>
      <w:bookmarkStart w:id="7" w:name="_Hlk61429377"/>
      <w:r>
        <w:rPr>
          <w:b/>
          <w:bCs/>
        </w:rPr>
        <w:t>9</w:t>
      </w:r>
      <w:r w:rsidR="00B93A04" w:rsidRPr="000C7B5D">
        <w:rPr>
          <w:b/>
          <w:bCs/>
        </w:rPr>
        <w:tab/>
      </w:r>
      <w:r w:rsidR="004D2CBA">
        <w:rPr>
          <w:b/>
          <w:bCs/>
        </w:rPr>
        <w:t xml:space="preserve">CORPORATION PLANNING </w:t>
      </w:r>
      <w:r w:rsidR="004B7524">
        <w:rPr>
          <w:b/>
          <w:bCs/>
        </w:rPr>
        <w:t>&amp; DEVELOPMENT SESSION – 27 NOVEMBER 2021</w:t>
      </w:r>
      <w:r w:rsidR="00D54A5C">
        <w:rPr>
          <w:b/>
          <w:bCs/>
        </w:rPr>
        <w:t xml:space="preserve"> </w:t>
      </w:r>
      <w:r w:rsidR="00B93A04">
        <w:rPr>
          <w:b/>
          <w:bCs/>
        </w:rPr>
        <w:t xml:space="preserve">   </w:t>
      </w:r>
      <w:r w:rsidR="00B93A04" w:rsidRPr="000C7B5D">
        <w:rPr>
          <w:b/>
          <w:bCs/>
        </w:rPr>
        <w:t xml:space="preserve">  </w:t>
      </w:r>
    </w:p>
    <w:p w14:paraId="73FF9523" w14:textId="77777777" w:rsidR="00965ABF" w:rsidRDefault="00BD4912" w:rsidP="00DC2368">
      <w:pPr>
        <w:ind w:left="720"/>
      </w:pPr>
      <w:r>
        <w:t xml:space="preserve">The Corporation APPROVED the </w:t>
      </w:r>
      <w:r w:rsidR="00965ABF">
        <w:t>outline of the programme for the Corporation Planning &amp; Development Session on 27 November 2021.</w:t>
      </w:r>
    </w:p>
    <w:p w14:paraId="721C4369" w14:textId="4F1A8062" w:rsidR="00DC2368" w:rsidRPr="00DF767A" w:rsidRDefault="00965ABF" w:rsidP="00B85AC7">
      <w:pPr>
        <w:ind w:left="720"/>
      </w:pPr>
      <w:r>
        <w:t xml:space="preserve">It was confirmed that time would </w:t>
      </w:r>
      <w:r w:rsidR="00B85AC7">
        <w:t xml:space="preserve">be allocated </w:t>
      </w:r>
      <w:r w:rsidR="00A32057">
        <w:t xml:space="preserve">in the programme for Members to have the opportunity to ask questions </w:t>
      </w:r>
      <w:r w:rsidR="001A6D63">
        <w:t xml:space="preserve">arising from the </w:t>
      </w:r>
      <w:r w:rsidR="009253C7">
        <w:t xml:space="preserve">themes to be covered and there would be an open session at the end for Members only without the Executive or Clerk present. </w:t>
      </w:r>
    </w:p>
    <w:p w14:paraId="32CAF14B" w14:textId="21E20B36" w:rsidR="00106507" w:rsidRPr="00D87DF6" w:rsidRDefault="008D20A8" w:rsidP="00106507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4A3C1D">
        <w:rPr>
          <w:b/>
          <w:bCs/>
        </w:rPr>
        <w:t>0</w:t>
      </w:r>
      <w:r w:rsidR="00106507" w:rsidRPr="00D87DF6">
        <w:rPr>
          <w:b/>
          <w:bCs/>
        </w:rPr>
        <w:tab/>
      </w:r>
      <w:r w:rsidR="00106507" w:rsidRPr="00AB7FA2">
        <w:rPr>
          <w:b/>
          <w:bCs/>
        </w:rPr>
        <w:t xml:space="preserve"> </w:t>
      </w:r>
      <w:r w:rsidR="008E606D">
        <w:rPr>
          <w:b/>
          <w:bCs/>
        </w:rPr>
        <w:t>COMMITTEE MEMBERSHIP – 2021/22</w:t>
      </w:r>
      <w:r w:rsidR="00EF6313">
        <w:rPr>
          <w:b/>
          <w:bCs/>
        </w:rPr>
        <w:t xml:space="preserve">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2DD4E97C" w14:textId="77777777" w:rsidR="005D3B4C" w:rsidRDefault="00321783" w:rsidP="008F17BA">
      <w:pPr>
        <w:ind w:left="737"/>
      </w:pPr>
      <w:r>
        <w:t xml:space="preserve">The Corporation </w:t>
      </w:r>
      <w:r w:rsidR="008E606D">
        <w:t>APPROVED</w:t>
      </w:r>
      <w:r w:rsidR="005D3B4C">
        <w:t>:</w:t>
      </w:r>
    </w:p>
    <w:p w14:paraId="0E2D118D" w14:textId="77777777" w:rsidR="00AB3826" w:rsidRDefault="008E606D" w:rsidP="005D3B4C">
      <w:pPr>
        <w:pStyle w:val="ListParagraph"/>
        <w:numPr>
          <w:ilvl w:val="0"/>
          <w:numId w:val="23"/>
        </w:numPr>
      </w:pPr>
      <w:r>
        <w:t>the C</w:t>
      </w:r>
      <w:r w:rsidR="005D3B4C">
        <w:t xml:space="preserve">ommittee membership and </w:t>
      </w:r>
      <w:r w:rsidR="006E556D">
        <w:t xml:space="preserve">Chairs for 2021/22 </w:t>
      </w:r>
      <w:r w:rsidR="00AB3826">
        <w:t>as set out in the Appendix to these Minutes</w:t>
      </w:r>
    </w:p>
    <w:p w14:paraId="71495E2B" w14:textId="34F33C23" w:rsidR="0009697C" w:rsidRDefault="00AB3826" w:rsidP="005D3B4C">
      <w:pPr>
        <w:pStyle w:val="ListParagraph"/>
        <w:numPr>
          <w:ilvl w:val="0"/>
          <w:numId w:val="23"/>
        </w:numPr>
      </w:pPr>
      <w:r>
        <w:t xml:space="preserve">the appointment of Kieran Healy </w:t>
      </w:r>
      <w:r w:rsidR="00EE5395">
        <w:t xml:space="preserve">as a co-opted Member on the New Build Task &amp; Finish Group given his interests and </w:t>
      </w:r>
      <w:r w:rsidR="000621F0">
        <w:t xml:space="preserve">experience </w:t>
      </w:r>
      <w:r w:rsidR="00FB159C">
        <w:t xml:space="preserve"> </w:t>
      </w:r>
    </w:p>
    <w:bookmarkEnd w:id="7"/>
    <w:p w14:paraId="604FA537" w14:textId="7D8107D1" w:rsidR="008902EC" w:rsidRPr="00D87DF6" w:rsidRDefault="004A3C1D" w:rsidP="008902EC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8902EC" w:rsidRPr="00D87DF6">
        <w:rPr>
          <w:b/>
          <w:bCs/>
        </w:rPr>
        <w:tab/>
      </w:r>
      <w:r w:rsidR="008902EC" w:rsidRPr="00AB7FA2">
        <w:rPr>
          <w:b/>
          <w:bCs/>
        </w:rPr>
        <w:t xml:space="preserve"> </w:t>
      </w:r>
      <w:r w:rsidR="00AB4036">
        <w:rPr>
          <w:b/>
          <w:bCs/>
        </w:rPr>
        <w:t xml:space="preserve">ACADEMISATION </w:t>
      </w:r>
      <w:r w:rsidR="000621F0">
        <w:rPr>
          <w:b/>
          <w:bCs/>
        </w:rPr>
        <w:t xml:space="preserve">TASK &amp; FINISH GROUP </w:t>
      </w:r>
      <w:r w:rsidR="00806AD5">
        <w:rPr>
          <w:b/>
          <w:bCs/>
        </w:rPr>
        <w:t xml:space="preserve">– TERMS OF REFERENCE </w:t>
      </w:r>
      <w:r w:rsidR="00750446">
        <w:rPr>
          <w:b/>
          <w:bCs/>
        </w:rPr>
        <w:t xml:space="preserve"> </w:t>
      </w:r>
      <w:r w:rsidR="00665399">
        <w:rPr>
          <w:b/>
          <w:bCs/>
        </w:rPr>
        <w:t xml:space="preserve"> </w:t>
      </w:r>
      <w:r w:rsidR="008902EC">
        <w:rPr>
          <w:b/>
          <w:bCs/>
        </w:rPr>
        <w:t xml:space="preserve">     </w:t>
      </w:r>
      <w:r w:rsidR="008902EC" w:rsidRPr="00D87DF6">
        <w:rPr>
          <w:b/>
          <w:bCs/>
        </w:rPr>
        <w:t xml:space="preserve"> </w:t>
      </w:r>
    </w:p>
    <w:p w14:paraId="3F41DE71" w14:textId="77777777" w:rsidR="00E368CE" w:rsidRDefault="008902EC" w:rsidP="00AB4036">
      <w:pPr>
        <w:ind w:left="737"/>
      </w:pPr>
      <w:r>
        <w:t xml:space="preserve">The Corporation </w:t>
      </w:r>
      <w:r w:rsidR="00750446">
        <w:t xml:space="preserve">received </w:t>
      </w:r>
      <w:r w:rsidR="000621F0">
        <w:t xml:space="preserve">the </w:t>
      </w:r>
      <w:r w:rsidR="00806AD5">
        <w:t>draft</w:t>
      </w:r>
      <w:r w:rsidR="000621F0">
        <w:t xml:space="preserve"> </w:t>
      </w:r>
      <w:r w:rsidR="00806AD5">
        <w:t xml:space="preserve">Terms of Reference </w:t>
      </w:r>
      <w:r w:rsidR="00E368CE">
        <w:t>of the Academisation Task &amp; Finish Group.</w:t>
      </w:r>
    </w:p>
    <w:p w14:paraId="390835E3" w14:textId="5E7CB01C" w:rsidR="006B7D30" w:rsidRDefault="000D7269" w:rsidP="00AB4036">
      <w:pPr>
        <w:ind w:left="737"/>
      </w:pPr>
      <w:r>
        <w:t xml:space="preserve">Two Members questioned if the draft document reflected sufficiently the discussion at the meeting of the Corporation on 14 July 2021 when it had been agreed </w:t>
      </w:r>
      <w:r w:rsidR="00C52C77">
        <w:t xml:space="preserve">to establish </w:t>
      </w:r>
      <w:r w:rsidR="00FB6647">
        <w:t xml:space="preserve">a Task &amp; Finish Group having regard to the adoption </w:t>
      </w:r>
      <w:r w:rsidR="00C62700">
        <w:t xml:space="preserve">of </w:t>
      </w:r>
      <w:r w:rsidR="00616F47">
        <w:t xml:space="preserve">the recommendation of the </w:t>
      </w:r>
      <w:r w:rsidR="00DE28E5">
        <w:t>Principal &amp; Chief Executive that</w:t>
      </w:r>
      <w:r w:rsidR="006B7D30">
        <w:t>:</w:t>
      </w:r>
    </w:p>
    <w:p w14:paraId="2A022FB5" w14:textId="4CEDCF1D" w:rsidR="000F7FDF" w:rsidRDefault="006B7D30" w:rsidP="00BF3904">
      <w:pPr>
        <w:ind w:left="1440" w:firstLine="5"/>
      </w:pPr>
      <w:r>
        <w:t xml:space="preserve">NewVIc openly and </w:t>
      </w:r>
      <w:r w:rsidR="00BF3904">
        <w:t>actively</w:t>
      </w:r>
      <w:r>
        <w:t xml:space="preserve"> </w:t>
      </w:r>
      <w:r w:rsidR="00BF3904">
        <w:t>engages</w:t>
      </w:r>
      <w:r>
        <w:t xml:space="preserve"> in </w:t>
      </w:r>
      <w:r w:rsidR="00BF3904">
        <w:t>pursuing</w:t>
      </w:r>
      <w:r>
        <w:t xml:space="preserve"> the option </w:t>
      </w:r>
      <w:r w:rsidR="00BF3904">
        <w:t>of setting up a Multi Academy Trust (MAT)</w:t>
      </w:r>
      <w:r w:rsidR="00DE28E5">
        <w:t xml:space="preserve"> </w:t>
      </w:r>
    </w:p>
    <w:p w14:paraId="5AD225D0" w14:textId="20C92A7C" w:rsidR="00A52831" w:rsidRDefault="00C62700" w:rsidP="00A358EF">
      <w:pPr>
        <w:ind w:left="737" w:firstLine="5"/>
        <w:jc w:val="both"/>
      </w:pPr>
      <w:r>
        <w:t>The Clerk was asked to review the wording of the Terms of Reference and circulate to Members with a view to gaining approval via Written Resolution</w:t>
      </w:r>
      <w:r w:rsidR="0080310A">
        <w:t xml:space="preserve">.  </w:t>
      </w:r>
    </w:p>
    <w:p w14:paraId="5C3CFEFD" w14:textId="1482D6D0" w:rsidR="00121E30" w:rsidRPr="00D87DF6" w:rsidRDefault="00121E30" w:rsidP="00121E30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4A3C1D">
        <w:rPr>
          <w:b/>
          <w:bCs/>
        </w:rPr>
        <w:t>2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 w:rsidR="003218FC">
        <w:rPr>
          <w:b/>
          <w:bCs/>
        </w:rPr>
        <w:t xml:space="preserve">GOVERNANCE SELF-ASSESSMENT </w:t>
      </w:r>
      <w:r w:rsidR="00B22A86">
        <w:rPr>
          <w:b/>
          <w:bCs/>
        </w:rPr>
        <w:t xml:space="preserve">  </w:t>
      </w:r>
      <w:r>
        <w:rPr>
          <w:b/>
          <w:bCs/>
        </w:rPr>
        <w:t xml:space="preserve">       </w:t>
      </w:r>
      <w:r w:rsidRPr="00D87DF6">
        <w:rPr>
          <w:b/>
          <w:bCs/>
        </w:rPr>
        <w:t xml:space="preserve"> </w:t>
      </w:r>
    </w:p>
    <w:p w14:paraId="4A480F6B" w14:textId="77777777" w:rsidR="0053147B" w:rsidRDefault="00121E30" w:rsidP="00121E30">
      <w:pPr>
        <w:ind w:left="737"/>
      </w:pPr>
      <w:r>
        <w:t xml:space="preserve">The Corporation </w:t>
      </w:r>
      <w:r w:rsidR="00F10B13">
        <w:t xml:space="preserve">received and </w:t>
      </w:r>
      <w:r w:rsidR="00EA0AF8">
        <w:t xml:space="preserve">considered the report of the Clerk with regard to the approach to conducting the Governance Self-Assessment for 2020/21 and the </w:t>
      </w:r>
      <w:r w:rsidR="0053147B">
        <w:t>Action Plan for 2021/22.</w:t>
      </w:r>
    </w:p>
    <w:p w14:paraId="08D6E8C0" w14:textId="77777777" w:rsidR="008526A4" w:rsidRDefault="0053147B" w:rsidP="00121E30">
      <w:pPr>
        <w:ind w:left="737"/>
      </w:pPr>
      <w:r>
        <w:t xml:space="preserve">The </w:t>
      </w:r>
      <w:r w:rsidR="008526A4">
        <w:t xml:space="preserve">Corporation </w:t>
      </w:r>
      <w:r w:rsidR="00B22A86">
        <w:t xml:space="preserve">APPROVED </w:t>
      </w:r>
      <w:r w:rsidR="00635903">
        <w:t xml:space="preserve">the </w:t>
      </w:r>
      <w:r w:rsidR="008526A4">
        <w:t>following:</w:t>
      </w:r>
    </w:p>
    <w:p w14:paraId="0BE12898" w14:textId="776CD80C" w:rsidR="00586F40" w:rsidRDefault="008C2C53" w:rsidP="008526A4">
      <w:pPr>
        <w:pStyle w:val="ListParagraph"/>
        <w:numPr>
          <w:ilvl w:val="0"/>
          <w:numId w:val="24"/>
        </w:numPr>
      </w:pPr>
      <w:r>
        <w:t xml:space="preserve">the format of the Governance Self-Assessment </w:t>
      </w:r>
      <w:r w:rsidR="00586F40">
        <w:t>questionnaires</w:t>
      </w:r>
      <w:r>
        <w:t xml:space="preserve"> </w:t>
      </w:r>
      <w:r w:rsidR="008F6176">
        <w:t xml:space="preserve">for 2020/21 </w:t>
      </w:r>
      <w:r>
        <w:t xml:space="preserve">to be completed </w:t>
      </w:r>
      <w:r w:rsidR="00586F40">
        <w:t>anonymously</w:t>
      </w:r>
      <w:r w:rsidR="002F1E28">
        <w:t xml:space="preserve"> </w:t>
      </w:r>
      <w:r>
        <w:t xml:space="preserve">online by individual </w:t>
      </w:r>
      <w:r w:rsidR="002F1E28">
        <w:t xml:space="preserve">Members </w:t>
      </w:r>
      <w:r w:rsidR="00586F40">
        <w:t xml:space="preserve">with a suggested target </w:t>
      </w:r>
      <w:r w:rsidR="007A6797">
        <w:t xml:space="preserve">submission </w:t>
      </w:r>
      <w:r w:rsidR="00586F40">
        <w:t>date of 29 October 2021</w:t>
      </w:r>
    </w:p>
    <w:p w14:paraId="1D36BF5B" w14:textId="330D2CAD" w:rsidR="008A1F62" w:rsidRDefault="00BC2BEA" w:rsidP="008526A4">
      <w:pPr>
        <w:pStyle w:val="ListParagraph"/>
        <w:numPr>
          <w:ilvl w:val="0"/>
          <w:numId w:val="24"/>
        </w:numPr>
      </w:pPr>
      <w:r>
        <w:t xml:space="preserve">that a summary of the issues from the </w:t>
      </w:r>
      <w:r w:rsidR="00561B8B">
        <w:t>questionnaires</w:t>
      </w:r>
      <w:r>
        <w:t xml:space="preserve"> </w:t>
      </w:r>
      <w:r w:rsidR="000E3F2D">
        <w:t xml:space="preserve">be presented to the Corporation Planning &amp; Development Session on 27 </w:t>
      </w:r>
      <w:r w:rsidR="00561B8B">
        <w:t>November</w:t>
      </w:r>
      <w:r w:rsidR="000E3F2D">
        <w:t xml:space="preserve"> 2021 </w:t>
      </w:r>
      <w:r w:rsidR="00561B8B">
        <w:t xml:space="preserve">so that an Action Plan </w:t>
      </w:r>
      <w:r w:rsidR="00D01442">
        <w:t>may be prepared for the meeting of the Corporation on 15 December 2021</w:t>
      </w:r>
    </w:p>
    <w:p w14:paraId="7DC13224" w14:textId="1C87315B" w:rsidR="003116E2" w:rsidRDefault="00296D74" w:rsidP="008526A4">
      <w:pPr>
        <w:pStyle w:val="ListParagraph"/>
        <w:numPr>
          <w:ilvl w:val="0"/>
          <w:numId w:val="24"/>
        </w:numPr>
      </w:pPr>
      <w:r>
        <w:t>that a detailed review of the process be carried out</w:t>
      </w:r>
      <w:r w:rsidR="00212348">
        <w:t xml:space="preserve"> to determine the </w:t>
      </w:r>
      <w:r w:rsidR="00784707">
        <w:t xml:space="preserve">approach </w:t>
      </w:r>
      <w:r w:rsidR="00212348">
        <w:t xml:space="preserve">before preparing the Governance Self-Assessment </w:t>
      </w:r>
      <w:r w:rsidR="008F6176">
        <w:t xml:space="preserve">for 2021/22 when account would also be taken of the </w:t>
      </w:r>
      <w:r w:rsidR="000D30B9">
        <w:t>anticipated i</w:t>
      </w:r>
      <w:r w:rsidR="008F6176">
        <w:t xml:space="preserve">ntroduction of external reviews of governance </w:t>
      </w:r>
    </w:p>
    <w:p w14:paraId="753B8BE5" w14:textId="4EFBFB35" w:rsidR="00E5585C" w:rsidRPr="00910F21" w:rsidRDefault="00E5585C" w:rsidP="00E5585C">
      <w:pPr>
        <w:rPr>
          <w:b/>
          <w:bCs/>
        </w:rPr>
      </w:pPr>
      <w:r>
        <w:rPr>
          <w:b/>
          <w:bCs/>
        </w:rPr>
        <w:t>1</w:t>
      </w:r>
      <w:r w:rsidR="001846DE">
        <w:rPr>
          <w:b/>
          <w:bCs/>
        </w:rPr>
        <w:t>3</w:t>
      </w:r>
      <w:r w:rsidRPr="00910F21">
        <w:rPr>
          <w:b/>
          <w:bCs/>
        </w:rPr>
        <w:tab/>
      </w:r>
      <w:r w:rsidR="008C52D3">
        <w:rPr>
          <w:b/>
          <w:bCs/>
        </w:rPr>
        <w:t xml:space="preserve">CORPORATION </w:t>
      </w:r>
      <w:r w:rsidR="008701CA">
        <w:rPr>
          <w:b/>
          <w:bCs/>
        </w:rPr>
        <w:t xml:space="preserve">MEMBERSHIP – PARENT MEMBER – TERM OF OFFICE </w:t>
      </w:r>
      <w:r>
        <w:rPr>
          <w:b/>
          <w:bCs/>
        </w:rPr>
        <w:t xml:space="preserve">     </w:t>
      </w:r>
      <w:r w:rsidRPr="00910F21">
        <w:rPr>
          <w:b/>
          <w:bCs/>
        </w:rPr>
        <w:t xml:space="preserve"> </w:t>
      </w:r>
    </w:p>
    <w:p w14:paraId="0872D7D1" w14:textId="6F491FC2" w:rsidR="00BE2771" w:rsidRDefault="00E5585C" w:rsidP="00BE2771">
      <w:pPr>
        <w:ind w:left="737"/>
      </w:pPr>
      <w:r w:rsidRPr="001328D8">
        <w:t xml:space="preserve">The Corporation </w:t>
      </w:r>
      <w:r w:rsidR="008701CA">
        <w:t xml:space="preserve">NOTED </w:t>
      </w:r>
      <w:r w:rsidR="00EE1771">
        <w:t xml:space="preserve">that, with the written approval of Members, the term of office </w:t>
      </w:r>
      <w:r w:rsidR="00BE2771">
        <w:t xml:space="preserve">of the Parent Member had been amended to be as follows: </w:t>
      </w:r>
    </w:p>
    <w:p w14:paraId="042DA2D6" w14:textId="5C38C10A" w:rsidR="009841AC" w:rsidRPr="00A76596" w:rsidRDefault="0060195B" w:rsidP="00A76596">
      <w:pPr>
        <w:ind w:left="1440"/>
        <w:rPr>
          <w:i/>
          <w:iCs/>
        </w:rPr>
      </w:pPr>
      <w:r w:rsidRPr="00A76596">
        <w:rPr>
          <w:i/>
          <w:iCs/>
        </w:rPr>
        <w:t xml:space="preserve">Parent Members will be appointed </w:t>
      </w:r>
      <w:r w:rsidR="00166282" w:rsidRPr="00A76596">
        <w:rPr>
          <w:i/>
          <w:iCs/>
        </w:rPr>
        <w:t xml:space="preserve">for a term of office of 2 </w:t>
      </w:r>
      <w:r w:rsidR="00A76596" w:rsidRPr="00A76596">
        <w:rPr>
          <w:i/>
          <w:iCs/>
        </w:rPr>
        <w:t>years</w:t>
      </w:r>
      <w:r w:rsidR="00166282" w:rsidRPr="00A76596">
        <w:rPr>
          <w:i/>
          <w:iCs/>
        </w:rPr>
        <w:t xml:space="preserve"> in accordance with the Corporation</w:t>
      </w:r>
      <w:r w:rsidR="00D37250">
        <w:rPr>
          <w:i/>
          <w:iCs/>
        </w:rPr>
        <w:t>’</w:t>
      </w:r>
      <w:r w:rsidR="00166282" w:rsidRPr="00A76596">
        <w:rPr>
          <w:i/>
          <w:iCs/>
        </w:rPr>
        <w:t>s Standing Orders</w:t>
      </w:r>
      <w:r w:rsidR="00D37250">
        <w:rPr>
          <w:i/>
          <w:iCs/>
        </w:rPr>
        <w:t>, or up until the term following which their child leaves the College</w:t>
      </w:r>
      <w:r w:rsidR="004C71AA">
        <w:rPr>
          <w:i/>
          <w:iCs/>
        </w:rPr>
        <w:t xml:space="preserve">, whichever is the sooner. </w:t>
      </w:r>
      <w:r w:rsidR="00166282" w:rsidRPr="00A76596">
        <w:rPr>
          <w:i/>
          <w:iCs/>
        </w:rPr>
        <w:t xml:space="preserve"> </w:t>
      </w:r>
    </w:p>
    <w:p w14:paraId="05979467" w14:textId="77777777" w:rsidR="003200A3" w:rsidRDefault="003200A3" w:rsidP="00F85EFD">
      <w:pPr>
        <w:ind w:left="720" w:hanging="720"/>
        <w:rPr>
          <w:b/>
          <w:bCs/>
        </w:rPr>
      </w:pPr>
    </w:p>
    <w:p w14:paraId="78CE1C85" w14:textId="24BD19E8" w:rsidR="00F85EFD" w:rsidRPr="00910F21" w:rsidRDefault="001846DE" w:rsidP="00F85EFD">
      <w:pPr>
        <w:ind w:left="720" w:hanging="720"/>
        <w:rPr>
          <w:b/>
          <w:bCs/>
        </w:rPr>
      </w:pPr>
      <w:r>
        <w:rPr>
          <w:b/>
          <w:bCs/>
        </w:rPr>
        <w:t>14</w:t>
      </w:r>
      <w:r w:rsidR="00F85EFD" w:rsidRPr="00910F21">
        <w:rPr>
          <w:b/>
          <w:bCs/>
        </w:rPr>
        <w:tab/>
      </w:r>
      <w:r w:rsidR="0026460A">
        <w:rPr>
          <w:b/>
          <w:bCs/>
        </w:rPr>
        <w:t xml:space="preserve">PRESENTATIONS FOR FUTURE MEETINGS OF THE CORPORATION </w:t>
      </w:r>
      <w:r w:rsidR="00324BEA">
        <w:rPr>
          <w:b/>
          <w:bCs/>
        </w:rPr>
        <w:t xml:space="preserve"> </w:t>
      </w:r>
      <w:r w:rsidR="00F85EFD">
        <w:rPr>
          <w:b/>
          <w:bCs/>
        </w:rPr>
        <w:t xml:space="preserve">   </w:t>
      </w:r>
      <w:r w:rsidR="00F85EFD" w:rsidRPr="00910F21">
        <w:rPr>
          <w:b/>
          <w:bCs/>
        </w:rPr>
        <w:t xml:space="preserve"> </w:t>
      </w:r>
    </w:p>
    <w:p w14:paraId="168988CA" w14:textId="693967DD" w:rsidR="00BF460D" w:rsidRDefault="00F85EFD" w:rsidP="00324BEA">
      <w:pPr>
        <w:ind w:left="737"/>
      </w:pPr>
      <w:r>
        <w:t xml:space="preserve">The </w:t>
      </w:r>
      <w:r w:rsidR="0026460A">
        <w:t xml:space="preserve">Chair invited Members of the </w:t>
      </w:r>
      <w:r>
        <w:t xml:space="preserve">Corporation </w:t>
      </w:r>
      <w:r w:rsidR="004E5A36">
        <w:t xml:space="preserve">to consider and make known </w:t>
      </w:r>
      <w:r w:rsidR="00062DAA">
        <w:t xml:space="preserve">to the Clerk </w:t>
      </w:r>
      <w:r w:rsidR="004E5A36">
        <w:t xml:space="preserve">any suggested </w:t>
      </w:r>
      <w:r w:rsidR="00991026">
        <w:t xml:space="preserve">themes for presentations to future meetings when </w:t>
      </w:r>
      <w:r w:rsidR="0054119B">
        <w:t>it would be helpful to look at issues in  depth</w:t>
      </w:r>
      <w:r w:rsidR="00BF460D">
        <w:t>.</w:t>
      </w:r>
    </w:p>
    <w:p w14:paraId="14351027" w14:textId="33C2DC51" w:rsidR="003E1920" w:rsidRDefault="00873637" w:rsidP="00324BEA">
      <w:pPr>
        <w:ind w:left="737"/>
      </w:pPr>
      <w:r>
        <w:t xml:space="preserve">The theme for </w:t>
      </w:r>
      <w:r w:rsidR="005C380B">
        <w:t xml:space="preserve">the meeting of the Corporation on 15 </w:t>
      </w:r>
      <w:r w:rsidR="00BE3522">
        <w:t>December</w:t>
      </w:r>
      <w:r w:rsidR="005C380B">
        <w:t xml:space="preserve"> 2</w:t>
      </w:r>
      <w:r w:rsidR="00BE3522">
        <w:t xml:space="preserve">021 </w:t>
      </w:r>
      <w:r>
        <w:t>wo</w:t>
      </w:r>
      <w:r w:rsidR="00DA7B20">
        <w:t xml:space="preserve">uld cover </w:t>
      </w:r>
      <w:r w:rsidR="005F5A23">
        <w:t>examination</w:t>
      </w:r>
      <w:r w:rsidR="00EA5ACE">
        <w:t xml:space="preserve"> outcomes in 2020/21 and the prospects for </w:t>
      </w:r>
      <w:r w:rsidR="005F5A23">
        <w:t xml:space="preserve">students in the </w:t>
      </w:r>
      <w:r w:rsidR="00DA7B20">
        <w:t>s</w:t>
      </w:r>
      <w:r w:rsidR="005F5A23">
        <w:t>ummer 2022.</w:t>
      </w:r>
    </w:p>
    <w:p w14:paraId="0C0A3006" w14:textId="303B8F92" w:rsidR="00865838" w:rsidRPr="00910F21" w:rsidRDefault="001846DE" w:rsidP="00865838">
      <w:pPr>
        <w:rPr>
          <w:b/>
          <w:bCs/>
        </w:rPr>
      </w:pPr>
      <w:r>
        <w:rPr>
          <w:b/>
          <w:bCs/>
        </w:rPr>
        <w:t>15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</w:t>
      </w:r>
      <w:r w:rsidR="00A446B5">
        <w:rPr>
          <w:b/>
          <w:bCs/>
        </w:rPr>
        <w:t xml:space="preserve">CORPORATION </w:t>
      </w:r>
      <w:r w:rsidR="00865838">
        <w:rPr>
          <w:b/>
          <w:bCs/>
        </w:rPr>
        <w:t>MEETINGS – 202</w:t>
      </w:r>
      <w:r w:rsidR="00A446B5">
        <w:rPr>
          <w:b/>
          <w:bCs/>
        </w:rPr>
        <w:t>1</w:t>
      </w:r>
      <w:r w:rsidR="00865838">
        <w:rPr>
          <w:b/>
          <w:bCs/>
        </w:rPr>
        <w:t>/2</w:t>
      </w:r>
      <w:r w:rsidR="00A446B5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77E035A9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775845">
        <w:t>s</w:t>
      </w:r>
      <w:r w:rsidR="002048D8">
        <w:t xml:space="preserve"> of the planned meeting</w:t>
      </w:r>
      <w:r w:rsidR="00775845">
        <w:t>s</w:t>
      </w:r>
      <w:r w:rsidR="002048D8">
        <w:t xml:space="preserve"> to take place in</w:t>
      </w:r>
      <w:r w:rsidR="00DB7134">
        <w:t xml:space="preserve"> 202</w:t>
      </w:r>
      <w:r w:rsidR="007A5F86">
        <w:t>1</w:t>
      </w:r>
      <w:r w:rsidR="00DB7134">
        <w:t>/2</w:t>
      </w:r>
      <w:r w:rsidR="007A5F86">
        <w:t>2</w:t>
      </w:r>
      <w:r w:rsidR="002048D8">
        <w:t>:</w:t>
      </w:r>
    </w:p>
    <w:p w14:paraId="5EBFD634" w14:textId="3CB54AE6" w:rsidR="007A5F86" w:rsidRDefault="002048D8" w:rsidP="00887960">
      <w:pPr>
        <w:pStyle w:val="ListParagraph"/>
        <w:numPr>
          <w:ilvl w:val="0"/>
          <w:numId w:val="2"/>
        </w:numPr>
      </w:pPr>
      <w:r>
        <w:t xml:space="preserve">Wednesday </w:t>
      </w:r>
      <w:r w:rsidR="007A5F86">
        <w:t>15 December</w:t>
      </w:r>
      <w:r>
        <w:t xml:space="preserve"> 2021</w:t>
      </w:r>
    </w:p>
    <w:p w14:paraId="70991A21" w14:textId="77777777" w:rsidR="007A5F86" w:rsidRDefault="007A5F86" w:rsidP="00887960">
      <w:pPr>
        <w:pStyle w:val="ListParagraph"/>
        <w:numPr>
          <w:ilvl w:val="0"/>
          <w:numId w:val="2"/>
        </w:numPr>
      </w:pPr>
      <w:r>
        <w:t>Wednesday 30 March 2022</w:t>
      </w:r>
    </w:p>
    <w:p w14:paraId="4D34247A" w14:textId="13746F8B" w:rsidR="00411463" w:rsidRDefault="007A5F86" w:rsidP="00887960">
      <w:pPr>
        <w:pStyle w:val="ListParagraph"/>
        <w:numPr>
          <w:ilvl w:val="0"/>
          <w:numId w:val="2"/>
        </w:numPr>
      </w:pPr>
      <w:r>
        <w:t>Wednesday 13 July 2022</w:t>
      </w:r>
      <w:r w:rsidR="0002429F">
        <w:t xml:space="preserve"> </w:t>
      </w:r>
    </w:p>
    <w:p w14:paraId="0675B62D" w14:textId="41C6692E" w:rsidR="002048D8" w:rsidRDefault="002048D8" w:rsidP="002048D8">
      <w:pPr>
        <w:ind w:left="737"/>
      </w:pPr>
      <w:r>
        <w:t>It was recognised that other meetings will be arranged if and when thought to be appropriate to address issues</w:t>
      </w:r>
      <w:r w:rsidR="0075575F">
        <w:t xml:space="preserve"> which may arise from time to time</w:t>
      </w:r>
      <w:r>
        <w:t xml:space="preserve">. </w:t>
      </w:r>
    </w:p>
    <w:p w14:paraId="560D8614" w14:textId="77777777" w:rsidR="00EF753E" w:rsidRDefault="00C602DF" w:rsidP="002048D8">
      <w:pPr>
        <w:ind w:left="737"/>
      </w:pPr>
      <w:r>
        <w:t xml:space="preserve">The </w:t>
      </w:r>
      <w:r w:rsidR="00EF753E">
        <w:t>start times would be confirmed nearer the time in the light of the preferences of individual Members which would be collated by the Clerk.</w:t>
      </w:r>
    </w:p>
    <w:p w14:paraId="73BDEAF8" w14:textId="6184F174" w:rsidR="00C602DF" w:rsidRDefault="00842A03" w:rsidP="002048D8">
      <w:pPr>
        <w:ind w:left="737"/>
      </w:pPr>
      <w:r>
        <w:t>I</w:t>
      </w:r>
      <w:r w:rsidR="00A446B5">
        <w:t xml:space="preserve">t was planned to </w:t>
      </w:r>
      <w:r w:rsidR="00AB0E61">
        <w:t xml:space="preserve">hold meetings of the Corporation in person in College with Members having the opportunity to </w:t>
      </w:r>
      <w:r w:rsidR="008303D3">
        <w:t>attend remotely if they so wished.</w:t>
      </w:r>
      <w:r w:rsidR="0076057D">
        <w:t xml:space="preserve"> This, however, would be kept under review in the light of developments associated with Covid.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p w14:paraId="204C5EE6" w14:textId="77777777" w:rsidR="00DF2B0B" w:rsidRDefault="00DF2B0B" w:rsidP="00D63F42"/>
    <w:p w14:paraId="5AD7D988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7DE62C89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0934E086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368F9AB5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28927D95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7250CCA5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2B8C30EB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1A121A27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6D4B5058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6DB56EA9" w14:textId="77777777" w:rsidR="00DF2B0B" w:rsidRDefault="00DF2B0B" w:rsidP="00DF2B0B">
      <w:pPr>
        <w:jc w:val="center"/>
        <w:rPr>
          <w:b/>
          <w:bCs/>
          <w:sz w:val="36"/>
          <w:szCs w:val="36"/>
        </w:rPr>
      </w:pPr>
    </w:p>
    <w:p w14:paraId="31BBA39A" w14:textId="77777777" w:rsidR="00290831" w:rsidRDefault="00290831" w:rsidP="00290831">
      <w:pPr>
        <w:jc w:val="right"/>
        <w:rPr>
          <w:b/>
          <w:bCs/>
          <w:sz w:val="28"/>
          <w:szCs w:val="28"/>
        </w:rPr>
      </w:pPr>
    </w:p>
    <w:p w14:paraId="5B04E0B6" w14:textId="6E9DAB25" w:rsidR="0085663F" w:rsidRPr="00290831" w:rsidRDefault="00290831" w:rsidP="00290831">
      <w:pPr>
        <w:jc w:val="right"/>
        <w:rPr>
          <w:b/>
          <w:bCs/>
          <w:sz w:val="28"/>
          <w:szCs w:val="28"/>
        </w:rPr>
      </w:pPr>
      <w:r w:rsidRPr="00290831">
        <w:rPr>
          <w:b/>
          <w:bCs/>
          <w:sz w:val="28"/>
          <w:szCs w:val="28"/>
        </w:rPr>
        <w:t xml:space="preserve">Appendix </w:t>
      </w:r>
    </w:p>
    <w:p w14:paraId="2BC18178" w14:textId="3F7733A4" w:rsidR="00DF2B0B" w:rsidRPr="00290831" w:rsidRDefault="00DF2B0B" w:rsidP="00DF2B0B">
      <w:pPr>
        <w:jc w:val="center"/>
        <w:rPr>
          <w:b/>
          <w:bCs/>
          <w:sz w:val="28"/>
          <w:szCs w:val="28"/>
        </w:rPr>
      </w:pPr>
      <w:r w:rsidRPr="00290831">
        <w:rPr>
          <w:b/>
          <w:bCs/>
          <w:sz w:val="28"/>
          <w:szCs w:val="28"/>
        </w:rPr>
        <w:t>The Corporation of Newham Sixth Form College</w:t>
      </w:r>
    </w:p>
    <w:p w14:paraId="39909DD4" w14:textId="77777777" w:rsidR="00DF2B0B" w:rsidRPr="00290831" w:rsidRDefault="00DF2B0B" w:rsidP="00DF2B0B">
      <w:pPr>
        <w:jc w:val="center"/>
        <w:rPr>
          <w:b/>
          <w:bCs/>
          <w:sz w:val="28"/>
          <w:szCs w:val="28"/>
        </w:rPr>
      </w:pPr>
      <w:r w:rsidRPr="00290831">
        <w:rPr>
          <w:b/>
          <w:bCs/>
          <w:sz w:val="28"/>
          <w:szCs w:val="28"/>
        </w:rPr>
        <w:t>6 October 2021</w:t>
      </w:r>
    </w:p>
    <w:p w14:paraId="7C03A18F" w14:textId="77777777" w:rsidR="00DF2B0B" w:rsidRPr="00290831" w:rsidRDefault="00DF2B0B" w:rsidP="00DF2B0B">
      <w:pPr>
        <w:jc w:val="center"/>
        <w:rPr>
          <w:b/>
          <w:bCs/>
          <w:sz w:val="28"/>
          <w:szCs w:val="28"/>
        </w:rPr>
      </w:pPr>
      <w:r w:rsidRPr="00290831">
        <w:rPr>
          <w:b/>
          <w:bCs/>
          <w:sz w:val="28"/>
          <w:szCs w:val="28"/>
        </w:rPr>
        <w:t>Committee Membership – 2021/22</w:t>
      </w:r>
    </w:p>
    <w:p w14:paraId="3259D918" w14:textId="77777777" w:rsidR="00DF2B0B" w:rsidRDefault="00DF2B0B" w:rsidP="00DF2B0B">
      <w:pPr>
        <w:jc w:val="center"/>
      </w:pPr>
    </w:p>
    <w:p w14:paraId="3BEA4828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>Audit &amp; Risk Committee</w:t>
      </w:r>
    </w:p>
    <w:p w14:paraId="25DF0997" w14:textId="77777777" w:rsidR="00DF2B0B" w:rsidRDefault="00DF2B0B" w:rsidP="00DF2B0B">
      <w:pPr>
        <w:pStyle w:val="ListParagraph"/>
        <w:numPr>
          <w:ilvl w:val="0"/>
          <w:numId w:val="25"/>
        </w:numPr>
        <w:spacing w:line="254" w:lineRule="auto"/>
      </w:pPr>
      <w:proofErr w:type="spellStart"/>
      <w:r>
        <w:t>Kofo</w:t>
      </w:r>
      <w:proofErr w:type="spellEnd"/>
      <w:r>
        <w:t xml:space="preserve"> </w:t>
      </w:r>
      <w:proofErr w:type="spellStart"/>
      <w:r>
        <w:t>Ladele</w:t>
      </w:r>
      <w:proofErr w:type="spellEnd"/>
      <w:r>
        <w:t xml:space="preserve"> (Chair)</w:t>
      </w:r>
    </w:p>
    <w:p w14:paraId="787F9E46" w14:textId="77777777" w:rsidR="00DF2B0B" w:rsidRDefault="00DF2B0B" w:rsidP="00DF2B0B">
      <w:pPr>
        <w:pStyle w:val="ListParagraph"/>
        <w:numPr>
          <w:ilvl w:val="0"/>
          <w:numId w:val="25"/>
        </w:numPr>
        <w:spacing w:line="254" w:lineRule="auto"/>
      </w:pPr>
      <w:r>
        <w:t>Sohidul Hoque</w:t>
      </w:r>
    </w:p>
    <w:p w14:paraId="52E7DB04" w14:textId="77777777" w:rsidR="00DF2B0B" w:rsidRDefault="00DF2B0B" w:rsidP="00DF2B0B">
      <w:pPr>
        <w:pStyle w:val="ListParagraph"/>
        <w:numPr>
          <w:ilvl w:val="0"/>
          <w:numId w:val="25"/>
        </w:numPr>
        <w:spacing w:line="254" w:lineRule="auto"/>
      </w:pPr>
      <w:r>
        <w:t>Julianne Marriott</w:t>
      </w:r>
    </w:p>
    <w:p w14:paraId="23C9FE66" w14:textId="77777777" w:rsidR="00DF2B0B" w:rsidRDefault="00DF2B0B" w:rsidP="00DF2B0B">
      <w:pPr>
        <w:pStyle w:val="ListParagraph"/>
        <w:numPr>
          <w:ilvl w:val="0"/>
          <w:numId w:val="25"/>
        </w:numPr>
        <w:spacing w:line="254" w:lineRule="auto"/>
      </w:pPr>
      <w:r>
        <w:t xml:space="preserve">Miklos Sarosi </w:t>
      </w:r>
    </w:p>
    <w:p w14:paraId="17314FA5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 xml:space="preserve">Curriculum, Quality &amp; Engagement </w:t>
      </w:r>
    </w:p>
    <w:p w14:paraId="59C93672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>Julia Shelton (Chair)</w:t>
      </w:r>
    </w:p>
    <w:p w14:paraId="173A9486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>Mandeep Gill</w:t>
      </w:r>
    </w:p>
    <w:p w14:paraId="3D609BBE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Jane Lofthouse </w:t>
      </w:r>
    </w:p>
    <w:p w14:paraId="101F0DE3" w14:textId="3D95722D" w:rsidR="00F36BD5" w:rsidRDefault="00F36BD5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Ebby Maps </w:t>
      </w:r>
    </w:p>
    <w:p w14:paraId="0212DC2D" w14:textId="1E866662" w:rsidR="00E1219A" w:rsidRDefault="00E1219A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Hafsa Naeem </w:t>
      </w:r>
    </w:p>
    <w:p w14:paraId="32C313FD" w14:textId="5F87009F" w:rsidR="0060342F" w:rsidRDefault="0060342F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Yvonne </w:t>
      </w:r>
      <w:proofErr w:type="spellStart"/>
      <w:r>
        <w:t>Odai</w:t>
      </w:r>
      <w:proofErr w:type="spellEnd"/>
      <w:r>
        <w:t xml:space="preserve"> </w:t>
      </w:r>
    </w:p>
    <w:p w14:paraId="3E43914E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>Martin Rosner</w:t>
      </w:r>
    </w:p>
    <w:p w14:paraId="412A298A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Mandeep </w:t>
      </w:r>
      <w:proofErr w:type="spellStart"/>
      <w:r>
        <w:t>Sahotay</w:t>
      </w:r>
      <w:proofErr w:type="spellEnd"/>
    </w:p>
    <w:p w14:paraId="0988628F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Paddy Salter </w:t>
      </w:r>
    </w:p>
    <w:p w14:paraId="5039D01B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 xml:space="preserve">Elizabeth Scott </w:t>
      </w:r>
    </w:p>
    <w:p w14:paraId="4DC55847" w14:textId="77777777" w:rsidR="00DF2B0B" w:rsidRDefault="00DF2B0B" w:rsidP="00DF2B0B">
      <w:pPr>
        <w:pStyle w:val="ListParagraph"/>
        <w:numPr>
          <w:ilvl w:val="0"/>
          <w:numId w:val="26"/>
        </w:numPr>
        <w:spacing w:line="254" w:lineRule="auto"/>
      </w:pPr>
      <w:r>
        <w:t>Teaching Staff Member</w:t>
      </w:r>
    </w:p>
    <w:p w14:paraId="26D884B2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>Finance &amp; Resources Committee</w:t>
      </w:r>
    </w:p>
    <w:p w14:paraId="5B675F87" w14:textId="77777777" w:rsidR="00DF2B0B" w:rsidRDefault="00DF2B0B" w:rsidP="00DF2B0B">
      <w:pPr>
        <w:pStyle w:val="ListParagraph"/>
        <w:numPr>
          <w:ilvl w:val="0"/>
          <w:numId w:val="27"/>
        </w:numPr>
        <w:spacing w:line="254" w:lineRule="auto"/>
      </w:pPr>
      <w:r>
        <w:t>Simon Mayfield (Chair)</w:t>
      </w:r>
    </w:p>
    <w:p w14:paraId="27C8A718" w14:textId="77777777" w:rsidR="00DF2B0B" w:rsidRDefault="00DF2B0B" w:rsidP="00DF2B0B">
      <w:pPr>
        <w:pStyle w:val="ListParagraph"/>
        <w:numPr>
          <w:ilvl w:val="0"/>
          <w:numId w:val="27"/>
        </w:numPr>
        <w:spacing w:line="254" w:lineRule="auto"/>
      </w:pPr>
      <w:r>
        <w:t>Laura De Vos</w:t>
      </w:r>
    </w:p>
    <w:p w14:paraId="57BF1085" w14:textId="77777777" w:rsidR="00DF2B0B" w:rsidRDefault="00DF2B0B" w:rsidP="00DF2B0B">
      <w:pPr>
        <w:pStyle w:val="ListParagraph"/>
        <w:numPr>
          <w:ilvl w:val="0"/>
          <w:numId w:val="27"/>
        </w:numPr>
        <w:spacing w:line="254" w:lineRule="auto"/>
      </w:pPr>
      <w:r>
        <w:t>Mandeep Gill</w:t>
      </w:r>
    </w:p>
    <w:p w14:paraId="388A5C2D" w14:textId="77777777" w:rsidR="00DF2B0B" w:rsidRDefault="00DF2B0B" w:rsidP="00DF2B0B">
      <w:pPr>
        <w:pStyle w:val="ListParagraph"/>
        <w:numPr>
          <w:ilvl w:val="0"/>
          <w:numId w:val="27"/>
        </w:numPr>
        <w:spacing w:line="254" w:lineRule="auto"/>
      </w:pPr>
      <w:r>
        <w:t>Martin Rosner</w:t>
      </w:r>
    </w:p>
    <w:p w14:paraId="2EFF041D" w14:textId="77777777" w:rsidR="00DF2B0B" w:rsidRDefault="00DF2B0B" w:rsidP="00DF2B0B">
      <w:pPr>
        <w:pStyle w:val="ListParagraph"/>
        <w:numPr>
          <w:ilvl w:val="0"/>
          <w:numId w:val="27"/>
        </w:numPr>
        <w:spacing w:line="254" w:lineRule="auto"/>
      </w:pPr>
      <w:r>
        <w:t>Graham Willson</w:t>
      </w:r>
    </w:p>
    <w:p w14:paraId="084D973E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 xml:space="preserve">Governance &amp; Search Committee </w:t>
      </w:r>
    </w:p>
    <w:p w14:paraId="23AFDCAC" w14:textId="77777777" w:rsidR="00DF2B0B" w:rsidRDefault="00DF2B0B" w:rsidP="00DF2B0B">
      <w:pPr>
        <w:pStyle w:val="ListParagraph"/>
        <w:numPr>
          <w:ilvl w:val="0"/>
          <w:numId w:val="28"/>
        </w:numPr>
        <w:spacing w:line="254" w:lineRule="auto"/>
      </w:pPr>
      <w:r>
        <w:t>Martin Rosner (Chair)</w:t>
      </w:r>
    </w:p>
    <w:p w14:paraId="2CB18056" w14:textId="77777777" w:rsidR="00DF2B0B" w:rsidRDefault="00DF2B0B" w:rsidP="00DF2B0B">
      <w:pPr>
        <w:pStyle w:val="ListParagraph"/>
        <w:numPr>
          <w:ilvl w:val="0"/>
          <w:numId w:val="28"/>
        </w:numPr>
        <w:spacing w:line="254" w:lineRule="auto"/>
      </w:pPr>
      <w:r>
        <w:t>Joanne Dean</w:t>
      </w:r>
    </w:p>
    <w:p w14:paraId="30953285" w14:textId="77777777" w:rsidR="00DF2B0B" w:rsidRDefault="00DF2B0B" w:rsidP="00DF2B0B">
      <w:pPr>
        <w:pStyle w:val="ListParagraph"/>
        <w:numPr>
          <w:ilvl w:val="0"/>
          <w:numId w:val="28"/>
        </w:numPr>
        <w:spacing w:line="254" w:lineRule="auto"/>
      </w:pPr>
      <w:r>
        <w:t>Mandeep Gill</w:t>
      </w:r>
    </w:p>
    <w:p w14:paraId="66BFD289" w14:textId="77777777" w:rsidR="00DF2B0B" w:rsidRDefault="00DF2B0B" w:rsidP="00DF2B0B">
      <w:pPr>
        <w:pStyle w:val="ListParagraph"/>
        <w:numPr>
          <w:ilvl w:val="0"/>
          <w:numId w:val="28"/>
        </w:numPr>
        <w:spacing w:line="254" w:lineRule="auto"/>
      </w:pPr>
      <w:r>
        <w:t xml:space="preserve">Julia Shelton </w:t>
      </w:r>
    </w:p>
    <w:p w14:paraId="67FCB0C7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>Remuneration Committee</w:t>
      </w:r>
    </w:p>
    <w:p w14:paraId="6416A86B" w14:textId="77777777" w:rsidR="00DF2B0B" w:rsidRDefault="00DF2B0B" w:rsidP="00DF2B0B">
      <w:pPr>
        <w:pStyle w:val="ListParagraph"/>
        <w:numPr>
          <w:ilvl w:val="0"/>
          <w:numId w:val="29"/>
        </w:numPr>
        <w:spacing w:line="254" w:lineRule="auto"/>
      </w:pPr>
      <w:r>
        <w:t>Miklos Sarosi (Chair)</w:t>
      </w:r>
    </w:p>
    <w:p w14:paraId="544800D0" w14:textId="77777777" w:rsidR="00DF2B0B" w:rsidRDefault="00DF2B0B" w:rsidP="00DF2B0B">
      <w:pPr>
        <w:pStyle w:val="ListParagraph"/>
        <w:numPr>
          <w:ilvl w:val="0"/>
          <w:numId w:val="29"/>
        </w:numPr>
        <w:spacing w:line="254" w:lineRule="auto"/>
      </w:pPr>
      <w:r>
        <w:t>Sohidul Hoque</w:t>
      </w:r>
    </w:p>
    <w:p w14:paraId="695413A3" w14:textId="77777777" w:rsidR="00DF2B0B" w:rsidRDefault="00DF2B0B" w:rsidP="00DF2B0B">
      <w:pPr>
        <w:pStyle w:val="ListParagraph"/>
        <w:numPr>
          <w:ilvl w:val="0"/>
          <w:numId w:val="29"/>
        </w:numPr>
        <w:spacing w:line="254" w:lineRule="auto"/>
      </w:pPr>
      <w:proofErr w:type="spellStart"/>
      <w:r>
        <w:t>Kofo</w:t>
      </w:r>
      <w:proofErr w:type="spellEnd"/>
      <w:r>
        <w:t xml:space="preserve"> </w:t>
      </w:r>
      <w:proofErr w:type="spellStart"/>
      <w:r>
        <w:t>Ladele</w:t>
      </w:r>
      <w:proofErr w:type="spellEnd"/>
    </w:p>
    <w:p w14:paraId="59823984" w14:textId="77777777" w:rsidR="00DF2B0B" w:rsidRDefault="00DF2B0B" w:rsidP="00DF2B0B">
      <w:pPr>
        <w:pStyle w:val="ListParagraph"/>
        <w:numPr>
          <w:ilvl w:val="0"/>
          <w:numId w:val="29"/>
        </w:numPr>
        <w:spacing w:line="254" w:lineRule="auto"/>
      </w:pPr>
      <w:r>
        <w:t xml:space="preserve">Julia Shelton </w:t>
      </w:r>
    </w:p>
    <w:p w14:paraId="73E56CF8" w14:textId="77777777" w:rsidR="00DF2B0B" w:rsidRDefault="00DF2B0B" w:rsidP="00DF2B0B">
      <w:pPr>
        <w:rPr>
          <w:b/>
          <w:bCs/>
        </w:rPr>
      </w:pPr>
    </w:p>
    <w:p w14:paraId="592880BC" w14:textId="77777777" w:rsidR="008368D2" w:rsidRDefault="008368D2" w:rsidP="00DF2B0B">
      <w:pPr>
        <w:rPr>
          <w:b/>
          <w:bCs/>
        </w:rPr>
      </w:pPr>
    </w:p>
    <w:p w14:paraId="43925523" w14:textId="3052674C" w:rsidR="00DF2B0B" w:rsidRDefault="00DF2B0B" w:rsidP="00DF2B0B">
      <w:pPr>
        <w:rPr>
          <w:b/>
          <w:bCs/>
        </w:rPr>
      </w:pPr>
      <w:r>
        <w:rPr>
          <w:b/>
          <w:bCs/>
        </w:rPr>
        <w:t>New Build Task &amp; Finish Group</w:t>
      </w:r>
    </w:p>
    <w:p w14:paraId="5FD9010C" w14:textId="77777777" w:rsidR="00DF2B0B" w:rsidRDefault="00DF2B0B" w:rsidP="00DF2B0B">
      <w:pPr>
        <w:pStyle w:val="ListParagraph"/>
        <w:numPr>
          <w:ilvl w:val="0"/>
          <w:numId w:val="30"/>
        </w:numPr>
        <w:spacing w:line="254" w:lineRule="auto"/>
      </w:pPr>
      <w:r>
        <w:t>Mandeep Gill</w:t>
      </w:r>
    </w:p>
    <w:p w14:paraId="230A0154" w14:textId="71984286" w:rsidR="00DF2B0B" w:rsidRDefault="00DF2B0B" w:rsidP="00DF2B0B">
      <w:pPr>
        <w:pStyle w:val="ListParagraph"/>
        <w:numPr>
          <w:ilvl w:val="0"/>
          <w:numId w:val="30"/>
        </w:numPr>
        <w:spacing w:line="254" w:lineRule="auto"/>
      </w:pPr>
      <w:r>
        <w:t>Kieran Healy</w:t>
      </w:r>
      <w:r w:rsidR="008368D2">
        <w:t xml:space="preserve"> (Co-opted Member)</w:t>
      </w:r>
    </w:p>
    <w:p w14:paraId="51E1B06E" w14:textId="77777777" w:rsidR="00DF2B0B" w:rsidRDefault="00DF2B0B" w:rsidP="00DF2B0B">
      <w:pPr>
        <w:pStyle w:val="ListParagraph"/>
        <w:numPr>
          <w:ilvl w:val="0"/>
          <w:numId w:val="30"/>
        </w:numPr>
        <w:spacing w:line="254" w:lineRule="auto"/>
      </w:pPr>
      <w:r>
        <w:t>Simon Mayfield</w:t>
      </w:r>
    </w:p>
    <w:p w14:paraId="5A3A5FA6" w14:textId="77777777" w:rsidR="00DF2B0B" w:rsidRDefault="00DF2B0B" w:rsidP="00DF2B0B">
      <w:pPr>
        <w:pStyle w:val="ListParagraph"/>
        <w:numPr>
          <w:ilvl w:val="0"/>
          <w:numId w:val="30"/>
        </w:numPr>
        <w:spacing w:line="254" w:lineRule="auto"/>
      </w:pPr>
      <w:r>
        <w:t xml:space="preserve">Martin Rosner </w:t>
      </w:r>
    </w:p>
    <w:p w14:paraId="0C744E88" w14:textId="77777777" w:rsidR="00DF2B0B" w:rsidRDefault="00DF2B0B" w:rsidP="00DF2B0B">
      <w:pPr>
        <w:pStyle w:val="ListParagraph"/>
        <w:numPr>
          <w:ilvl w:val="0"/>
          <w:numId w:val="30"/>
        </w:numPr>
        <w:spacing w:line="254" w:lineRule="auto"/>
      </w:pPr>
      <w:r>
        <w:t>Graham Willson</w:t>
      </w:r>
    </w:p>
    <w:p w14:paraId="33ECE2D2" w14:textId="18335B46" w:rsidR="008368D2" w:rsidRDefault="008368D2" w:rsidP="008368D2">
      <w:pPr>
        <w:spacing w:line="254" w:lineRule="auto"/>
      </w:pPr>
      <w:bookmarkStart w:id="8" w:name="_Hlk89176330"/>
      <w:r>
        <w:t>Note: The Chair of the Group is to be appointed by the Group</w:t>
      </w:r>
    </w:p>
    <w:bookmarkEnd w:id="8"/>
    <w:p w14:paraId="64F5681C" w14:textId="77777777" w:rsidR="00DF2B0B" w:rsidRDefault="00DF2B0B" w:rsidP="00DF2B0B">
      <w:pPr>
        <w:rPr>
          <w:b/>
          <w:bCs/>
        </w:rPr>
      </w:pPr>
      <w:r>
        <w:rPr>
          <w:b/>
          <w:bCs/>
        </w:rPr>
        <w:t xml:space="preserve">Academisation Task &amp; Finish Group </w:t>
      </w:r>
    </w:p>
    <w:p w14:paraId="35A7D68F" w14:textId="77777777" w:rsidR="00DF2B0B" w:rsidRDefault="00DF2B0B" w:rsidP="00DF2B0B">
      <w:pPr>
        <w:pStyle w:val="ListParagraph"/>
        <w:numPr>
          <w:ilvl w:val="0"/>
          <w:numId w:val="31"/>
        </w:numPr>
        <w:spacing w:line="254" w:lineRule="auto"/>
      </w:pPr>
      <w:r>
        <w:t>Mandeep Gill</w:t>
      </w:r>
    </w:p>
    <w:p w14:paraId="02DF045E" w14:textId="77777777" w:rsidR="00DF2B0B" w:rsidRDefault="00DF2B0B" w:rsidP="00DF2B0B">
      <w:pPr>
        <w:pStyle w:val="ListParagraph"/>
        <w:numPr>
          <w:ilvl w:val="0"/>
          <w:numId w:val="31"/>
        </w:numPr>
        <w:spacing w:line="254" w:lineRule="auto"/>
      </w:pPr>
      <w:proofErr w:type="spellStart"/>
      <w:r>
        <w:t>Kofo</w:t>
      </w:r>
      <w:proofErr w:type="spellEnd"/>
      <w:r>
        <w:t xml:space="preserve"> </w:t>
      </w:r>
      <w:proofErr w:type="spellStart"/>
      <w:r>
        <w:t>Ladele</w:t>
      </w:r>
      <w:proofErr w:type="spellEnd"/>
    </w:p>
    <w:p w14:paraId="40B74A83" w14:textId="77777777" w:rsidR="00DF2B0B" w:rsidRDefault="00DF2B0B" w:rsidP="00DF2B0B">
      <w:pPr>
        <w:pStyle w:val="ListParagraph"/>
        <w:numPr>
          <w:ilvl w:val="0"/>
          <w:numId w:val="31"/>
        </w:numPr>
        <w:spacing w:line="254" w:lineRule="auto"/>
      </w:pPr>
      <w:r>
        <w:t xml:space="preserve">Julianne Marriott </w:t>
      </w:r>
    </w:p>
    <w:p w14:paraId="52B25E8E" w14:textId="77777777" w:rsidR="00DF2B0B" w:rsidRDefault="00DF2B0B" w:rsidP="00DF2B0B">
      <w:pPr>
        <w:pStyle w:val="ListParagraph"/>
        <w:numPr>
          <w:ilvl w:val="0"/>
          <w:numId w:val="31"/>
        </w:numPr>
        <w:spacing w:line="254" w:lineRule="auto"/>
      </w:pPr>
      <w:r>
        <w:t>Martin Rosner</w:t>
      </w:r>
    </w:p>
    <w:p w14:paraId="1FE24BB3" w14:textId="77777777" w:rsidR="00DF2B0B" w:rsidRDefault="00DF2B0B" w:rsidP="00DF2B0B">
      <w:pPr>
        <w:pStyle w:val="ListParagraph"/>
        <w:numPr>
          <w:ilvl w:val="0"/>
          <w:numId w:val="31"/>
        </w:numPr>
        <w:spacing w:line="254" w:lineRule="auto"/>
      </w:pPr>
      <w:r>
        <w:t>Paddy Salter</w:t>
      </w:r>
    </w:p>
    <w:p w14:paraId="365857A7" w14:textId="77777777" w:rsidR="00F36BD5" w:rsidRDefault="00F36BD5" w:rsidP="00F36BD5">
      <w:pPr>
        <w:spacing w:line="254" w:lineRule="auto"/>
      </w:pPr>
      <w:r>
        <w:t>Note: The Chair of the Group is to be appointed by the Group</w:t>
      </w:r>
    </w:p>
    <w:p w14:paraId="3EBD717C" w14:textId="77777777" w:rsidR="00F36BD5" w:rsidRDefault="00F36BD5" w:rsidP="008368D2">
      <w:pPr>
        <w:spacing w:line="254" w:lineRule="auto"/>
      </w:pPr>
    </w:p>
    <w:p w14:paraId="01208320" w14:textId="77777777" w:rsidR="008368D2" w:rsidRDefault="008368D2" w:rsidP="008368D2">
      <w:pPr>
        <w:spacing w:line="254" w:lineRule="auto"/>
      </w:pPr>
    </w:p>
    <w:p w14:paraId="477ECAE6" w14:textId="77777777" w:rsidR="00DF2B0B" w:rsidRDefault="00DF2B0B" w:rsidP="00DF2B0B"/>
    <w:p w14:paraId="5F88FC8E" w14:textId="77777777" w:rsidR="00DF2B0B" w:rsidRDefault="00DF2B0B" w:rsidP="00D63F42"/>
    <w:sectPr w:rsidR="00DF2B0B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2B27D" w14:textId="77777777" w:rsidR="00335801" w:rsidRDefault="00335801" w:rsidP="00910F21">
      <w:pPr>
        <w:spacing w:after="0" w:line="240" w:lineRule="auto"/>
      </w:pPr>
      <w:r>
        <w:separator/>
      </w:r>
    </w:p>
  </w:endnote>
  <w:endnote w:type="continuationSeparator" w:id="0">
    <w:p w14:paraId="0D5E9FBA" w14:textId="77777777" w:rsidR="00335801" w:rsidRDefault="00335801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5C65EE77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>NewVIc Corp Minutes</w:t>
    </w:r>
    <w:r w:rsidR="00D0526F">
      <w:rPr>
        <w:sz w:val="16"/>
        <w:szCs w:val="16"/>
      </w:rPr>
      <w:t xml:space="preserve"> 6 October</w:t>
    </w:r>
    <w:r w:rsidR="00CD5505">
      <w:rPr>
        <w:sz w:val="16"/>
        <w:szCs w:val="16"/>
      </w:rPr>
      <w:t xml:space="preserve"> </w:t>
    </w:r>
    <w:r>
      <w:rPr>
        <w:sz w:val="16"/>
        <w:szCs w:val="16"/>
      </w:rPr>
      <w:t>202</w:t>
    </w:r>
    <w:r w:rsidR="00CD5505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70215" w14:textId="77777777" w:rsidR="00335801" w:rsidRDefault="00335801" w:rsidP="00910F21">
      <w:pPr>
        <w:spacing w:after="0" w:line="240" w:lineRule="auto"/>
      </w:pPr>
      <w:r>
        <w:separator/>
      </w:r>
    </w:p>
  </w:footnote>
  <w:footnote w:type="continuationSeparator" w:id="0">
    <w:p w14:paraId="1DC3890D" w14:textId="77777777" w:rsidR="00335801" w:rsidRDefault="00335801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230D"/>
    <w:multiLevelType w:val="hybridMultilevel"/>
    <w:tmpl w:val="EA46463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53B5607"/>
    <w:multiLevelType w:val="hybridMultilevel"/>
    <w:tmpl w:val="0D1C6A8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6033F1F"/>
    <w:multiLevelType w:val="hybridMultilevel"/>
    <w:tmpl w:val="ADE268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7AD2C1C"/>
    <w:multiLevelType w:val="hybridMultilevel"/>
    <w:tmpl w:val="BEA2D31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24352"/>
    <w:multiLevelType w:val="hybridMultilevel"/>
    <w:tmpl w:val="A3961C2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1107615B"/>
    <w:multiLevelType w:val="hybridMultilevel"/>
    <w:tmpl w:val="49E06B7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123E1467"/>
    <w:multiLevelType w:val="hybridMultilevel"/>
    <w:tmpl w:val="F41EC99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8" w15:restartNumberingAfterBreak="0">
    <w:nsid w:val="180360BE"/>
    <w:multiLevelType w:val="hybridMultilevel"/>
    <w:tmpl w:val="2660B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F21C5"/>
    <w:multiLevelType w:val="hybridMultilevel"/>
    <w:tmpl w:val="6444FAA8"/>
    <w:lvl w:ilvl="0" w:tplc="08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11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230D5E7D"/>
    <w:multiLevelType w:val="hybridMultilevel"/>
    <w:tmpl w:val="4FF29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5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AB52F1"/>
    <w:multiLevelType w:val="hybridMultilevel"/>
    <w:tmpl w:val="826AC30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7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 w15:restartNumberingAfterBreak="0">
    <w:nsid w:val="41522C16"/>
    <w:multiLevelType w:val="hybridMultilevel"/>
    <w:tmpl w:val="13EA65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D2D63"/>
    <w:multiLevelType w:val="hybridMultilevel"/>
    <w:tmpl w:val="E6422B6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1" w15:restartNumberingAfterBreak="0">
    <w:nsid w:val="522E0002"/>
    <w:multiLevelType w:val="hybridMultilevel"/>
    <w:tmpl w:val="D258121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5331484D"/>
    <w:multiLevelType w:val="hybridMultilevel"/>
    <w:tmpl w:val="CFA45A6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5C0D2099"/>
    <w:multiLevelType w:val="hybridMultilevel"/>
    <w:tmpl w:val="92A08E9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637B3C2B"/>
    <w:multiLevelType w:val="hybridMultilevel"/>
    <w:tmpl w:val="F49A4A92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5" w15:restartNumberingAfterBreak="0">
    <w:nsid w:val="63CC4E3C"/>
    <w:multiLevelType w:val="hybridMultilevel"/>
    <w:tmpl w:val="3B52238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6" w15:restartNumberingAfterBreak="0">
    <w:nsid w:val="66E534DC"/>
    <w:multiLevelType w:val="hybridMultilevel"/>
    <w:tmpl w:val="4596F9A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7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4D7732"/>
    <w:multiLevelType w:val="hybridMultilevel"/>
    <w:tmpl w:val="158021B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9" w15:restartNumberingAfterBreak="0">
    <w:nsid w:val="6D872318"/>
    <w:multiLevelType w:val="hybridMultilevel"/>
    <w:tmpl w:val="D6C288E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0" w15:restartNumberingAfterBreak="0">
    <w:nsid w:val="706E7469"/>
    <w:multiLevelType w:val="hybridMultilevel"/>
    <w:tmpl w:val="FB78CAFE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4"/>
  </w:num>
  <w:num w:numId="3">
    <w:abstractNumId w:val="12"/>
  </w:num>
  <w:num w:numId="4">
    <w:abstractNumId w:val="15"/>
  </w:num>
  <w:num w:numId="5">
    <w:abstractNumId w:val="17"/>
  </w:num>
  <w:num w:numId="6">
    <w:abstractNumId w:val="0"/>
  </w:num>
  <w:num w:numId="7">
    <w:abstractNumId w:val="10"/>
  </w:num>
  <w:num w:numId="8">
    <w:abstractNumId w:val="26"/>
  </w:num>
  <w:num w:numId="9">
    <w:abstractNumId w:val="21"/>
  </w:num>
  <w:num w:numId="10">
    <w:abstractNumId w:val="3"/>
  </w:num>
  <w:num w:numId="11">
    <w:abstractNumId w:val="7"/>
  </w:num>
  <w:num w:numId="12">
    <w:abstractNumId w:val="29"/>
  </w:num>
  <w:num w:numId="13">
    <w:abstractNumId w:val="1"/>
  </w:num>
  <w:num w:numId="14">
    <w:abstractNumId w:val="20"/>
  </w:num>
  <w:num w:numId="15">
    <w:abstractNumId w:val="22"/>
  </w:num>
  <w:num w:numId="16">
    <w:abstractNumId w:val="25"/>
  </w:num>
  <w:num w:numId="17">
    <w:abstractNumId w:val="2"/>
  </w:num>
  <w:num w:numId="18">
    <w:abstractNumId w:val="5"/>
  </w:num>
  <w:num w:numId="19">
    <w:abstractNumId w:val="18"/>
  </w:num>
  <w:num w:numId="20">
    <w:abstractNumId w:val="6"/>
  </w:num>
  <w:num w:numId="21">
    <w:abstractNumId w:val="28"/>
  </w:num>
  <w:num w:numId="22">
    <w:abstractNumId w:val="24"/>
  </w:num>
  <w:num w:numId="23">
    <w:abstractNumId w:val="23"/>
  </w:num>
  <w:num w:numId="24">
    <w:abstractNumId w:val="16"/>
  </w:num>
  <w:num w:numId="25">
    <w:abstractNumId w:val="4"/>
  </w:num>
  <w:num w:numId="26">
    <w:abstractNumId w:val="11"/>
  </w:num>
  <w:num w:numId="27">
    <w:abstractNumId w:val="9"/>
  </w:num>
  <w:num w:numId="28">
    <w:abstractNumId w:val="27"/>
  </w:num>
  <w:num w:numId="29">
    <w:abstractNumId w:val="19"/>
  </w:num>
  <w:num w:numId="30">
    <w:abstractNumId w:val="8"/>
  </w:num>
  <w:num w:numId="31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05A1"/>
    <w:rsid w:val="00001844"/>
    <w:rsid w:val="00002DC2"/>
    <w:rsid w:val="00002FDA"/>
    <w:rsid w:val="00004CBC"/>
    <w:rsid w:val="000054CA"/>
    <w:rsid w:val="00005663"/>
    <w:rsid w:val="00006E15"/>
    <w:rsid w:val="00007762"/>
    <w:rsid w:val="00010AC9"/>
    <w:rsid w:val="00010F4F"/>
    <w:rsid w:val="00011971"/>
    <w:rsid w:val="00012299"/>
    <w:rsid w:val="00012701"/>
    <w:rsid w:val="00012723"/>
    <w:rsid w:val="000136A5"/>
    <w:rsid w:val="00015823"/>
    <w:rsid w:val="00016E30"/>
    <w:rsid w:val="0001726A"/>
    <w:rsid w:val="000178CC"/>
    <w:rsid w:val="000217CD"/>
    <w:rsid w:val="00021DCF"/>
    <w:rsid w:val="00023477"/>
    <w:rsid w:val="0002429F"/>
    <w:rsid w:val="000252CD"/>
    <w:rsid w:val="000269DE"/>
    <w:rsid w:val="000273A6"/>
    <w:rsid w:val="00030162"/>
    <w:rsid w:val="00030235"/>
    <w:rsid w:val="00032804"/>
    <w:rsid w:val="0003576A"/>
    <w:rsid w:val="00036660"/>
    <w:rsid w:val="00037199"/>
    <w:rsid w:val="00037E38"/>
    <w:rsid w:val="000404F6"/>
    <w:rsid w:val="000413AE"/>
    <w:rsid w:val="000437E5"/>
    <w:rsid w:val="00045111"/>
    <w:rsid w:val="00047102"/>
    <w:rsid w:val="000516AF"/>
    <w:rsid w:val="00051F6D"/>
    <w:rsid w:val="000523B2"/>
    <w:rsid w:val="0005311F"/>
    <w:rsid w:val="00056637"/>
    <w:rsid w:val="000621F0"/>
    <w:rsid w:val="00062DAA"/>
    <w:rsid w:val="00064ECB"/>
    <w:rsid w:val="00064F16"/>
    <w:rsid w:val="000654BB"/>
    <w:rsid w:val="000659AB"/>
    <w:rsid w:val="00065CA4"/>
    <w:rsid w:val="00065D52"/>
    <w:rsid w:val="00067770"/>
    <w:rsid w:val="0007124F"/>
    <w:rsid w:val="000738CA"/>
    <w:rsid w:val="00074B70"/>
    <w:rsid w:val="000818B4"/>
    <w:rsid w:val="00081EEF"/>
    <w:rsid w:val="00082524"/>
    <w:rsid w:val="00082A1F"/>
    <w:rsid w:val="000847DC"/>
    <w:rsid w:val="000870DA"/>
    <w:rsid w:val="00087CB8"/>
    <w:rsid w:val="00090B8B"/>
    <w:rsid w:val="00090F2A"/>
    <w:rsid w:val="00091107"/>
    <w:rsid w:val="00092C64"/>
    <w:rsid w:val="00094F26"/>
    <w:rsid w:val="0009661D"/>
    <w:rsid w:val="00096957"/>
    <w:rsid w:val="0009697C"/>
    <w:rsid w:val="00096CE6"/>
    <w:rsid w:val="00097D4A"/>
    <w:rsid w:val="000A0384"/>
    <w:rsid w:val="000A2EF1"/>
    <w:rsid w:val="000A4B14"/>
    <w:rsid w:val="000A6285"/>
    <w:rsid w:val="000A6E22"/>
    <w:rsid w:val="000A788E"/>
    <w:rsid w:val="000A7942"/>
    <w:rsid w:val="000B0139"/>
    <w:rsid w:val="000B081F"/>
    <w:rsid w:val="000B1A11"/>
    <w:rsid w:val="000B1AA4"/>
    <w:rsid w:val="000B35F7"/>
    <w:rsid w:val="000B3697"/>
    <w:rsid w:val="000B3A24"/>
    <w:rsid w:val="000B4E42"/>
    <w:rsid w:val="000B6A21"/>
    <w:rsid w:val="000C1DEE"/>
    <w:rsid w:val="000C33CF"/>
    <w:rsid w:val="000C4A75"/>
    <w:rsid w:val="000C4AE2"/>
    <w:rsid w:val="000C7B5D"/>
    <w:rsid w:val="000D0669"/>
    <w:rsid w:val="000D30B9"/>
    <w:rsid w:val="000D30C0"/>
    <w:rsid w:val="000D479D"/>
    <w:rsid w:val="000D62EA"/>
    <w:rsid w:val="000D65EB"/>
    <w:rsid w:val="000D6824"/>
    <w:rsid w:val="000D7269"/>
    <w:rsid w:val="000D73F4"/>
    <w:rsid w:val="000E05F2"/>
    <w:rsid w:val="000E0C6D"/>
    <w:rsid w:val="000E3F2D"/>
    <w:rsid w:val="000E4D01"/>
    <w:rsid w:val="000E5CC6"/>
    <w:rsid w:val="000E6FD1"/>
    <w:rsid w:val="000F0319"/>
    <w:rsid w:val="000F16FD"/>
    <w:rsid w:val="000F1B8B"/>
    <w:rsid w:val="000F405B"/>
    <w:rsid w:val="000F5004"/>
    <w:rsid w:val="000F775B"/>
    <w:rsid w:val="000F7FDF"/>
    <w:rsid w:val="00100B17"/>
    <w:rsid w:val="00101547"/>
    <w:rsid w:val="001015C7"/>
    <w:rsid w:val="00102354"/>
    <w:rsid w:val="00103A5C"/>
    <w:rsid w:val="00104BFC"/>
    <w:rsid w:val="00104F77"/>
    <w:rsid w:val="00105F8F"/>
    <w:rsid w:val="00106507"/>
    <w:rsid w:val="00107128"/>
    <w:rsid w:val="001072B2"/>
    <w:rsid w:val="0010736C"/>
    <w:rsid w:val="00110860"/>
    <w:rsid w:val="001126EB"/>
    <w:rsid w:val="001152FC"/>
    <w:rsid w:val="0011546E"/>
    <w:rsid w:val="00116920"/>
    <w:rsid w:val="001200CD"/>
    <w:rsid w:val="00121778"/>
    <w:rsid w:val="00121E30"/>
    <w:rsid w:val="00122278"/>
    <w:rsid w:val="00122C3C"/>
    <w:rsid w:val="0012380E"/>
    <w:rsid w:val="0012459F"/>
    <w:rsid w:val="00130154"/>
    <w:rsid w:val="00130900"/>
    <w:rsid w:val="001328D8"/>
    <w:rsid w:val="00133A00"/>
    <w:rsid w:val="00134406"/>
    <w:rsid w:val="00135755"/>
    <w:rsid w:val="00135D00"/>
    <w:rsid w:val="00136145"/>
    <w:rsid w:val="00140BC2"/>
    <w:rsid w:val="00140CF6"/>
    <w:rsid w:val="001419B4"/>
    <w:rsid w:val="00141B5C"/>
    <w:rsid w:val="00144655"/>
    <w:rsid w:val="001448F8"/>
    <w:rsid w:val="00146E17"/>
    <w:rsid w:val="00147480"/>
    <w:rsid w:val="00147D67"/>
    <w:rsid w:val="00150784"/>
    <w:rsid w:val="00151A97"/>
    <w:rsid w:val="00152D44"/>
    <w:rsid w:val="00153787"/>
    <w:rsid w:val="00153954"/>
    <w:rsid w:val="00154051"/>
    <w:rsid w:val="001557BE"/>
    <w:rsid w:val="00156D57"/>
    <w:rsid w:val="0015754E"/>
    <w:rsid w:val="00157FAB"/>
    <w:rsid w:val="00160A1B"/>
    <w:rsid w:val="00160A96"/>
    <w:rsid w:val="00161690"/>
    <w:rsid w:val="00161D7D"/>
    <w:rsid w:val="00163C46"/>
    <w:rsid w:val="00163D61"/>
    <w:rsid w:val="001655FD"/>
    <w:rsid w:val="00166282"/>
    <w:rsid w:val="00166E30"/>
    <w:rsid w:val="00167DB8"/>
    <w:rsid w:val="00167E49"/>
    <w:rsid w:val="001742B1"/>
    <w:rsid w:val="00176E29"/>
    <w:rsid w:val="001802F0"/>
    <w:rsid w:val="00181112"/>
    <w:rsid w:val="001813A7"/>
    <w:rsid w:val="001816EB"/>
    <w:rsid w:val="00181924"/>
    <w:rsid w:val="00182DAB"/>
    <w:rsid w:val="001834A4"/>
    <w:rsid w:val="001846DE"/>
    <w:rsid w:val="0018598E"/>
    <w:rsid w:val="00186E2F"/>
    <w:rsid w:val="001871E7"/>
    <w:rsid w:val="001911B9"/>
    <w:rsid w:val="00192376"/>
    <w:rsid w:val="00193BE3"/>
    <w:rsid w:val="001945B7"/>
    <w:rsid w:val="00195090"/>
    <w:rsid w:val="001951F7"/>
    <w:rsid w:val="0019557C"/>
    <w:rsid w:val="00195CFA"/>
    <w:rsid w:val="00195ECE"/>
    <w:rsid w:val="001965B1"/>
    <w:rsid w:val="001A04B7"/>
    <w:rsid w:val="001A25C4"/>
    <w:rsid w:val="001A4A0F"/>
    <w:rsid w:val="001A4D97"/>
    <w:rsid w:val="001A5D5B"/>
    <w:rsid w:val="001A5EE6"/>
    <w:rsid w:val="001A6D63"/>
    <w:rsid w:val="001B1CA1"/>
    <w:rsid w:val="001B239B"/>
    <w:rsid w:val="001B4C7E"/>
    <w:rsid w:val="001B5264"/>
    <w:rsid w:val="001B599F"/>
    <w:rsid w:val="001B6781"/>
    <w:rsid w:val="001B7372"/>
    <w:rsid w:val="001B7A22"/>
    <w:rsid w:val="001C08D9"/>
    <w:rsid w:val="001C1399"/>
    <w:rsid w:val="001C2917"/>
    <w:rsid w:val="001C303A"/>
    <w:rsid w:val="001C384D"/>
    <w:rsid w:val="001C4ED5"/>
    <w:rsid w:val="001C61A0"/>
    <w:rsid w:val="001C6A5F"/>
    <w:rsid w:val="001C740C"/>
    <w:rsid w:val="001C7D38"/>
    <w:rsid w:val="001D0175"/>
    <w:rsid w:val="001D16EA"/>
    <w:rsid w:val="001D3C01"/>
    <w:rsid w:val="001D4966"/>
    <w:rsid w:val="001D4A84"/>
    <w:rsid w:val="001D50DD"/>
    <w:rsid w:val="001D714A"/>
    <w:rsid w:val="001D72E1"/>
    <w:rsid w:val="001D75FD"/>
    <w:rsid w:val="001D788F"/>
    <w:rsid w:val="001E0261"/>
    <w:rsid w:val="001E0D43"/>
    <w:rsid w:val="001E14A7"/>
    <w:rsid w:val="001E153B"/>
    <w:rsid w:val="001E169E"/>
    <w:rsid w:val="001E188E"/>
    <w:rsid w:val="001E27A7"/>
    <w:rsid w:val="001E366F"/>
    <w:rsid w:val="001E70AD"/>
    <w:rsid w:val="001E7AA8"/>
    <w:rsid w:val="001F09A5"/>
    <w:rsid w:val="001F20D1"/>
    <w:rsid w:val="001F2614"/>
    <w:rsid w:val="001F2A7D"/>
    <w:rsid w:val="001F361C"/>
    <w:rsid w:val="001F3997"/>
    <w:rsid w:val="001F4A28"/>
    <w:rsid w:val="001F66E5"/>
    <w:rsid w:val="001F6E57"/>
    <w:rsid w:val="001F73DF"/>
    <w:rsid w:val="001F792B"/>
    <w:rsid w:val="00201097"/>
    <w:rsid w:val="00202CCC"/>
    <w:rsid w:val="00203127"/>
    <w:rsid w:val="00203545"/>
    <w:rsid w:val="002037CA"/>
    <w:rsid w:val="00204698"/>
    <w:rsid w:val="002048D8"/>
    <w:rsid w:val="0020508A"/>
    <w:rsid w:val="00205D22"/>
    <w:rsid w:val="00211514"/>
    <w:rsid w:val="00212348"/>
    <w:rsid w:val="00212BA3"/>
    <w:rsid w:val="00213A5E"/>
    <w:rsid w:val="00214CA0"/>
    <w:rsid w:val="002156D3"/>
    <w:rsid w:val="002158CE"/>
    <w:rsid w:val="00216A15"/>
    <w:rsid w:val="0021739F"/>
    <w:rsid w:val="00220771"/>
    <w:rsid w:val="00220B43"/>
    <w:rsid w:val="002212CA"/>
    <w:rsid w:val="00221A3C"/>
    <w:rsid w:val="0022204D"/>
    <w:rsid w:val="002220ED"/>
    <w:rsid w:val="0022288A"/>
    <w:rsid w:val="00222950"/>
    <w:rsid w:val="00222B15"/>
    <w:rsid w:val="00222E70"/>
    <w:rsid w:val="0022507B"/>
    <w:rsid w:val="002255F3"/>
    <w:rsid w:val="002262CB"/>
    <w:rsid w:val="00226714"/>
    <w:rsid w:val="002305F8"/>
    <w:rsid w:val="00230A03"/>
    <w:rsid w:val="00231732"/>
    <w:rsid w:val="00231C33"/>
    <w:rsid w:val="00232211"/>
    <w:rsid w:val="002322FB"/>
    <w:rsid w:val="00232366"/>
    <w:rsid w:val="00233856"/>
    <w:rsid w:val="00233FDF"/>
    <w:rsid w:val="002351C3"/>
    <w:rsid w:val="0023628C"/>
    <w:rsid w:val="002373C0"/>
    <w:rsid w:val="00237E7F"/>
    <w:rsid w:val="00240158"/>
    <w:rsid w:val="002421F9"/>
    <w:rsid w:val="002423A9"/>
    <w:rsid w:val="002423E6"/>
    <w:rsid w:val="00242BB1"/>
    <w:rsid w:val="00243EE1"/>
    <w:rsid w:val="00244179"/>
    <w:rsid w:val="00246D36"/>
    <w:rsid w:val="002478CD"/>
    <w:rsid w:val="002512F3"/>
    <w:rsid w:val="002525F3"/>
    <w:rsid w:val="002526ED"/>
    <w:rsid w:val="002527A4"/>
    <w:rsid w:val="00252E4D"/>
    <w:rsid w:val="00254E14"/>
    <w:rsid w:val="00254E58"/>
    <w:rsid w:val="00256843"/>
    <w:rsid w:val="00256AF8"/>
    <w:rsid w:val="002574A5"/>
    <w:rsid w:val="002575C1"/>
    <w:rsid w:val="002606F1"/>
    <w:rsid w:val="00261535"/>
    <w:rsid w:val="00263D48"/>
    <w:rsid w:val="002641F7"/>
    <w:rsid w:val="00264363"/>
    <w:rsid w:val="0026460A"/>
    <w:rsid w:val="002656F1"/>
    <w:rsid w:val="002664B9"/>
    <w:rsid w:val="00266AEB"/>
    <w:rsid w:val="0027107C"/>
    <w:rsid w:val="00271414"/>
    <w:rsid w:val="00272745"/>
    <w:rsid w:val="002729D7"/>
    <w:rsid w:val="00273A79"/>
    <w:rsid w:val="00274A74"/>
    <w:rsid w:val="0027522C"/>
    <w:rsid w:val="002763DF"/>
    <w:rsid w:val="00276713"/>
    <w:rsid w:val="00276DBA"/>
    <w:rsid w:val="0027729F"/>
    <w:rsid w:val="00277916"/>
    <w:rsid w:val="00277A3D"/>
    <w:rsid w:val="0028059D"/>
    <w:rsid w:val="0028061A"/>
    <w:rsid w:val="00281011"/>
    <w:rsid w:val="00281718"/>
    <w:rsid w:val="002819F3"/>
    <w:rsid w:val="0028255C"/>
    <w:rsid w:val="00284597"/>
    <w:rsid w:val="002852B0"/>
    <w:rsid w:val="00285FA4"/>
    <w:rsid w:val="002861D3"/>
    <w:rsid w:val="00286D71"/>
    <w:rsid w:val="00290831"/>
    <w:rsid w:val="0029085F"/>
    <w:rsid w:val="00290E5D"/>
    <w:rsid w:val="00295DDB"/>
    <w:rsid w:val="00296D74"/>
    <w:rsid w:val="00297B49"/>
    <w:rsid w:val="002A07C8"/>
    <w:rsid w:val="002A1070"/>
    <w:rsid w:val="002A2E78"/>
    <w:rsid w:val="002A512D"/>
    <w:rsid w:val="002A70DA"/>
    <w:rsid w:val="002B08CE"/>
    <w:rsid w:val="002B2776"/>
    <w:rsid w:val="002B2EEE"/>
    <w:rsid w:val="002B5E34"/>
    <w:rsid w:val="002B6D10"/>
    <w:rsid w:val="002B6D9B"/>
    <w:rsid w:val="002C0400"/>
    <w:rsid w:val="002C04F3"/>
    <w:rsid w:val="002C226D"/>
    <w:rsid w:val="002C41F2"/>
    <w:rsid w:val="002C4677"/>
    <w:rsid w:val="002C624F"/>
    <w:rsid w:val="002D0E9D"/>
    <w:rsid w:val="002D42C2"/>
    <w:rsid w:val="002D4CEE"/>
    <w:rsid w:val="002D6393"/>
    <w:rsid w:val="002D64D4"/>
    <w:rsid w:val="002D6660"/>
    <w:rsid w:val="002D6B1F"/>
    <w:rsid w:val="002D7A64"/>
    <w:rsid w:val="002D7DFA"/>
    <w:rsid w:val="002D7EB3"/>
    <w:rsid w:val="002E0BEA"/>
    <w:rsid w:val="002E1939"/>
    <w:rsid w:val="002E2D9A"/>
    <w:rsid w:val="002E3085"/>
    <w:rsid w:val="002E3AE1"/>
    <w:rsid w:val="002E3F26"/>
    <w:rsid w:val="002E4723"/>
    <w:rsid w:val="002E53F5"/>
    <w:rsid w:val="002E6849"/>
    <w:rsid w:val="002E71FE"/>
    <w:rsid w:val="002E728B"/>
    <w:rsid w:val="002E7489"/>
    <w:rsid w:val="002F1E28"/>
    <w:rsid w:val="002F30AC"/>
    <w:rsid w:val="002F4CB6"/>
    <w:rsid w:val="002F61FC"/>
    <w:rsid w:val="002F68E9"/>
    <w:rsid w:val="002F7109"/>
    <w:rsid w:val="002F75B3"/>
    <w:rsid w:val="002F7B64"/>
    <w:rsid w:val="00301C1F"/>
    <w:rsid w:val="00304F7B"/>
    <w:rsid w:val="003050F0"/>
    <w:rsid w:val="003064F6"/>
    <w:rsid w:val="00307A7E"/>
    <w:rsid w:val="0031108A"/>
    <w:rsid w:val="0031137A"/>
    <w:rsid w:val="00311503"/>
    <w:rsid w:val="003116E2"/>
    <w:rsid w:val="003149AC"/>
    <w:rsid w:val="003154FC"/>
    <w:rsid w:val="00315636"/>
    <w:rsid w:val="00316B79"/>
    <w:rsid w:val="003200A3"/>
    <w:rsid w:val="00321494"/>
    <w:rsid w:val="00321709"/>
    <w:rsid w:val="00321783"/>
    <w:rsid w:val="003218FC"/>
    <w:rsid w:val="0032202E"/>
    <w:rsid w:val="0032262A"/>
    <w:rsid w:val="003233CF"/>
    <w:rsid w:val="00323AFA"/>
    <w:rsid w:val="00324B6C"/>
    <w:rsid w:val="00324BEA"/>
    <w:rsid w:val="00324DE8"/>
    <w:rsid w:val="00325DEB"/>
    <w:rsid w:val="003269B6"/>
    <w:rsid w:val="00326BCB"/>
    <w:rsid w:val="003270FF"/>
    <w:rsid w:val="0032767F"/>
    <w:rsid w:val="00327D46"/>
    <w:rsid w:val="0033123E"/>
    <w:rsid w:val="00331C35"/>
    <w:rsid w:val="00331D81"/>
    <w:rsid w:val="00331FF4"/>
    <w:rsid w:val="00334CD5"/>
    <w:rsid w:val="00334EFF"/>
    <w:rsid w:val="00335801"/>
    <w:rsid w:val="00335C84"/>
    <w:rsid w:val="00336A5F"/>
    <w:rsid w:val="003402F1"/>
    <w:rsid w:val="00340327"/>
    <w:rsid w:val="003405EA"/>
    <w:rsid w:val="00340A83"/>
    <w:rsid w:val="0034140F"/>
    <w:rsid w:val="00341859"/>
    <w:rsid w:val="00341DFF"/>
    <w:rsid w:val="003434AB"/>
    <w:rsid w:val="003436A8"/>
    <w:rsid w:val="00343B29"/>
    <w:rsid w:val="00344F07"/>
    <w:rsid w:val="003479A2"/>
    <w:rsid w:val="00347DF0"/>
    <w:rsid w:val="00350C1B"/>
    <w:rsid w:val="00354060"/>
    <w:rsid w:val="00354D90"/>
    <w:rsid w:val="003563B7"/>
    <w:rsid w:val="003634B3"/>
    <w:rsid w:val="00366A46"/>
    <w:rsid w:val="00366F66"/>
    <w:rsid w:val="003671FC"/>
    <w:rsid w:val="00367ABB"/>
    <w:rsid w:val="00371BEC"/>
    <w:rsid w:val="00372987"/>
    <w:rsid w:val="00372F90"/>
    <w:rsid w:val="00374443"/>
    <w:rsid w:val="00375424"/>
    <w:rsid w:val="003762B5"/>
    <w:rsid w:val="003803CC"/>
    <w:rsid w:val="00380A78"/>
    <w:rsid w:val="0038166D"/>
    <w:rsid w:val="00386124"/>
    <w:rsid w:val="00386BF0"/>
    <w:rsid w:val="003913C9"/>
    <w:rsid w:val="00393125"/>
    <w:rsid w:val="00397C85"/>
    <w:rsid w:val="003A0536"/>
    <w:rsid w:val="003A3D1F"/>
    <w:rsid w:val="003A5364"/>
    <w:rsid w:val="003A5406"/>
    <w:rsid w:val="003A54B4"/>
    <w:rsid w:val="003A7C82"/>
    <w:rsid w:val="003B05FE"/>
    <w:rsid w:val="003B26D9"/>
    <w:rsid w:val="003B2810"/>
    <w:rsid w:val="003C08B0"/>
    <w:rsid w:val="003C1A27"/>
    <w:rsid w:val="003C278D"/>
    <w:rsid w:val="003C559C"/>
    <w:rsid w:val="003C6356"/>
    <w:rsid w:val="003D3EA1"/>
    <w:rsid w:val="003D4153"/>
    <w:rsid w:val="003D49E5"/>
    <w:rsid w:val="003D5656"/>
    <w:rsid w:val="003D773B"/>
    <w:rsid w:val="003E10C4"/>
    <w:rsid w:val="003E12F7"/>
    <w:rsid w:val="003E1920"/>
    <w:rsid w:val="003E2471"/>
    <w:rsid w:val="003E26DD"/>
    <w:rsid w:val="003E3800"/>
    <w:rsid w:val="003E3AE8"/>
    <w:rsid w:val="003E3F73"/>
    <w:rsid w:val="003E41D8"/>
    <w:rsid w:val="003E43D0"/>
    <w:rsid w:val="003E5655"/>
    <w:rsid w:val="003E6B21"/>
    <w:rsid w:val="003E7819"/>
    <w:rsid w:val="003F00B1"/>
    <w:rsid w:val="003F045D"/>
    <w:rsid w:val="003F0944"/>
    <w:rsid w:val="003F14DA"/>
    <w:rsid w:val="003F21AA"/>
    <w:rsid w:val="003F3E9E"/>
    <w:rsid w:val="003F43B9"/>
    <w:rsid w:val="003F6166"/>
    <w:rsid w:val="003F6D13"/>
    <w:rsid w:val="003F743D"/>
    <w:rsid w:val="003F772F"/>
    <w:rsid w:val="00400DA1"/>
    <w:rsid w:val="004012D1"/>
    <w:rsid w:val="00401D34"/>
    <w:rsid w:val="00403309"/>
    <w:rsid w:val="00404289"/>
    <w:rsid w:val="004051AE"/>
    <w:rsid w:val="00407EBA"/>
    <w:rsid w:val="00410C26"/>
    <w:rsid w:val="00410CFC"/>
    <w:rsid w:val="00411463"/>
    <w:rsid w:val="00411BB4"/>
    <w:rsid w:val="00415039"/>
    <w:rsid w:val="004169B6"/>
    <w:rsid w:val="004172D4"/>
    <w:rsid w:val="00420FB9"/>
    <w:rsid w:val="00421BD3"/>
    <w:rsid w:val="00424AD5"/>
    <w:rsid w:val="00425373"/>
    <w:rsid w:val="00425598"/>
    <w:rsid w:val="00427762"/>
    <w:rsid w:val="00431700"/>
    <w:rsid w:val="00432F6B"/>
    <w:rsid w:val="00437B9F"/>
    <w:rsid w:val="00440EA9"/>
    <w:rsid w:val="004420BC"/>
    <w:rsid w:val="00443072"/>
    <w:rsid w:val="0044359E"/>
    <w:rsid w:val="00443843"/>
    <w:rsid w:val="00446599"/>
    <w:rsid w:val="0044675D"/>
    <w:rsid w:val="00446926"/>
    <w:rsid w:val="00446D52"/>
    <w:rsid w:val="004470C7"/>
    <w:rsid w:val="0044712F"/>
    <w:rsid w:val="00447715"/>
    <w:rsid w:val="00452FD2"/>
    <w:rsid w:val="004549A4"/>
    <w:rsid w:val="00454BFC"/>
    <w:rsid w:val="00455551"/>
    <w:rsid w:val="004567D8"/>
    <w:rsid w:val="00457626"/>
    <w:rsid w:val="00461C13"/>
    <w:rsid w:val="004620D6"/>
    <w:rsid w:val="00462167"/>
    <w:rsid w:val="0046448E"/>
    <w:rsid w:val="00464CAC"/>
    <w:rsid w:val="00464CC4"/>
    <w:rsid w:val="00465CF4"/>
    <w:rsid w:val="00465EB9"/>
    <w:rsid w:val="0046608F"/>
    <w:rsid w:val="004666F8"/>
    <w:rsid w:val="00470568"/>
    <w:rsid w:val="004715C8"/>
    <w:rsid w:val="00471D73"/>
    <w:rsid w:val="004728C8"/>
    <w:rsid w:val="00472B40"/>
    <w:rsid w:val="004742B5"/>
    <w:rsid w:val="0047527E"/>
    <w:rsid w:val="00475463"/>
    <w:rsid w:val="00476813"/>
    <w:rsid w:val="004769F9"/>
    <w:rsid w:val="00477486"/>
    <w:rsid w:val="004774CF"/>
    <w:rsid w:val="00480373"/>
    <w:rsid w:val="00480E07"/>
    <w:rsid w:val="0048165F"/>
    <w:rsid w:val="00481DD7"/>
    <w:rsid w:val="00481F2E"/>
    <w:rsid w:val="0048206B"/>
    <w:rsid w:val="0048250E"/>
    <w:rsid w:val="00483419"/>
    <w:rsid w:val="00484AF4"/>
    <w:rsid w:val="004879EF"/>
    <w:rsid w:val="004904A3"/>
    <w:rsid w:val="00491D20"/>
    <w:rsid w:val="0049226A"/>
    <w:rsid w:val="00495CF0"/>
    <w:rsid w:val="004A0064"/>
    <w:rsid w:val="004A173D"/>
    <w:rsid w:val="004A1EAA"/>
    <w:rsid w:val="004A32AC"/>
    <w:rsid w:val="004A3C1D"/>
    <w:rsid w:val="004A42D2"/>
    <w:rsid w:val="004A69AC"/>
    <w:rsid w:val="004A78C8"/>
    <w:rsid w:val="004A79D1"/>
    <w:rsid w:val="004A7A34"/>
    <w:rsid w:val="004B1553"/>
    <w:rsid w:val="004B1BBE"/>
    <w:rsid w:val="004B5E16"/>
    <w:rsid w:val="004B7443"/>
    <w:rsid w:val="004B7524"/>
    <w:rsid w:val="004B7590"/>
    <w:rsid w:val="004B769A"/>
    <w:rsid w:val="004C0541"/>
    <w:rsid w:val="004C0B38"/>
    <w:rsid w:val="004C0C7C"/>
    <w:rsid w:val="004C3F68"/>
    <w:rsid w:val="004C4A4D"/>
    <w:rsid w:val="004C4D37"/>
    <w:rsid w:val="004C553C"/>
    <w:rsid w:val="004C61C3"/>
    <w:rsid w:val="004C6623"/>
    <w:rsid w:val="004C6AB7"/>
    <w:rsid w:val="004C6D19"/>
    <w:rsid w:val="004C71AA"/>
    <w:rsid w:val="004C7965"/>
    <w:rsid w:val="004D006E"/>
    <w:rsid w:val="004D019D"/>
    <w:rsid w:val="004D1073"/>
    <w:rsid w:val="004D1719"/>
    <w:rsid w:val="004D1D54"/>
    <w:rsid w:val="004D231A"/>
    <w:rsid w:val="004D2852"/>
    <w:rsid w:val="004D289E"/>
    <w:rsid w:val="004D2CBA"/>
    <w:rsid w:val="004D4A81"/>
    <w:rsid w:val="004D4DB4"/>
    <w:rsid w:val="004D76AF"/>
    <w:rsid w:val="004D7A16"/>
    <w:rsid w:val="004D7E1A"/>
    <w:rsid w:val="004E09B9"/>
    <w:rsid w:val="004E2455"/>
    <w:rsid w:val="004E2CF3"/>
    <w:rsid w:val="004E5863"/>
    <w:rsid w:val="004E59B4"/>
    <w:rsid w:val="004E5A36"/>
    <w:rsid w:val="004E6D55"/>
    <w:rsid w:val="004E7B6B"/>
    <w:rsid w:val="004F1ABA"/>
    <w:rsid w:val="004F2673"/>
    <w:rsid w:val="004F4040"/>
    <w:rsid w:val="004F5CDE"/>
    <w:rsid w:val="004F6B42"/>
    <w:rsid w:val="004F73F8"/>
    <w:rsid w:val="005001F1"/>
    <w:rsid w:val="00500F2F"/>
    <w:rsid w:val="00501B7E"/>
    <w:rsid w:val="005024FC"/>
    <w:rsid w:val="00502BB7"/>
    <w:rsid w:val="005050CB"/>
    <w:rsid w:val="00505652"/>
    <w:rsid w:val="005075FA"/>
    <w:rsid w:val="005076B0"/>
    <w:rsid w:val="005119C2"/>
    <w:rsid w:val="00513DA2"/>
    <w:rsid w:val="0051519B"/>
    <w:rsid w:val="00515764"/>
    <w:rsid w:val="005162A8"/>
    <w:rsid w:val="00517DE8"/>
    <w:rsid w:val="005205A9"/>
    <w:rsid w:val="00521F24"/>
    <w:rsid w:val="00525075"/>
    <w:rsid w:val="005268BE"/>
    <w:rsid w:val="00527428"/>
    <w:rsid w:val="00527DB9"/>
    <w:rsid w:val="00530045"/>
    <w:rsid w:val="0053147B"/>
    <w:rsid w:val="00534C2D"/>
    <w:rsid w:val="00537092"/>
    <w:rsid w:val="00537EF8"/>
    <w:rsid w:val="0054007C"/>
    <w:rsid w:val="00540CD2"/>
    <w:rsid w:val="0054119B"/>
    <w:rsid w:val="00542263"/>
    <w:rsid w:val="005425B7"/>
    <w:rsid w:val="00542657"/>
    <w:rsid w:val="0054289D"/>
    <w:rsid w:val="00544DFA"/>
    <w:rsid w:val="00544EAB"/>
    <w:rsid w:val="00546086"/>
    <w:rsid w:val="00546321"/>
    <w:rsid w:val="00546F59"/>
    <w:rsid w:val="005477D5"/>
    <w:rsid w:val="00547D79"/>
    <w:rsid w:val="005519FA"/>
    <w:rsid w:val="00553959"/>
    <w:rsid w:val="00553EE4"/>
    <w:rsid w:val="00554327"/>
    <w:rsid w:val="005555CB"/>
    <w:rsid w:val="00556498"/>
    <w:rsid w:val="00557879"/>
    <w:rsid w:val="0056159E"/>
    <w:rsid w:val="00561B8B"/>
    <w:rsid w:val="005623FE"/>
    <w:rsid w:val="00562987"/>
    <w:rsid w:val="00563190"/>
    <w:rsid w:val="00563529"/>
    <w:rsid w:val="0056360D"/>
    <w:rsid w:val="00563905"/>
    <w:rsid w:val="005653A5"/>
    <w:rsid w:val="005665AF"/>
    <w:rsid w:val="0057078D"/>
    <w:rsid w:val="005714AA"/>
    <w:rsid w:val="0057379C"/>
    <w:rsid w:val="00574A9E"/>
    <w:rsid w:val="00576C86"/>
    <w:rsid w:val="00580A58"/>
    <w:rsid w:val="00580AEB"/>
    <w:rsid w:val="00581A8D"/>
    <w:rsid w:val="0058283E"/>
    <w:rsid w:val="00582D83"/>
    <w:rsid w:val="0058377C"/>
    <w:rsid w:val="0058444C"/>
    <w:rsid w:val="00584D90"/>
    <w:rsid w:val="00584FA4"/>
    <w:rsid w:val="00585907"/>
    <w:rsid w:val="00586156"/>
    <w:rsid w:val="00586B9C"/>
    <w:rsid w:val="00586F40"/>
    <w:rsid w:val="00587723"/>
    <w:rsid w:val="00591375"/>
    <w:rsid w:val="005914AF"/>
    <w:rsid w:val="0059241D"/>
    <w:rsid w:val="00593125"/>
    <w:rsid w:val="0059393D"/>
    <w:rsid w:val="00593E88"/>
    <w:rsid w:val="005947D4"/>
    <w:rsid w:val="00594856"/>
    <w:rsid w:val="0059548F"/>
    <w:rsid w:val="005959DB"/>
    <w:rsid w:val="005A1F43"/>
    <w:rsid w:val="005A2E3B"/>
    <w:rsid w:val="005A35C3"/>
    <w:rsid w:val="005A384C"/>
    <w:rsid w:val="005A3BAD"/>
    <w:rsid w:val="005A49B8"/>
    <w:rsid w:val="005A6EB7"/>
    <w:rsid w:val="005A77DF"/>
    <w:rsid w:val="005B053D"/>
    <w:rsid w:val="005B1996"/>
    <w:rsid w:val="005B19D9"/>
    <w:rsid w:val="005B2F48"/>
    <w:rsid w:val="005B31F2"/>
    <w:rsid w:val="005B392A"/>
    <w:rsid w:val="005B3F06"/>
    <w:rsid w:val="005B3F49"/>
    <w:rsid w:val="005B5BA8"/>
    <w:rsid w:val="005B5E7B"/>
    <w:rsid w:val="005B64F6"/>
    <w:rsid w:val="005B6A0B"/>
    <w:rsid w:val="005B7938"/>
    <w:rsid w:val="005C2901"/>
    <w:rsid w:val="005C2B9E"/>
    <w:rsid w:val="005C2F3B"/>
    <w:rsid w:val="005C380B"/>
    <w:rsid w:val="005C48AC"/>
    <w:rsid w:val="005C7EF5"/>
    <w:rsid w:val="005D02C7"/>
    <w:rsid w:val="005D1222"/>
    <w:rsid w:val="005D2646"/>
    <w:rsid w:val="005D31F0"/>
    <w:rsid w:val="005D3B4C"/>
    <w:rsid w:val="005D45AE"/>
    <w:rsid w:val="005D62AA"/>
    <w:rsid w:val="005D6BF8"/>
    <w:rsid w:val="005D7762"/>
    <w:rsid w:val="005D7BEE"/>
    <w:rsid w:val="005D7FD0"/>
    <w:rsid w:val="005E0375"/>
    <w:rsid w:val="005E0513"/>
    <w:rsid w:val="005E148E"/>
    <w:rsid w:val="005E1FB9"/>
    <w:rsid w:val="005E330D"/>
    <w:rsid w:val="005E361A"/>
    <w:rsid w:val="005E3EEE"/>
    <w:rsid w:val="005E4807"/>
    <w:rsid w:val="005E4F9D"/>
    <w:rsid w:val="005E5541"/>
    <w:rsid w:val="005E5F44"/>
    <w:rsid w:val="005E6C7C"/>
    <w:rsid w:val="005F111B"/>
    <w:rsid w:val="005F1F09"/>
    <w:rsid w:val="005F2474"/>
    <w:rsid w:val="005F26C6"/>
    <w:rsid w:val="005F49AD"/>
    <w:rsid w:val="005F574A"/>
    <w:rsid w:val="005F5A23"/>
    <w:rsid w:val="005F6D97"/>
    <w:rsid w:val="005F7140"/>
    <w:rsid w:val="005F7AEC"/>
    <w:rsid w:val="00600A28"/>
    <w:rsid w:val="0060195B"/>
    <w:rsid w:val="00601991"/>
    <w:rsid w:val="006028B0"/>
    <w:rsid w:val="0060342F"/>
    <w:rsid w:val="00603509"/>
    <w:rsid w:val="00604107"/>
    <w:rsid w:val="006041B5"/>
    <w:rsid w:val="00606901"/>
    <w:rsid w:val="00606947"/>
    <w:rsid w:val="006078EE"/>
    <w:rsid w:val="00610006"/>
    <w:rsid w:val="00610ABC"/>
    <w:rsid w:val="00610BC4"/>
    <w:rsid w:val="00611096"/>
    <w:rsid w:val="00611151"/>
    <w:rsid w:val="00611A4E"/>
    <w:rsid w:val="006120AA"/>
    <w:rsid w:val="00612C20"/>
    <w:rsid w:val="00613E1B"/>
    <w:rsid w:val="006141A3"/>
    <w:rsid w:val="00614943"/>
    <w:rsid w:val="006155BA"/>
    <w:rsid w:val="00616F47"/>
    <w:rsid w:val="00617129"/>
    <w:rsid w:val="006177CC"/>
    <w:rsid w:val="006177E4"/>
    <w:rsid w:val="006201BA"/>
    <w:rsid w:val="00620913"/>
    <w:rsid w:val="00622B5E"/>
    <w:rsid w:val="0062473A"/>
    <w:rsid w:val="00626809"/>
    <w:rsid w:val="00626D91"/>
    <w:rsid w:val="0063024C"/>
    <w:rsid w:val="00632CB2"/>
    <w:rsid w:val="00632E2E"/>
    <w:rsid w:val="00632FF0"/>
    <w:rsid w:val="006338D6"/>
    <w:rsid w:val="00633B18"/>
    <w:rsid w:val="00634EC2"/>
    <w:rsid w:val="00634FCC"/>
    <w:rsid w:val="00635903"/>
    <w:rsid w:val="0063612C"/>
    <w:rsid w:val="00644FB9"/>
    <w:rsid w:val="00645F6F"/>
    <w:rsid w:val="00647681"/>
    <w:rsid w:val="00650912"/>
    <w:rsid w:val="0065134E"/>
    <w:rsid w:val="00651B26"/>
    <w:rsid w:val="00651B37"/>
    <w:rsid w:val="0065226A"/>
    <w:rsid w:val="00656E11"/>
    <w:rsid w:val="006575A5"/>
    <w:rsid w:val="00657885"/>
    <w:rsid w:val="006601EB"/>
    <w:rsid w:val="006601ED"/>
    <w:rsid w:val="00660302"/>
    <w:rsid w:val="0066185C"/>
    <w:rsid w:val="00661F1A"/>
    <w:rsid w:val="00662DB1"/>
    <w:rsid w:val="00663208"/>
    <w:rsid w:val="00663D77"/>
    <w:rsid w:val="00664B8F"/>
    <w:rsid w:val="00665399"/>
    <w:rsid w:val="00670E0E"/>
    <w:rsid w:val="00672142"/>
    <w:rsid w:val="006732DF"/>
    <w:rsid w:val="0067399B"/>
    <w:rsid w:val="00673A5D"/>
    <w:rsid w:val="00675B36"/>
    <w:rsid w:val="00675FB2"/>
    <w:rsid w:val="0067606C"/>
    <w:rsid w:val="00676D1E"/>
    <w:rsid w:val="0068066A"/>
    <w:rsid w:val="0068077E"/>
    <w:rsid w:val="00680854"/>
    <w:rsid w:val="006813BA"/>
    <w:rsid w:val="00681AB1"/>
    <w:rsid w:val="00682041"/>
    <w:rsid w:val="00682AFC"/>
    <w:rsid w:val="00684FEB"/>
    <w:rsid w:val="006866A0"/>
    <w:rsid w:val="0068737C"/>
    <w:rsid w:val="006876EC"/>
    <w:rsid w:val="00691421"/>
    <w:rsid w:val="006917EF"/>
    <w:rsid w:val="00691FC2"/>
    <w:rsid w:val="00692212"/>
    <w:rsid w:val="00693277"/>
    <w:rsid w:val="00693407"/>
    <w:rsid w:val="00693648"/>
    <w:rsid w:val="00694BF4"/>
    <w:rsid w:val="00694E71"/>
    <w:rsid w:val="00695E97"/>
    <w:rsid w:val="006966F7"/>
    <w:rsid w:val="006A2119"/>
    <w:rsid w:val="006A26E8"/>
    <w:rsid w:val="006A3C12"/>
    <w:rsid w:val="006A43FA"/>
    <w:rsid w:val="006A5B93"/>
    <w:rsid w:val="006A7271"/>
    <w:rsid w:val="006A736A"/>
    <w:rsid w:val="006B044A"/>
    <w:rsid w:val="006B0AA8"/>
    <w:rsid w:val="006B1ADF"/>
    <w:rsid w:val="006B265F"/>
    <w:rsid w:val="006B5B1C"/>
    <w:rsid w:val="006B5DF0"/>
    <w:rsid w:val="006B7952"/>
    <w:rsid w:val="006B7D30"/>
    <w:rsid w:val="006C02AF"/>
    <w:rsid w:val="006C0657"/>
    <w:rsid w:val="006C0699"/>
    <w:rsid w:val="006C5343"/>
    <w:rsid w:val="006C6302"/>
    <w:rsid w:val="006C6421"/>
    <w:rsid w:val="006C6691"/>
    <w:rsid w:val="006D07FA"/>
    <w:rsid w:val="006D0DAE"/>
    <w:rsid w:val="006D20CC"/>
    <w:rsid w:val="006D2106"/>
    <w:rsid w:val="006D63F0"/>
    <w:rsid w:val="006E23EE"/>
    <w:rsid w:val="006E29FE"/>
    <w:rsid w:val="006E4F11"/>
    <w:rsid w:val="006E556D"/>
    <w:rsid w:val="006E660A"/>
    <w:rsid w:val="006F0747"/>
    <w:rsid w:val="006F1013"/>
    <w:rsid w:val="006F2958"/>
    <w:rsid w:val="006F31C9"/>
    <w:rsid w:val="006F3565"/>
    <w:rsid w:val="006F5A84"/>
    <w:rsid w:val="006F637D"/>
    <w:rsid w:val="006F6D69"/>
    <w:rsid w:val="006F6F04"/>
    <w:rsid w:val="006F70CF"/>
    <w:rsid w:val="006F7831"/>
    <w:rsid w:val="007041F6"/>
    <w:rsid w:val="00704C65"/>
    <w:rsid w:val="00704FFE"/>
    <w:rsid w:val="0070504B"/>
    <w:rsid w:val="00705DF1"/>
    <w:rsid w:val="007061DB"/>
    <w:rsid w:val="00706B2A"/>
    <w:rsid w:val="00706DA8"/>
    <w:rsid w:val="00706F06"/>
    <w:rsid w:val="00707150"/>
    <w:rsid w:val="00707565"/>
    <w:rsid w:val="00707843"/>
    <w:rsid w:val="00707E98"/>
    <w:rsid w:val="0071270C"/>
    <w:rsid w:val="00712F12"/>
    <w:rsid w:val="007135E3"/>
    <w:rsid w:val="0071360D"/>
    <w:rsid w:val="0071554A"/>
    <w:rsid w:val="00717A4D"/>
    <w:rsid w:val="007204F9"/>
    <w:rsid w:val="00720D61"/>
    <w:rsid w:val="00720F82"/>
    <w:rsid w:val="00721A96"/>
    <w:rsid w:val="00722AB7"/>
    <w:rsid w:val="007235ED"/>
    <w:rsid w:val="00724952"/>
    <w:rsid w:val="00725BB3"/>
    <w:rsid w:val="00725BE4"/>
    <w:rsid w:val="00725E9B"/>
    <w:rsid w:val="007301B4"/>
    <w:rsid w:val="00730DC4"/>
    <w:rsid w:val="00731629"/>
    <w:rsid w:val="007324C5"/>
    <w:rsid w:val="00733A05"/>
    <w:rsid w:val="007347FD"/>
    <w:rsid w:val="00734DC9"/>
    <w:rsid w:val="00737DB0"/>
    <w:rsid w:val="00737FA5"/>
    <w:rsid w:val="007401E8"/>
    <w:rsid w:val="007407E0"/>
    <w:rsid w:val="0074119F"/>
    <w:rsid w:val="00741CB9"/>
    <w:rsid w:val="00743140"/>
    <w:rsid w:val="00743702"/>
    <w:rsid w:val="00743B26"/>
    <w:rsid w:val="007448A4"/>
    <w:rsid w:val="007457F7"/>
    <w:rsid w:val="007467DD"/>
    <w:rsid w:val="00750446"/>
    <w:rsid w:val="00752424"/>
    <w:rsid w:val="007533F3"/>
    <w:rsid w:val="00753E21"/>
    <w:rsid w:val="00754313"/>
    <w:rsid w:val="007547BC"/>
    <w:rsid w:val="0075575F"/>
    <w:rsid w:val="00756EBB"/>
    <w:rsid w:val="00757DA1"/>
    <w:rsid w:val="0076057D"/>
    <w:rsid w:val="00762248"/>
    <w:rsid w:val="007622F7"/>
    <w:rsid w:val="00763FAF"/>
    <w:rsid w:val="0076438C"/>
    <w:rsid w:val="00764616"/>
    <w:rsid w:val="00764991"/>
    <w:rsid w:val="007652AA"/>
    <w:rsid w:val="007654F5"/>
    <w:rsid w:val="007657D3"/>
    <w:rsid w:val="007707DD"/>
    <w:rsid w:val="00770D3C"/>
    <w:rsid w:val="007711AE"/>
    <w:rsid w:val="00771BF2"/>
    <w:rsid w:val="00772BA2"/>
    <w:rsid w:val="00773D89"/>
    <w:rsid w:val="00775026"/>
    <w:rsid w:val="00775845"/>
    <w:rsid w:val="00775BBE"/>
    <w:rsid w:val="00776815"/>
    <w:rsid w:val="00780AB7"/>
    <w:rsid w:val="007817AF"/>
    <w:rsid w:val="00782524"/>
    <w:rsid w:val="0078334D"/>
    <w:rsid w:val="00784519"/>
    <w:rsid w:val="00784707"/>
    <w:rsid w:val="00787094"/>
    <w:rsid w:val="00787177"/>
    <w:rsid w:val="00787623"/>
    <w:rsid w:val="00787B4F"/>
    <w:rsid w:val="00787CC1"/>
    <w:rsid w:val="007915D1"/>
    <w:rsid w:val="007922DE"/>
    <w:rsid w:val="007924FE"/>
    <w:rsid w:val="00793E1B"/>
    <w:rsid w:val="00794168"/>
    <w:rsid w:val="00794E55"/>
    <w:rsid w:val="00795FA5"/>
    <w:rsid w:val="00796271"/>
    <w:rsid w:val="00796CE3"/>
    <w:rsid w:val="007A292B"/>
    <w:rsid w:val="007A2D8A"/>
    <w:rsid w:val="007A3132"/>
    <w:rsid w:val="007A4172"/>
    <w:rsid w:val="007A487C"/>
    <w:rsid w:val="007A5018"/>
    <w:rsid w:val="007A5F86"/>
    <w:rsid w:val="007A6797"/>
    <w:rsid w:val="007B0B48"/>
    <w:rsid w:val="007B31B7"/>
    <w:rsid w:val="007B40F1"/>
    <w:rsid w:val="007B51C7"/>
    <w:rsid w:val="007B542E"/>
    <w:rsid w:val="007B588D"/>
    <w:rsid w:val="007B58D5"/>
    <w:rsid w:val="007B7365"/>
    <w:rsid w:val="007B7C08"/>
    <w:rsid w:val="007B7C0E"/>
    <w:rsid w:val="007B7D5A"/>
    <w:rsid w:val="007C0C6F"/>
    <w:rsid w:val="007C1E9E"/>
    <w:rsid w:val="007C261F"/>
    <w:rsid w:val="007C3149"/>
    <w:rsid w:val="007C31D3"/>
    <w:rsid w:val="007C372B"/>
    <w:rsid w:val="007C46C4"/>
    <w:rsid w:val="007C4941"/>
    <w:rsid w:val="007C4DAD"/>
    <w:rsid w:val="007C524A"/>
    <w:rsid w:val="007C5F35"/>
    <w:rsid w:val="007C7781"/>
    <w:rsid w:val="007D017A"/>
    <w:rsid w:val="007D0FA0"/>
    <w:rsid w:val="007D3688"/>
    <w:rsid w:val="007D3857"/>
    <w:rsid w:val="007D3AA6"/>
    <w:rsid w:val="007D4DE3"/>
    <w:rsid w:val="007D52D9"/>
    <w:rsid w:val="007D6823"/>
    <w:rsid w:val="007D6982"/>
    <w:rsid w:val="007D75A4"/>
    <w:rsid w:val="007E0239"/>
    <w:rsid w:val="007E0E87"/>
    <w:rsid w:val="007E1A75"/>
    <w:rsid w:val="007E1AD9"/>
    <w:rsid w:val="007E280B"/>
    <w:rsid w:val="007E2B95"/>
    <w:rsid w:val="007E3C23"/>
    <w:rsid w:val="007E4331"/>
    <w:rsid w:val="007E695E"/>
    <w:rsid w:val="007E7B86"/>
    <w:rsid w:val="007F3F45"/>
    <w:rsid w:val="007F46BC"/>
    <w:rsid w:val="007F489B"/>
    <w:rsid w:val="007F4928"/>
    <w:rsid w:val="007F5F02"/>
    <w:rsid w:val="007F7685"/>
    <w:rsid w:val="007F7F3C"/>
    <w:rsid w:val="00800A15"/>
    <w:rsid w:val="0080107B"/>
    <w:rsid w:val="00801B3D"/>
    <w:rsid w:val="00801D28"/>
    <w:rsid w:val="0080310A"/>
    <w:rsid w:val="00805E65"/>
    <w:rsid w:val="00806AD5"/>
    <w:rsid w:val="00806FEB"/>
    <w:rsid w:val="0081080A"/>
    <w:rsid w:val="00812035"/>
    <w:rsid w:val="008125B7"/>
    <w:rsid w:val="00813712"/>
    <w:rsid w:val="00813D38"/>
    <w:rsid w:val="00813ED2"/>
    <w:rsid w:val="00814056"/>
    <w:rsid w:val="00815D33"/>
    <w:rsid w:val="00816CEA"/>
    <w:rsid w:val="008177C2"/>
    <w:rsid w:val="00817FC1"/>
    <w:rsid w:val="00820E7E"/>
    <w:rsid w:val="00821D74"/>
    <w:rsid w:val="00822731"/>
    <w:rsid w:val="008227B7"/>
    <w:rsid w:val="00824B0E"/>
    <w:rsid w:val="00824E92"/>
    <w:rsid w:val="008303D3"/>
    <w:rsid w:val="0083070C"/>
    <w:rsid w:val="00830B52"/>
    <w:rsid w:val="00832020"/>
    <w:rsid w:val="008332DE"/>
    <w:rsid w:val="00833BEC"/>
    <w:rsid w:val="00833D3D"/>
    <w:rsid w:val="008340A8"/>
    <w:rsid w:val="0083443E"/>
    <w:rsid w:val="008368D2"/>
    <w:rsid w:val="00842A03"/>
    <w:rsid w:val="00843066"/>
    <w:rsid w:val="008441C0"/>
    <w:rsid w:val="0084558E"/>
    <w:rsid w:val="00845D62"/>
    <w:rsid w:val="00847091"/>
    <w:rsid w:val="008514E8"/>
    <w:rsid w:val="0085156D"/>
    <w:rsid w:val="00851977"/>
    <w:rsid w:val="00851DCC"/>
    <w:rsid w:val="008526A4"/>
    <w:rsid w:val="00853A44"/>
    <w:rsid w:val="008562E5"/>
    <w:rsid w:val="0085663F"/>
    <w:rsid w:val="0085685F"/>
    <w:rsid w:val="00856DAD"/>
    <w:rsid w:val="0085752E"/>
    <w:rsid w:val="00857DA2"/>
    <w:rsid w:val="00860ED4"/>
    <w:rsid w:val="00861A93"/>
    <w:rsid w:val="00863074"/>
    <w:rsid w:val="00863A1E"/>
    <w:rsid w:val="00865392"/>
    <w:rsid w:val="00865699"/>
    <w:rsid w:val="00865838"/>
    <w:rsid w:val="008665E6"/>
    <w:rsid w:val="00867147"/>
    <w:rsid w:val="0087006C"/>
    <w:rsid w:val="008701CA"/>
    <w:rsid w:val="00870E23"/>
    <w:rsid w:val="00870E24"/>
    <w:rsid w:val="00873637"/>
    <w:rsid w:val="00873CB2"/>
    <w:rsid w:val="00874DEB"/>
    <w:rsid w:val="00874EAA"/>
    <w:rsid w:val="00876271"/>
    <w:rsid w:val="00876C57"/>
    <w:rsid w:val="00877422"/>
    <w:rsid w:val="00877E21"/>
    <w:rsid w:val="00881B98"/>
    <w:rsid w:val="00882131"/>
    <w:rsid w:val="0088472D"/>
    <w:rsid w:val="008849F4"/>
    <w:rsid w:val="00886BD3"/>
    <w:rsid w:val="00887960"/>
    <w:rsid w:val="008902EC"/>
    <w:rsid w:val="00890633"/>
    <w:rsid w:val="00891D51"/>
    <w:rsid w:val="008929DF"/>
    <w:rsid w:val="00893240"/>
    <w:rsid w:val="00894ADA"/>
    <w:rsid w:val="008952C6"/>
    <w:rsid w:val="00897F86"/>
    <w:rsid w:val="008A15E3"/>
    <w:rsid w:val="008A19A3"/>
    <w:rsid w:val="008A1F62"/>
    <w:rsid w:val="008A27A3"/>
    <w:rsid w:val="008A29B7"/>
    <w:rsid w:val="008A34FC"/>
    <w:rsid w:val="008A5D4A"/>
    <w:rsid w:val="008A71E6"/>
    <w:rsid w:val="008A7BDC"/>
    <w:rsid w:val="008B127C"/>
    <w:rsid w:val="008B1955"/>
    <w:rsid w:val="008B1F06"/>
    <w:rsid w:val="008B50F0"/>
    <w:rsid w:val="008B7C7D"/>
    <w:rsid w:val="008C04F7"/>
    <w:rsid w:val="008C0FFC"/>
    <w:rsid w:val="008C2C53"/>
    <w:rsid w:val="008C317C"/>
    <w:rsid w:val="008C3E28"/>
    <w:rsid w:val="008C475B"/>
    <w:rsid w:val="008C52D3"/>
    <w:rsid w:val="008C54C3"/>
    <w:rsid w:val="008C69A3"/>
    <w:rsid w:val="008C76CC"/>
    <w:rsid w:val="008C7B59"/>
    <w:rsid w:val="008D0BC1"/>
    <w:rsid w:val="008D1A4A"/>
    <w:rsid w:val="008D20A8"/>
    <w:rsid w:val="008D301D"/>
    <w:rsid w:val="008D3335"/>
    <w:rsid w:val="008D34A0"/>
    <w:rsid w:val="008D35BC"/>
    <w:rsid w:val="008D4562"/>
    <w:rsid w:val="008D6E8C"/>
    <w:rsid w:val="008D7C1C"/>
    <w:rsid w:val="008D7EE4"/>
    <w:rsid w:val="008E0417"/>
    <w:rsid w:val="008E212C"/>
    <w:rsid w:val="008E40AE"/>
    <w:rsid w:val="008E5A07"/>
    <w:rsid w:val="008E606D"/>
    <w:rsid w:val="008E669C"/>
    <w:rsid w:val="008E6AC8"/>
    <w:rsid w:val="008E6B73"/>
    <w:rsid w:val="008E7D0A"/>
    <w:rsid w:val="008F17BA"/>
    <w:rsid w:val="008F202D"/>
    <w:rsid w:val="008F253F"/>
    <w:rsid w:val="008F296A"/>
    <w:rsid w:val="008F3A2C"/>
    <w:rsid w:val="008F422A"/>
    <w:rsid w:val="008F44F8"/>
    <w:rsid w:val="008F53B2"/>
    <w:rsid w:val="008F6176"/>
    <w:rsid w:val="008F7099"/>
    <w:rsid w:val="00902052"/>
    <w:rsid w:val="009023E6"/>
    <w:rsid w:val="00902DDA"/>
    <w:rsid w:val="00903DEA"/>
    <w:rsid w:val="00903ED0"/>
    <w:rsid w:val="00906FDA"/>
    <w:rsid w:val="00910B00"/>
    <w:rsid w:val="00910F21"/>
    <w:rsid w:val="0091261E"/>
    <w:rsid w:val="009127CB"/>
    <w:rsid w:val="00915386"/>
    <w:rsid w:val="00915CDD"/>
    <w:rsid w:val="0091787E"/>
    <w:rsid w:val="009253C7"/>
    <w:rsid w:val="0092661F"/>
    <w:rsid w:val="009279E2"/>
    <w:rsid w:val="00930AA4"/>
    <w:rsid w:val="0093109A"/>
    <w:rsid w:val="009325A9"/>
    <w:rsid w:val="00932CEA"/>
    <w:rsid w:val="009332D1"/>
    <w:rsid w:val="009372F4"/>
    <w:rsid w:val="0094066F"/>
    <w:rsid w:val="00940B2C"/>
    <w:rsid w:val="00940B7B"/>
    <w:rsid w:val="009423D9"/>
    <w:rsid w:val="0094260A"/>
    <w:rsid w:val="009458AB"/>
    <w:rsid w:val="00951870"/>
    <w:rsid w:val="00953361"/>
    <w:rsid w:val="00953956"/>
    <w:rsid w:val="0095472C"/>
    <w:rsid w:val="00955728"/>
    <w:rsid w:val="00955974"/>
    <w:rsid w:val="00956B02"/>
    <w:rsid w:val="009572A8"/>
    <w:rsid w:val="0095793F"/>
    <w:rsid w:val="00962569"/>
    <w:rsid w:val="00964057"/>
    <w:rsid w:val="0096453E"/>
    <w:rsid w:val="00964885"/>
    <w:rsid w:val="00965ABF"/>
    <w:rsid w:val="00971077"/>
    <w:rsid w:val="0097136C"/>
    <w:rsid w:val="009727C4"/>
    <w:rsid w:val="00972FF3"/>
    <w:rsid w:val="0097320E"/>
    <w:rsid w:val="00973A28"/>
    <w:rsid w:val="00974609"/>
    <w:rsid w:val="0097519F"/>
    <w:rsid w:val="00976496"/>
    <w:rsid w:val="00976805"/>
    <w:rsid w:val="00976DFE"/>
    <w:rsid w:val="009812FB"/>
    <w:rsid w:val="009841AC"/>
    <w:rsid w:val="009877E4"/>
    <w:rsid w:val="009906C5"/>
    <w:rsid w:val="00991026"/>
    <w:rsid w:val="009914C6"/>
    <w:rsid w:val="00991D81"/>
    <w:rsid w:val="00994904"/>
    <w:rsid w:val="00994C92"/>
    <w:rsid w:val="009975BD"/>
    <w:rsid w:val="009A02A7"/>
    <w:rsid w:val="009A1510"/>
    <w:rsid w:val="009A1B95"/>
    <w:rsid w:val="009A2827"/>
    <w:rsid w:val="009A2DA4"/>
    <w:rsid w:val="009A7902"/>
    <w:rsid w:val="009B0EB8"/>
    <w:rsid w:val="009B11FB"/>
    <w:rsid w:val="009B130B"/>
    <w:rsid w:val="009B27C8"/>
    <w:rsid w:val="009B2DAE"/>
    <w:rsid w:val="009B2FDD"/>
    <w:rsid w:val="009B33F5"/>
    <w:rsid w:val="009B3698"/>
    <w:rsid w:val="009B5784"/>
    <w:rsid w:val="009B672E"/>
    <w:rsid w:val="009B6C97"/>
    <w:rsid w:val="009B715D"/>
    <w:rsid w:val="009C133C"/>
    <w:rsid w:val="009C13F1"/>
    <w:rsid w:val="009C7625"/>
    <w:rsid w:val="009C7B77"/>
    <w:rsid w:val="009D066A"/>
    <w:rsid w:val="009D0F6D"/>
    <w:rsid w:val="009D2B74"/>
    <w:rsid w:val="009D2C34"/>
    <w:rsid w:val="009D3D37"/>
    <w:rsid w:val="009E01BF"/>
    <w:rsid w:val="009E7525"/>
    <w:rsid w:val="009E7CCC"/>
    <w:rsid w:val="009F0808"/>
    <w:rsid w:val="009F14C4"/>
    <w:rsid w:val="009F1F84"/>
    <w:rsid w:val="009F2B9A"/>
    <w:rsid w:val="009F36E7"/>
    <w:rsid w:val="009F420C"/>
    <w:rsid w:val="009F435D"/>
    <w:rsid w:val="009F4DC3"/>
    <w:rsid w:val="009F651D"/>
    <w:rsid w:val="009F676E"/>
    <w:rsid w:val="009F6838"/>
    <w:rsid w:val="009F7860"/>
    <w:rsid w:val="00A01678"/>
    <w:rsid w:val="00A01F6B"/>
    <w:rsid w:val="00A028B6"/>
    <w:rsid w:val="00A03331"/>
    <w:rsid w:val="00A036DC"/>
    <w:rsid w:val="00A04B7D"/>
    <w:rsid w:val="00A05D55"/>
    <w:rsid w:val="00A061FF"/>
    <w:rsid w:val="00A1041F"/>
    <w:rsid w:val="00A1222A"/>
    <w:rsid w:val="00A14A1D"/>
    <w:rsid w:val="00A14C85"/>
    <w:rsid w:val="00A16421"/>
    <w:rsid w:val="00A21E91"/>
    <w:rsid w:val="00A2200D"/>
    <w:rsid w:val="00A24146"/>
    <w:rsid w:val="00A24DE2"/>
    <w:rsid w:val="00A2697E"/>
    <w:rsid w:val="00A27895"/>
    <w:rsid w:val="00A27AC7"/>
    <w:rsid w:val="00A31380"/>
    <w:rsid w:val="00A32057"/>
    <w:rsid w:val="00A320FE"/>
    <w:rsid w:val="00A322D0"/>
    <w:rsid w:val="00A334ED"/>
    <w:rsid w:val="00A34FFC"/>
    <w:rsid w:val="00A358EF"/>
    <w:rsid w:val="00A3629D"/>
    <w:rsid w:val="00A36333"/>
    <w:rsid w:val="00A423FD"/>
    <w:rsid w:val="00A42C19"/>
    <w:rsid w:val="00A43102"/>
    <w:rsid w:val="00A4328A"/>
    <w:rsid w:val="00A43921"/>
    <w:rsid w:val="00A43EC2"/>
    <w:rsid w:val="00A440DB"/>
    <w:rsid w:val="00A446B5"/>
    <w:rsid w:val="00A52831"/>
    <w:rsid w:val="00A52C0D"/>
    <w:rsid w:val="00A53462"/>
    <w:rsid w:val="00A536BD"/>
    <w:rsid w:val="00A55420"/>
    <w:rsid w:val="00A556E7"/>
    <w:rsid w:val="00A560AB"/>
    <w:rsid w:val="00A56131"/>
    <w:rsid w:val="00A56FC1"/>
    <w:rsid w:val="00A605FC"/>
    <w:rsid w:val="00A606D0"/>
    <w:rsid w:val="00A60D1F"/>
    <w:rsid w:val="00A60EE2"/>
    <w:rsid w:val="00A625E5"/>
    <w:rsid w:val="00A626BB"/>
    <w:rsid w:val="00A6341B"/>
    <w:rsid w:val="00A63A1D"/>
    <w:rsid w:val="00A64C68"/>
    <w:rsid w:val="00A650F1"/>
    <w:rsid w:val="00A650F6"/>
    <w:rsid w:val="00A6627A"/>
    <w:rsid w:val="00A6690E"/>
    <w:rsid w:val="00A669CB"/>
    <w:rsid w:val="00A67B71"/>
    <w:rsid w:val="00A70348"/>
    <w:rsid w:val="00A72461"/>
    <w:rsid w:val="00A72FC1"/>
    <w:rsid w:val="00A75127"/>
    <w:rsid w:val="00A76596"/>
    <w:rsid w:val="00A77A4D"/>
    <w:rsid w:val="00A80360"/>
    <w:rsid w:val="00A81708"/>
    <w:rsid w:val="00A837E7"/>
    <w:rsid w:val="00A84A9E"/>
    <w:rsid w:val="00A84BC6"/>
    <w:rsid w:val="00A85833"/>
    <w:rsid w:val="00A85A95"/>
    <w:rsid w:val="00A85BBC"/>
    <w:rsid w:val="00A865EB"/>
    <w:rsid w:val="00A90DA5"/>
    <w:rsid w:val="00A90F31"/>
    <w:rsid w:val="00A9177F"/>
    <w:rsid w:val="00A9212F"/>
    <w:rsid w:val="00A93E4B"/>
    <w:rsid w:val="00A94134"/>
    <w:rsid w:val="00A9478E"/>
    <w:rsid w:val="00A9561F"/>
    <w:rsid w:val="00A97AD6"/>
    <w:rsid w:val="00AA1CAD"/>
    <w:rsid w:val="00AA32ED"/>
    <w:rsid w:val="00AA352C"/>
    <w:rsid w:val="00AA37B8"/>
    <w:rsid w:val="00AA4F00"/>
    <w:rsid w:val="00AA4F17"/>
    <w:rsid w:val="00AA5DEC"/>
    <w:rsid w:val="00AA6507"/>
    <w:rsid w:val="00AA6800"/>
    <w:rsid w:val="00AB0E61"/>
    <w:rsid w:val="00AB0E78"/>
    <w:rsid w:val="00AB1D4A"/>
    <w:rsid w:val="00AB2952"/>
    <w:rsid w:val="00AB3826"/>
    <w:rsid w:val="00AB4036"/>
    <w:rsid w:val="00AB51A1"/>
    <w:rsid w:val="00AB5914"/>
    <w:rsid w:val="00AB5ED7"/>
    <w:rsid w:val="00AB7958"/>
    <w:rsid w:val="00AB7B92"/>
    <w:rsid w:val="00AB7FA2"/>
    <w:rsid w:val="00AC2E76"/>
    <w:rsid w:val="00AC3931"/>
    <w:rsid w:val="00AC3AAD"/>
    <w:rsid w:val="00AC673E"/>
    <w:rsid w:val="00AC7076"/>
    <w:rsid w:val="00AD005D"/>
    <w:rsid w:val="00AD172F"/>
    <w:rsid w:val="00AD1C0A"/>
    <w:rsid w:val="00AD1F24"/>
    <w:rsid w:val="00AD20BD"/>
    <w:rsid w:val="00AD2F72"/>
    <w:rsid w:val="00AD4484"/>
    <w:rsid w:val="00AD45BC"/>
    <w:rsid w:val="00AD53B2"/>
    <w:rsid w:val="00AD5EB1"/>
    <w:rsid w:val="00AD6363"/>
    <w:rsid w:val="00AD6F3F"/>
    <w:rsid w:val="00AE2152"/>
    <w:rsid w:val="00AE2DBE"/>
    <w:rsid w:val="00AE3577"/>
    <w:rsid w:val="00AE54D0"/>
    <w:rsid w:val="00AE6201"/>
    <w:rsid w:val="00AE621C"/>
    <w:rsid w:val="00AE69B5"/>
    <w:rsid w:val="00AF03CB"/>
    <w:rsid w:val="00AF0E11"/>
    <w:rsid w:val="00AF136C"/>
    <w:rsid w:val="00AF38EC"/>
    <w:rsid w:val="00AF4994"/>
    <w:rsid w:val="00AF5D63"/>
    <w:rsid w:val="00AF6AF8"/>
    <w:rsid w:val="00AF734F"/>
    <w:rsid w:val="00AF738F"/>
    <w:rsid w:val="00B03BAD"/>
    <w:rsid w:val="00B03C9A"/>
    <w:rsid w:val="00B03EA2"/>
    <w:rsid w:val="00B04ECC"/>
    <w:rsid w:val="00B06C18"/>
    <w:rsid w:val="00B0740C"/>
    <w:rsid w:val="00B07C84"/>
    <w:rsid w:val="00B10F87"/>
    <w:rsid w:val="00B11033"/>
    <w:rsid w:val="00B122CE"/>
    <w:rsid w:val="00B15E12"/>
    <w:rsid w:val="00B177B3"/>
    <w:rsid w:val="00B178DB"/>
    <w:rsid w:val="00B2016E"/>
    <w:rsid w:val="00B20F62"/>
    <w:rsid w:val="00B2266E"/>
    <w:rsid w:val="00B22A86"/>
    <w:rsid w:val="00B23FFB"/>
    <w:rsid w:val="00B253EB"/>
    <w:rsid w:val="00B2674F"/>
    <w:rsid w:val="00B30BA5"/>
    <w:rsid w:val="00B33104"/>
    <w:rsid w:val="00B33786"/>
    <w:rsid w:val="00B33DEB"/>
    <w:rsid w:val="00B34111"/>
    <w:rsid w:val="00B35691"/>
    <w:rsid w:val="00B370AF"/>
    <w:rsid w:val="00B37AA3"/>
    <w:rsid w:val="00B37DD7"/>
    <w:rsid w:val="00B37EAD"/>
    <w:rsid w:val="00B40484"/>
    <w:rsid w:val="00B404A3"/>
    <w:rsid w:val="00B4087F"/>
    <w:rsid w:val="00B409B1"/>
    <w:rsid w:val="00B43B21"/>
    <w:rsid w:val="00B43E01"/>
    <w:rsid w:val="00B503FE"/>
    <w:rsid w:val="00B50742"/>
    <w:rsid w:val="00B5086F"/>
    <w:rsid w:val="00B51A04"/>
    <w:rsid w:val="00B51BF7"/>
    <w:rsid w:val="00B51C4F"/>
    <w:rsid w:val="00B52450"/>
    <w:rsid w:val="00B52E37"/>
    <w:rsid w:val="00B54465"/>
    <w:rsid w:val="00B54512"/>
    <w:rsid w:val="00B54EA0"/>
    <w:rsid w:val="00B571D2"/>
    <w:rsid w:val="00B60344"/>
    <w:rsid w:val="00B61DD9"/>
    <w:rsid w:val="00B62D9D"/>
    <w:rsid w:val="00B63DC7"/>
    <w:rsid w:val="00B64711"/>
    <w:rsid w:val="00B64BFD"/>
    <w:rsid w:val="00B65814"/>
    <w:rsid w:val="00B66462"/>
    <w:rsid w:val="00B67518"/>
    <w:rsid w:val="00B70B5F"/>
    <w:rsid w:val="00B72560"/>
    <w:rsid w:val="00B72DFA"/>
    <w:rsid w:val="00B72E78"/>
    <w:rsid w:val="00B74D70"/>
    <w:rsid w:val="00B77896"/>
    <w:rsid w:val="00B81443"/>
    <w:rsid w:val="00B855FC"/>
    <w:rsid w:val="00B85A1A"/>
    <w:rsid w:val="00B85AC7"/>
    <w:rsid w:val="00B862EE"/>
    <w:rsid w:val="00B907B5"/>
    <w:rsid w:val="00B909B3"/>
    <w:rsid w:val="00B91A76"/>
    <w:rsid w:val="00B92563"/>
    <w:rsid w:val="00B926D8"/>
    <w:rsid w:val="00B93380"/>
    <w:rsid w:val="00B93555"/>
    <w:rsid w:val="00B93A04"/>
    <w:rsid w:val="00B93AF6"/>
    <w:rsid w:val="00B95048"/>
    <w:rsid w:val="00B95334"/>
    <w:rsid w:val="00B96814"/>
    <w:rsid w:val="00B97685"/>
    <w:rsid w:val="00BA03C4"/>
    <w:rsid w:val="00BA07CF"/>
    <w:rsid w:val="00BA1503"/>
    <w:rsid w:val="00BA4680"/>
    <w:rsid w:val="00BB0384"/>
    <w:rsid w:val="00BB04F1"/>
    <w:rsid w:val="00BB062E"/>
    <w:rsid w:val="00BB2C81"/>
    <w:rsid w:val="00BB3D5B"/>
    <w:rsid w:val="00BC1556"/>
    <w:rsid w:val="00BC1780"/>
    <w:rsid w:val="00BC1F59"/>
    <w:rsid w:val="00BC221F"/>
    <w:rsid w:val="00BC2BEA"/>
    <w:rsid w:val="00BC37A2"/>
    <w:rsid w:val="00BD0D45"/>
    <w:rsid w:val="00BD1551"/>
    <w:rsid w:val="00BD1B0C"/>
    <w:rsid w:val="00BD2866"/>
    <w:rsid w:val="00BD326F"/>
    <w:rsid w:val="00BD39DA"/>
    <w:rsid w:val="00BD45FC"/>
    <w:rsid w:val="00BD4912"/>
    <w:rsid w:val="00BD67D5"/>
    <w:rsid w:val="00BD68EF"/>
    <w:rsid w:val="00BD7AA9"/>
    <w:rsid w:val="00BE05CA"/>
    <w:rsid w:val="00BE0F75"/>
    <w:rsid w:val="00BE2771"/>
    <w:rsid w:val="00BE3522"/>
    <w:rsid w:val="00BE508F"/>
    <w:rsid w:val="00BE50AC"/>
    <w:rsid w:val="00BE678B"/>
    <w:rsid w:val="00BE6971"/>
    <w:rsid w:val="00BE6AA7"/>
    <w:rsid w:val="00BE6BFD"/>
    <w:rsid w:val="00BE6D4B"/>
    <w:rsid w:val="00BE730B"/>
    <w:rsid w:val="00BF3904"/>
    <w:rsid w:val="00BF3A93"/>
    <w:rsid w:val="00BF3B38"/>
    <w:rsid w:val="00BF452A"/>
    <w:rsid w:val="00BF456D"/>
    <w:rsid w:val="00BF460D"/>
    <w:rsid w:val="00BF4731"/>
    <w:rsid w:val="00BF4E70"/>
    <w:rsid w:val="00BF6182"/>
    <w:rsid w:val="00BF6463"/>
    <w:rsid w:val="00C012A9"/>
    <w:rsid w:val="00C01AC0"/>
    <w:rsid w:val="00C034A9"/>
    <w:rsid w:val="00C07C29"/>
    <w:rsid w:val="00C12830"/>
    <w:rsid w:val="00C138F4"/>
    <w:rsid w:val="00C1754A"/>
    <w:rsid w:val="00C222EC"/>
    <w:rsid w:val="00C257AF"/>
    <w:rsid w:val="00C26B8E"/>
    <w:rsid w:val="00C318FA"/>
    <w:rsid w:val="00C3263D"/>
    <w:rsid w:val="00C33544"/>
    <w:rsid w:val="00C36DA7"/>
    <w:rsid w:val="00C426B9"/>
    <w:rsid w:val="00C44AA1"/>
    <w:rsid w:val="00C45E26"/>
    <w:rsid w:val="00C512D6"/>
    <w:rsid w:val="00C52C77"/>
    <w:rsid w:val="00C5496E"/>
    <w:rsid w:val="00C566B0"/>
    <w:rsid w:val="00C602DF"/>
    <w:rsid w:val="00C6048B"/>
    <w:rsid w:val="00C61DE7"/>
    <w:rsid w:val="00C62700"/>
    <w:rsid w:val="00C62C09"/>
    <w:rsid w:val="00C62D86"/>
    <w:rsid w:val="00C63F6D"/>
    <w:rsid w:val="00C64D0B"/>
    <w:rsid w:val="00C65278"/>
    <w:rsid w:val="00C67196"/>
    <w:rsid w:val="00C70785"/>
    <w:rsid w:val="00C70EF2"/>
    <w:rsid w:val="00C71883"/>
    <w:rsid w:val="00C7197B"/>
    <w:rsid w:val="00C73A60"/>
    <w:rsid w:val="00C751A3"/>
    <w:rsid w:val="00C7525E"/>
    <w:rsid w:val="00C805FD"/>
    <w:rsid w:val="00C840BE"/>
    <w:rsid w:val="00C862E1"/>
    <w:rsid w:val="00C8724F"/>
    <w:rsid w:val="00C87BA8"/>
    <w:rsid w:val="00C90F94"/>
    <w:rsid w:val="00C92164"/>
    <w:rsid w:val="00C92BE3"/>
    <w:rsid w:val="00C94128"/>
    <w:rsid w:val="00C94429"/>
    <w:rsid w:val="00C9552D"/>
    <w:rsid w:val="00C96474"/>
    <w:rsid w:val="00C97080"/>
    <w:rsid w:val="00C97271"/>
    <w:rsid w:val="00C97F23"/>
    <w:rsid w:val="00CA03C7"/>
    <w:rsid w:val="00CA07F5"/>
    <w:rsid w:val="00CA1B48"/>
    <w:rsid w:val="00CA3C7D"/>
    <w:rsid w:val="00CA4EAE"/>
    <w:rsid w:val="00CA5BA7"/>
    <w:rsid w:val="00CA69E4"/>
    <w:rsid w:val="00CA79C6"/>
    <w:rsid w:val="00CA7A9C"/>
    <w:rsid w:val="00CA7ED0"/>
    <w:rsid w:val="00CB0A6E"/>
    <w:rsid w:val="00CB267F"/>
    <w:rsid w:val="00CB5654"/>
    <w:rsid w:val="00CB6A0D"/>
    <w:rsid w:val="00CC07D6"/>
    <w:rsid w:val="00CC23A2"/>
    <w:rsid w:val="00CC2AE4"/>
    <w:rsid w:val="00CC361E"/>
    <w:rsid w:val="00CC4F0D"/>
    <w:rsid w:val="00CC5334"/>
    <w:rsid w:val="00CC59FD"/>
    <w:rsid w:val="00CC6385"/>
    <w:rsid w:val="00CC7376"/>
    <w:rsid w:val="00CC7AE9"/>
    <w:rsid w:val="00CD07AB"/>
    <w:rsid w:val="00CD21B9"/>
    <w:rsid w:val="00CD4812"/>
    <w:rsid w:val="00CD4B6C"/>
    <w:rsid w:val="00CD50D2"/>
    <w:rsid w:val="00CD5505"/>
    <w:rsid w:val="00CD552F"/>
    <w:rsid w:val="00CE09B3"/>
    <w:rsid w:val="00CE1470"/>
    <w:rsid w:val="00CE2B6F"/>
    <w:rsid w:val="00CE2F7E"/>
    <w:rsid w:val="00CE3028"/>
    <w:rsid w:val="00CE4450"/>
    <w:rsid w:val="00CE5036"/>
    <w:rsid w:val="00CE53AF"/>
    <w:rsid w:val="00CE6769"/>
    <w:rsid w:val="00CE70E9"/>
    <w:rsid w:val="00CE77AC"/>
    <w:rsid w:val="00CE7A5E"/>
    <w:rsid w:val="00CE7C6E"/>
    <w:rsid w:val="00CF067E"/>
    <w:rsid w:val="00CF177E"/>
    <w:rsid w:val="00CF3652"/>
    <w:rsid w:val="00CF3A4F"/>
    <w:rsid w:val="00CF7AC2"/>
    <w:rsid w:val="00D01442"/>
    <w:rsid w:val="00D014DB"/>
    <w:rsid w:val="00D017EE"/>
    <w:rsid w:val="00D03BCE"/>
    <w:rsid w:val="00D048EE"/>
    <w:rsid w:val="00D04EC2"/>
    <w:rsid w:val="00D0526F"/>
    <w:rsid w:val="00D066DB"/>
    <w:rsid w:val="00D07210"/>
    <w:rsid w:val="00D07733"/>
    <w:rsid w:val="00D11A63"/>
    <w:rsid w:val="00D138F2"/>
    <w:rsid w:val="00D14934"/>
    <w:rsid w:val="00D172E2"/>
    <w:rsid w:val="00D175B7"/>
    <w:rsid w:val="00D17804"/>
    <w:rsid w:val="00D21D3E"/>
    <w:rsid w:val="00D230D9"/>
    <w:rsid w:val="00D24DF2"/>
    <w:rsid w:val="00D25696"/>
    <w:rsid w:val="00D2674B"/>
    <w:rsid w:val="00D27095"/>
    <w:rsid w:val="00D27F7B"/>
    <w:rsid w:val="00D30AF2"/>
    <w:rsid w:val="00D30B49"/>
    <w:rsid w:val="00D30CB3"/>
    <w:rsid w:val="00D324CE"/>
    <w:rsid w:val="00D32DCC"/>
    <w:rsid w:val="00D34355"/>
    <w:rsid w:val="00D36A0A"/>
    <w:rsid w:val="00D36B25"/>
    <w:rsid w:val="00D37250"/>
    <w:rsid w:val="00D4008A"/>
    <w:rsid w:val="00D400C6"/>
    <w:rsid w:val="00D40A0D"/>
    <w:rsid w:val="00D42B63"/>
    <w:rsid w:val="00D42E27"/>
    <w:rsid w:val="00D44405"/>
    <w:rsid w:val="00D4543C"/>
    <w:rsid w:val="00D50744"/>
    <w:rsid w:val="00D510F8"/>
    <w:rsid w:val="00D5131B"/>
    <w:rsid w:val="00D52865"/>
    <w:rsid w:val="00D53315"/>
    <w:rsid w:val="00D53525"/>
    <w:rsid w:val="00D5493C"/>
    <w:rsid w:val="00D54A5C"/>
    <w:rsid w:val="00D553EB"/>
    <w:rsid w:val="00D5556C"/>
    <w:rsid w:val="00D56679"/>
    <w:rsid w:val="00D61FAA"/>
    <w:rsid w:val="00D6313C"/>
    <w:rsid w:val="00D637A5"/>
    <w:rsid w:val="00D63F42"/>
    <w:rsid w:val="00D6695D"/>
    <w:rsid w:val="00D676AF"/>
    <w:rsid w:val="00D72A2F"/>
    <w:rsid w:val="00D72D19"/>
    <w:rsid w:val="00D7303A"/>
    <w:rsid w:val="00D7313B"/>
    <w:rsid w:val="00D73696"/>
    <w:rsid w:val="00D736BD"/>
    <w:rsid w:val="00D73AAC"/>
    <w:rsid w:val="00D74D2C"/>
    <w:rsid w:val="00D762CB"/>
    <w:rsid w:val="00D76ED1"/>
    <w:rsid w:val="00D80ABC"/>
    <w:rsid w:val="00D81121"/>
    <w:rsid w:val="00D8269A"/>
    <w:rsid w:val="00D826E4"/>
    <w:rsid w:val="00D82997"/>
    <w:rsid w:val="00D831DD"/>
    <w:rsid w:val="00D83D2A"/>
    <w:rsid w:val="00D840A5"/>
    <w:rsid w:val="00D8444D"/>
    <w:rsid w:val="00D850DC"/>
    <w:rsid w:val="00D87DF6"/>
    <w:rsid w:val="00D93589"/>
    <w:rsid w:val="00D948EF"/>
    <w:rsid w:val="00D95E46"/>
    <w:rsid w:val="00D9602E"/>
    <w:rsid w:val="00D96AE4"/>
    <w:rsid w:val="00D9702F"/>
    <w:rsid w:val="00DA164B"/>
    <w:rsid w:val="00DA167A"/>
    <w:rsid w:val="00DA307D"/>
    <w:rsid w:val="00DA5DE4"/>
    <w:rsid w:val="00DA668A"/>
    <w:rsid w:val="00DA6D15"/>
    <w:rsid w:val="00DA7AEB"/>
    <w:rsid w:val="00DA7B20"/>
    <w:rsid w:val="00DB0FC7"/>
    <w:rsid w:val="00DB1023"/>
    <w:rsid w:val="00DB2FD9"/>
    <w:rsid w:val="00DB4A5B"/>
    <w:rsid w:val="00DB4A83"/>
    <w:rsid w:val="00DB5EA4"/>
    <w:rsid w:val="00DB6BFF"/>
    <w:rsid w:val="00DB7134"/>
    <w:rsid w:val="00DB726E"/>
    <w:rsid w:val="00DB7441"/>
    <w:rsid w:val="00DC0D1F"/>
    <w:rsid w:val="00DC2368"/>
    <w:rsid w:val="00DC32D0"/>
    <w:rsid w:val="00DC4757"/>
    <w:rsid w:val="00DC5041"/>
    <w:rsid w:val="00DC5417"/>
    <w:rsid w:val="00DC589F"/>
    <w:rsid w:val="00DD0B8F"/>
    <w:rsid w:val="00DD1538"/>
    <w:rsid w:val="00DD18CB"/>
    <w:rsid w:val="00DD329E"/>
    <w:rsid w:val="00DD450E"/>
    <w:rsid w:val="00DD4B26"/>
    <w:rsid w:val="00DD4B78"/>
    <w:rsid w:val="00DD67F5"/>
    <w:rsid w:val="00DE1D93"/>
    <w:rsid w:val="00DE28E5"/>
    <w:rsid w:val="00DE42A4"/>
    <w:rsid w:val="00DE4714"/>
    <w:rsid w:val="00DE4B8D"/>
    <w:rsid w:val="00DE5182"/>
    <w:rsid w:val="00DE69F7"/>
    <w:rsid w:val="00DE6DC9"/>
    <w:rsid w:val="00DE7EBC"/>
    <w:rsid w:val="00DE7EDF"/>
    <w:rsid w:val="00DF0E13"/>
    <w:rsid w:val="00DF1302"/>
    <w:rsid w:val="00DF1E6C"/>
    <w:rsid w:val="00DF2B0B"/>
    <w:rsid w:val="00DF69AA"/>
    <w:rsid w:val="00DF6D94"/>
    <w:rsid w:val="00DF731B"/>
    <w:rsid w:val="00DF767A"/>
    <w:rsid w:val="00E019BE"/>
    <w:rsid w:val="00E01F7D"/>
    <w:rsid w:val="00E0252C"/>
    <w:rsid w:val="00E02B7C"/>
    <w:rsid w:val="00E0340F"/>
    <w:rsid w:val="00E03DBD"/>
    <w:rsid w:val="00E06D30"/>
    <w:rsid w:val="00E07EB7"/>
    <w:rsid w:val="00E10167"/>
    <w:rsid w:val="00E1219A"/>
    <w:rsid w:val="00E121DF"/>
    <w:rsid w:val="00E14684"/>
    <w:rsid w:val="00E14B08"/>
    <w:rsid w:val="00E1633A"/>
    <w:rsid w:val="00E1634D"/>
    <w:rsid w:val="00E168AD"/>
    <w:rsid w:val="00E21106"/>
    <w:rsid w:val="00E21361"/>
    <w:rsid w:val="00E22208"/>
    <w:rsid w:val="00E225C7"/>
    <w:rsid w:val="00E22F7F"/>
    <w:rsid w:val="00E2312D"/>
    <w:rsid w:val="00E2485A"/>
    <w:rsid w:val="00E24E3E"/>
    <w:rsid w:val="00E262AA"/>
    <w:rsid w:val="00E26A89"/>
    <w:rsid w:val="00E27231"/>
    <w:rsid w:val="00E27C28"/>
    <w:rsid w:val="00E30AA8"/>
    <w:rsid w:val="00E30CED"/>
    <w:rsid w:val="00E32A14"/>
    <w:rsid w:val="00E33C18"/>
    <w:rsid w:val="00E346E6"/>
    <w:rsid w:val="00E362F2"/>
    <w:rsid w:val="00E368CE"/>
    <w:rsid w:val="00E36E78"/>
    <w:rsid w:val="00E41885"/>
    <w:rsid w:val="00E419C3"/>
    <w:rsid w:val="00E41A80"/>
    <w:rsid w:val="00E42707"/>
    <w:rsid w:val="00E43132"/>
    <w:rsid w:val="00E437D0"/>
    <w:rsid w:val="00E44114"/>
    <w:rsid w:val="00E447E9"/>
    <w:rsid w:val="00E45356"/>
    <w:rsid w:val="00E4540C"/>
    <w:rsid w:val="00E4546E"/>
    <w:rsid w:val="00E45671"/>
    <w:rsid w:val="00E46317"/>
    <w:rsid w:val="00E46608"/>
    <w:rsid w:val="00E46A9F"/>
    <w:rsid w:val="00E46C6B"/>
    <w:rsid w:val="00E477D8"/>
    <w:rsid w:val="00E513EA"/>
    <w:rsid w:val="00E51411"/>
    <w:rsid w:val="00E51931"/>
    <w:rsid w:val="00E51B3F"/>
    <w:rsid w:val="00E52760"/>
    <w:rsid w:val="00E52A2D"/>
    <w:rsid w:val="00E5585C"/>
    <w:rsid w:val="00E5656D"/>
    <w:rsid w:val="00E565F0"/>
    <w:rsid w:val="00E56A89"/>
    <w:rsid w:val="00E57C55"/>
    <w:rsid w:val="00E60534"/>
    <w:rsid w:val="00E610C2"/>
    <w:rsid w:val="00E6189B"/>
    <w:rsid w:val="00E61A5C"/>
    <w:rsid w:val="00E61D27"/>
    <w:rsid w:val="00E621F0"/>
    <w:rsid w:val="00E622A7"/>
    <w:rsid w:val="00E62E8C"/>
    <w:rsid w:val="00E64215"/>
    <w:rsid w:val="00E665DA"/>
    <w:rsid w:val="00E723CC"/>
    <w:rsid w:val="00E74D59"/>
    <w:rsid w:val="00E75233"/>
    <w:rsid w:val="00E75DFB"/>
    <w:rsid w:val="00E76DCC"/>
    <w:rsid w:val="00E76FE7"/>
    <w:rsid w:val="00E77797"/>
    <w:rsid w:val="00E807E7"/>
    <w:rsid w:val="00E8264C"/>
    <w:rsid w:val="00E827E3"/>
    <w:rsid w:val="00E83721"/>
    <w:rsid w:val="00E848D3"/>
    <w:rsid w:val="00E85DC8"/>
    <w:rsid w:val="00E8660A"/>
    <w:rsid w:val="00E90249"/>
    <w:rsid w:val="00E9180B"/>
    <w:rsid w:val="00E92637"/>
    <w:rsid w:val="00E92B79"/>
    <w:rsid w:val="00E92DA9"/>
    <w:rsid w:val="00E9305E"/>
    <w:rsid w:val="00E93531"/>
    <w:rsid w:val="00E93D9B"/>
    <w:rsid w:val="00E954D2"/>
    <w:rsid w:val="00E95645"/>
    <w:rsid w:val="00E96758"/>
    <w:rsid w:val="00E96C78"/>
    <w:rsid w:val="00E97DE9"/>
    <w:rsid w:val="00EA06EF"/>
    <w:rsid w:val="00EA0866"/>
    <w:rsid w:val="00EA0AF8"/>
    <w:rsid w:val="00EA32D4"/>
    <w:rsid w:val="00EA35E4"/>
    <w:rsid w:val="00EA3779"/>
    <w:rsid w:val="00EA3D02"/>
    <w:rsid w:val="00EA483C"/>
    <w:rsid w:val="00EA59AC"/>
    <w:rsid w:val="00EA5ACE"/>
    <w:rsid w:val="00EA5EC8"/>
    <w:rsid w:val="00EA72F7"/>
    <w:rsid w:val="00EA7B12"/>
    <w:rsid w:val="00EB0310"/>
    <w:rsid w:val="00EB0591"/>
    <w:rsid w:val="00EB0B26"/>
    <w:rsid w:val="00EB0FFB"/>
    <w:rsid w:val="00EB1059"/>
    <w:rsid w:val="00EB1810"/>
    <w:rsid w:val="00EB2D18"/>
    <w:rsid w:val="00EB2D6B"/>
    <w:rsid w:val="00EB31EA"/>
    <w:rsid w:val="00EB3693"/>
    <w:rsid w:val="00EB3ABA"/>
    <w:rsid w:val="00EC001E"/>
    <w:rsid w:val="00EC2007"/>
    <w:rsid w:val="00EC241F"/>
    <w:rsid w:val="00EC4D46"/>
    <w:rsid w:val="00EC55F3"/>
    <w:rsid w:val="00ED0F27"/>
    <w:rsid w:val="00ED217A"/>
    <w:rsid w:val="00ED5188"/>
    <w:rsid w:val="00ED5A5F"/>
    <w:rsid w:val="00ED60F0"/>
    <w:rsid w:val="00ED6979"/>
    <w:rsid w:val="00ED72F2"/>
    <w:rsid w:val="00ED738B"/>
    <w:rsid w:val="00EE1771"/>
    <w:rsid w:val="00EE5395"/>
    <w:rsid w:val="00EE5BE2"/>
    <w:rsid w:val="00EE6287"/>
    <w:rsid w:val="00EE714D"/>
    <w:rsid w:val="00EF3589"/>
    <w:rsid w:val="00EF6313"/>
    <w:rsid w:val="00EF724E"/>
    <w:rsid w:val="00EF753E"/>
    <w:rsid w:val="00EF7DCF"/>
    <w:rsid w:val="00F00D9A"/>
    <w:rsid w:val="00F01093"/>
    <w:rsid w:val="00F01E65"/>
    <w:rsid w:val="00F04CC2"/>
    <w:rsid w:val="00F10B13"/>
    <w:rsid w:val="00F10D0E"/>
    <w:rsid w:val="00F12845"/>
    <w:rsid w:val="00F1288F"/>
    <w:rsid w:val="00F132B4"/>
    <w:rsid w:val="00F1392F"/>
    <w:rsid w:val="00F13B5A"/>
    <w:rsid w:val="00F14D5D"/>
    <w:rsid w:val="00F1629A"/>
    <w:rsid w:val="00F178A3"/>
    <w:rsid w:val="00F21896"/>
    <w:rsid w:val="00F221E7"/>
    <w:rsid w:val="00F225F3"/>
    <w:rsid w:val="00F22EF5"/>
    <w:rsid w:val="00F25E24"/>
    <w:rsid w:val="00F26812"/>
    <w:rsid w:val="00F276A6"/>
    <w:rsid w:val="00F30EFB"/>
    <w:rsid w:val="00F32CAE"/>
    <w:rsid w:val="00F36482"/>
    <w:rsid w:val="00F36BD5"/>
    <w:rsid w:val="00F36EF3"/>
    <w:rsid w:val="00F379AA"/>
    <w:rsid w:val="00F42485"/>
    <w:rsid w:val="00F4400E"/>
    <w:rsid w:val="00F4522D"/>
    <w:rsid w:val="00F45AAF"/>
    <w:rsid w:val="00F46750"/>
    <w:rsid w:val="00F46C86"/>
    <w:rsid w:val="00F47E24"/>
    <w:rsid w:val="00F47F24"/>
    <w:rsid w:val="00F54969"/>
    <w:rsid w:val="00F54BDC"/>
    <w:rsid w:val="00F565B1"/>
    <w:rsid w:val="00F57050"/>
    <w:rsid w:val="00F57438"/>
    <w:rsid w:val="00F60D33"/>
    <w:rsid w:val="00F61168"/>
    <w:rsid w:val="00F6202D"/>
    <w:rsid w:val="00F64026"/>
    <w:rsid w:val="00F65EB7"/>
    <w:rsid w:val="00F70588"/>
    <w:rsid w:val="00F71EF0"/>
    <w:rsid w:val="00F72785"/>
    <w:rsid w:val="00F72883"/>
    <w:rsid w:val="00F74606"/>
    <w:rsid w:val="00F76950"/>
    <w:rsid w:val="00F76A60"/>
    <w:rsid w:val="00F7775E"/>
    <w:rsid w:val="00F77DA7"/>
    <w:rsid w:val="00F8088D"/>
    <w:rsid w:val="00F80C18"/>
    <w:rsid w:val="00F822F4"/>
    <w:rsid w:val="00F84C1E"/>
    <w:rsid w:val="00F854A7"/>
    <w:rsid w:val="00F85E8F"/>
    <w:rsid w:val="00F85EFD"/>
    <w:rsid w:val="00F86251"/>
    <w:rsid w:val="00F86FF0"/>
    <w:rsid w:val="00F87405"/>
    <w:rsid w:val="00F9063A"/>
    <w:rsid w:val="00F90BD0"/>
    <w:rsid w:val="00F9131E"/>
    <w:rsid w:val="00F91DC0"/>
    <w:rsid w:val="00F91DC6"/>
    <w:rsid w:val="00F92EDE"/>
    <w:rsid w:val="00F95AE7"/>
    <w:rsid w:val="00F96D56"/>
    <w:rsid w:val="00F97D45"/>
    <w:rsid w:val="00FA1124"/>
    <w:rsid w:val="00FA18CF"/>
    <w:rsid w:val="00FA28BB"/>
    <w:rsid w:val="00FA2D1D"/>
    <w:rsid w:val="00FA38C6"/>
    <w:rsid w:val="00FA3A7D"/>
    <w:rsid w:val="00FA3A91"/>
    <w:rsid w:val="00FA452F"/>
    <w:rsid w:val="00FA5BC0"/>
    <w:rsid w:val="00FA69D3"/>
    <w:rsid w:val="00FA7140"/>
    <w:rsid w:val="00FA7156"/>
    <w:rsid w:val="00FA7547"/>
    <w:rsid w:val="00FB159C"/>
    <w:rsid w:val="00FB260B"/>
    <w:rsid w:val="00FB546E"/>
    <w:rsid w:val="00FB6647"/>
    <w:rsid w:val="00FB6DF0"/>
    <w:rsid w:val="00FB6EBF"/>
    <w:rsid w:val="00FC013D"/>
    <w:rsid w:val="00FC113C"/>
    <w:rsid w:val="00FC1F9A"/>
    <w:rsid w:val="00FC345E"/>
    <w:rsid w:val="00FC47AF"/>
    <w:rsid w:val="00FC4F87"/>
    <w:rsid w:val="00FC5312"/>
    <w:rsid w:val="00FC5C7E"/>
    <w:rsid w:val="00FC5CC6"/>
    <w:rsid w:val="00FC6A43"/>
    <w:rsid w:val="00FC724F"/>
    <w:rsid w:val="00FD16F9"/>
    <w:rsid w:val="00FD1DB5"/>
    <w:rsid w:val="00FD2373"/>
    <w:rsid w:val="00FD2746"/>
    <w:rsid w:val="00FD48F0"/>
    <w:rsid w:val="00FD50B2"/>
    <w:rsid w:val="00FD55F9"/>
    <w:rsid w:val="00FE0192"/>
    <w:rsid w:val="00FE07E2"/>
    <w:rsid w:val="00FE20DE"/>
    <w:rsid w:val="00FE381D"/>
    <w:rsid w:val="00FE433E"/>
    <w:rsid w:val="00FE6AE0"/>
    <w:rsid w:val="00FE7B3A"/>
    <w:rsid w:val="00FE7C55"/>
    <w:rsid w:val="00FE7ED4"/>
    <w:rsid w:val="00FF1C24"/>
    <w:rsid w:val="00FF1D8C"/>
    <w:rsid w:val="00FF2927"/>
    <w:rsid w:val="00FF3399"/>
    <w:rsid w:val="00FF49C4"/>
    <w:rsid w:val="00FF595F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78</Words>
  <Characters>1356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</cp:revision>
  <dcterms:created xsi:type="dcterms:W3CDTF">2022-01-05T10:47:00Z</dcterms:created>
  <dcterms:modified xsi:type="dcterms:W3CDTF">2022-01-05T10:47:00Z</dcterms:modified>
</cp:coreProperties>
</file>